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E5BB67" w14:textId="77777777" w:rsidR="00597DD1" w:rsidRDefault="00597DD1" w:rsidP="00597DD1">
      <w:pPr>
        <w:pStyle w:val="Heading1"/>
        <w:jc w:val="center"/>
      </w:pPr>
      <w:r>
        <w:t>Подготовка за изпит</w:t>
      </w:r>
    </w:p>
    <w:p w14:paraId="57532E11" w14:textId="77777777" w:rsidR="00597DD1" w:rsidRDefault="00597DD1" w:rsidP="00597DD1">
      <w:pPr>
        <w:jc w:val="center"/>
      </w:pPr>
      <w:r>
        <w:t xml:space="preserve">Задачи за подготовка за </w:t>
      </w:r>
      <w:r>
        <w:rPr>
          <w:b/>
        </w:rPr>
        <w:t>онлайн</w:t>
      </w:r>
      <w:r>
        <w:t xml:space="preserve"> практически приемен изпит</w:t>
      </w:r>
      <w:r>
        <w:rPr>
          <w:bCs/>
        </w:rPr>
        <w:t>.</w:t>
      </w:r>
      <w:r>
        <w:t xml:space="preserve"> </w:t>
      </w:r>
      <w:r>
        <w:br/>
        <w:t xml:space="preserve">към курса </w:t>
      </w:r>
      <w:hyperlink r:id="rId8" w:history="1">
        <w:r>
          <w:rPr>
            <w:rStyle w:val="Hyperlink"/>
          </w:rPr>
          <w:t xml:space="preserve">"Основи на програмирането" @ </w:t>
        </w:r>
        <w:proofErr w:type="spellStart"/>
        <w:r>
          <w:rPr>
            <w:rStyle w:val="Hyperlink"/>
          </w:rPr>
          <w:t>СофтУни</w:t>
        </w:r>
        <w:proofErr w:type="spellEnd"/>
      </w:hyperlink>
    </w:p>
    <w:p w14:paraId="2D1B1F3D" w14:textId="77777777" w:rsidR="00A978DE" w:rsidRDefault="00A978DE" w:rsidP="00A978DE">
      <w:pPr>
        <w:pStyle w:val="Heading2"/>
        <w:numPr>
          <w:ilvl w:val="0"/>
          <w:numId w:val="0"/>
        </w:numPr>
      </w:pPr>
      <w:r>
        <w:t xml:space="preserve">Задача </w:t>
      </w:r>
      <w:r w:rsidRPr="00750FC8">
        <w:rPr>
          <w:lang w:val="ru-RU"/>
        </w:rPr>
        <w:t xml:space="preserve">1. </w:t>
      </w:r>
      <w:r>
        <w:t>Калкулатор за сериали</w:t>
      </w:r>
    </w:p>
    <w:p w14:paraId="048A3191" w14:textId="77777777" w:rsidR="00A978DE" w:rsidRPr="008248D2" w:rsidRDefault="00A978DE" w:rsidP="00A978DE">
      <w:pPr>
        <w:spacing w:before="40" w:after="40"/>
        <w:rPr>
          <w:lang w:val="ru-RU"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8248D2">
        <w:rPr>
          <w:b/>
          <w:bCs/>
          <w:lang w:val="ru-RU"/>
        </w:rPr>
        <w:t>:</w:t>
      </w:r>
      <w:r w:rsidRPr="008248D2">
        <w:rPr>
          <w:lang w:val="ru-RU"/>
        </w:rPr>
        <w:t xml:space="preserve"> </w:t>
      </w:r>
      <w:hyperlink r:id="rId9" w:anchor="0" w:history="1">
        <w:r w:rsidRPr="008B4BE3">
          <w:rPr>
            <w:rStyle w:val="Hyperlink"/>
            <w:lang w:val="en-US"/>
          </w:rPr>
          <w:t>https</w:t>
        </w:r>
        <w:r w:rsidRPr="008248D2">
          <w:rPr>
            <w:rStyle w:val="Hyperlink"/>
            <w:lang w:val="ru-RU"/>
          </w:rPr>
          <w:t>://</w:t>
        </w:r>
        <w:r w:rsidRPr="008B4BE3">
          <w:rPr>
            <w:rStyle w:val="Hyperlink"/>
            <w:lang w:val="en-US"/>
          </w:rPr>
          <w:t>judge</w:t>
        </w:r>
        <w:r w:rsidRPr="008248D2">
          <w:rPr>
            <w:rStyle w:val="Hyperlink"/>
            <w:lang w:val="ru-RU"/>
          </w:rPr>
          <w:t>.</w:t>
        </w:r>
        <w:proofErr w:type="spellStart"/>
        <w:r w:rsidRPr="008B4BE3">
          <w:rPr>
            <w:rStyle w:val="Hyperlink"/>
            <w:lang w:val="en-US"/>
          </w:rPr>
          <w:t>softuni</w:t>
        </w:r>
        <w:proofErr w:type="spellEnd"/>
        <w:r w:rsidRPr="008248D2">
          <w:rPr>
            <w:rStyle w:val="Hyperlink"/>
            <w:lang w:val="ru-RU"/>
          </w:rPr>
          <w:t>.</w:t>
        </w:r>
        <w:proofErr w:type="spellStart"/>
        <w:r w:rsidRPr="008B4BE3">
          <w:rPr>
            <w:rStyle w:val="Hyperlink"/>
            <w:lang w:val="en-US"/>
          </w:rPr>
          <w:t>bg</w:t>
        </w:r>
        <w:proofErr w:type="spellEnd"/>
        <w:r w:rsidRPr="008248D2">
          <w:rPr>
            <w:rStyle w:val="Hyperlink"/>
            <w:lang w:val="ru-RU"/>
          </w:rPr>
          <w:t>/</w:t>
        </w:r>
        <w:r w:rsidRPr="008B4BE3">
          <w:rPr>
            <w:rStyle w:val="Hyperlink"/>
            <w:lang w:val="en-US"/>
          </w:rPr>
          <w:t>Contests</w:t>
        </w:r>
        <w:r w:rsidRPr="008248D2">
          <w:rPr>
            <w:rStyle w:val="Hyperlink"/>
            <w:lang w:val="ru-RU"/>
          </w:rPr>
          <w:t>/</w:t>
        </w:r>
        <w:r w:rsidRPr="008B4BE3">
          <w:rPr>
            <w:rStyle w:val="Hyperlink"/>
            <w:lang w:val="en-US"/>
          </w:rPr>
          <w:t>Practice</w:t>
        </w:r>
        <w:r w:rsidRPr="008248D2">
          <w:rPr>
            <w:rStyle w:val="Hyperlink"/>
            <w:lang w:val="ru-RU"/>
          </w:rPr>
          <w:t>/</w:t>
        </w:r>
        <w:r w:rsidRPr="008B4BE3">
          <w:rPr>
            <w:rStyle w:val="Hyperlink"/>
            <w:lang w:val="en-US"/>
          </w:rPr>
          <w:t>Index</w:t>
        </w:r>
        <w:r w:rsidRPr="008248D2">
          <w:rPr>
            <w:rStyle w:val="Hyperlink"/>
            <w:lang w:val="ru-RU"/>
          </w:rPr>
          <w:t>/1699#0</w:t>
        </w:r>
      </w:hyperlink>
    </w:p>
    <w:p w14:paraId="449C4950" w14:textId="77777777" w:rsidR="00A978DE" w:rsidRDefault="00A978DE" w:rsidP="00A978DE">
      <w:pPr>
        <w:spacing w:before="40" w:after="40"/>
      </w:pPr>
      <w:r>
        <w:t xml:space="preserve">Напишете програма, която </w:t>
      </w:r>
      <w:r w:rsidRPr="3F12BF62">
        <w:rPr>
          <w:b/>
          <w:bCs/>
        </w:rPr>
        <w:t>изчислява колко време ще ви отнеме да изгледате всички епизоди на един сериал в минути</w:t>
      </w:r>
      <w:r>
        <w:t xml:space="preserve">. Ще разполагате с </w:t>
      </w:r>
      <w:r w:rsidRPr="3F12BF62">
        <w:rPr>
          <w:b/>
          <w:bCs/>
        </w:rPr>
        <w:t>брой сезони</w:t>
      </w:r>
      <w:r>
        <w:t xml:space="preserve">, </w:t>
      </w:r>
      <w:r w:rsidRPr="3F12BF62">
        <w:rPr>
          <w:b/>
          <w:bCs/>
        </w:rPr>
        <w:t>брой епизоди на сезон</w:t>
      </w:r>
      <w:r>
        <w:t xml:space="preserve"> и</w:t>
      </w:r>
      <w:r w:rsidRPr="3F12BF62">
        <w:rPr>
          <w:b/>
          <w:bCs/>
        </w:rPr>
        <w:t xml:space="preserve"> времетраене на един епизод</w:t>
      </w:r>
      <w:r>
        <w:t xml:space="preserve">. Във всеки епизод има </w:t>
      </w:r>
      <w:r w:rsidRPr="3F12BF62">
        <w:rPr>
          <w:b/>
          <w:bCs/>
        </w:rPr>
        <w:t>реклами</w:t>
      </w:r>
      <w:r>
        <w:t>, които са с продължителност</w:t>
      </w:r>
      <w:r w:rsidRPr="3F12BF62">
        <w:rPr>
          <w:b/>
          <w:bCs/>
        </w:rPr>
        <w:t xml:space="preserve"> 20% от времето на един епизод</w:t>
      </w:r>
      <w:r>
        <w:t xml:space="preserve">. Също така знаете, че </w:t>
      </w:r>
      <w:r w:rsidRPr="3F12BF62">
        <w:rPr>
          <w:b/>
          <w:bCs/>
        </w:rPr>
        <w:t>всеки сезон завършва със специален епизод</w:t>
      </w:r>
      <w:r>
        <w:t xml:space="preserve">, който е </w:t>
      </w:r>
      <w:r w:rsidRPr="3F12BF62">
        <w:rPr>
          <w:b/>
          <w:bCs/>
        </w:rPr>
        <w:t>с 10м по-дълъг от обичайното</w:t>
      </w:r>
      <w:r>
        <w:t xml:space="preserve">. </w:t>
      </w:r>
    </w:p>
    <w:p w14:paraId="3AB56066" w14:textId="77777777" w:rsidR="00A978DE" w:rsidRDefault="00A978DE" w:rsidP="00A978DE">
      <w:pPr>
        <w:pStyle w:val="Heading3"/>
        <w:spacing w:before="40"/>
      </w:pPr>
      <w:r>
        <w:t>Вход</w:t>
      </w:r>
    </w:p>
    <w:p w14:paraId="5B3FF6D4" w14:textId="77777777" w:rsidR="00A978DE" w:rsidRDefault="00A978DE" w:rsidP="00A978DE">
      <w:pPr>
        <w:spacing w:before="40" w:after="40"/>
      </w:pPr>
      <w:r>
        <w:t xml:space="preserve">От конзолата се четат </w:t>
      </w:r>
      <w:r w:rsidRPr="0037275C">
        <w:rPr>
          <w:b/>
          <w:bCs/>
        </w:rPr>
        <w:t>4 реда</w:t>
      </w:r>
      <w:r>
        <w:t>:</w:t>
      </w:r>
    </w:p>
    <w:p w14:paraId="3FED11AF" w14:textId="77777777" w:rsidR="00A978DE" w:rsidRDefault="00A978DE" w:rsidP="003F3E0F">
      <w:pPr>
        <w:pStyle w:val="ListParagraph"/>
        <w:numPr>
          <w:ilvl w:val="0"/>
          <w:numId w:val="2"/>
        </w:numPr>
        <w:spacing w:before="40" w:after="40"/>
      </w:pPr>
      <w:r>
        <w:t xml:space="preserve">Име на сериал - </w:t>
      </w:r>
      <w:r w:rsidRPr="0037275C">
        <w:rPr>
          <w:b/>
          <w:bCs/>
        </w:rPr>
        <w:t>текст</w:t>
      </w:r>
    </w:p>
    <w:p w14:paraId="04CC4B48" w14:textId="77777777" w:rsidR="00A978DE" w:rsidRDefault="00A978DE" w:rsidP="003F3E0F">
      <w:pPr>
        <w:pStyle w:val="ListParagraph"/>
        <w:numPr>
          <w:ilvl w:val="0"/>
          <w:numId w:val="2"/>
        </w:numPr>
        <w:spacing w:before="40" w:after="40"/>
      </w:pPr>
      <w:r>
        <w:t xml:space="preserve">Брой сезони – </w:t>
      </w:r>
      <w:r w:rsidRPr="0037275C">
        <w:rPr>
          <w:b/>
          <w:bCs/>
        </w:rPr>
        <w:t>цяло число</w:t>
      </w:r>
      <w:r>
        <w:t xml:space="preserve"> в диапазона </w:t>
      </w:r>
      <w:r w:rsidRPr="00750FC8">
        <w:rPr>
          <w:b/>
          <w:lang w:val="ru-RU"/>
        </w:rPr>
        <w:t xml:space="preserve">[1… </w:t>
      </w:r>
      <w:r>
        <w:rPr>
          <w:b/>
        </w:rPr>
        <w:t>10</w:t>
      </w:r>
      <w:r>
        <w:rPr>
          <w:b/>
          <w:lang w:val="en-US"/>
        </w:rPr>
        <w:t>]</w:t>
      </w:r>
    </w:p>
    <w:p w14:paraId="2C70C16E" w14:textId="77777777" w:rsidR="00A978DE" w:rsidRDefault="00A978DE" w:rsidP="003F3E0F">
      <w:pPr>
        <w:pStyle w:val="ListParagraph"/>
        <w:numPr>
          <w:ilvl w:val="0"/>
          <w:numId w:val="2"/>
        </w:numPr>
        <w:spacing w:before="40" w:after="40"/>
      </w:pPr>
      <w:r>
        <w:t xml:space="preserve">Брой епизоди  – </w:t>
      </w:r>
      <w:r w:rsidRPr="0037275C">
        <w:rPr>
          <w:b/>
          <w:bCs/>
        </w:rPr>
        <w:t>цяло число</w:t>
      </w:r>
      <w:r>
        <w:t xml:space="preserve"> в диапазона </w:t>
      </w:r>
      <w:r w:rsidRPr="00750FC8">
        <w:rPr>
          <w:b/>
          <w:lang w:val="ru-RU"/>
        </w:rPr>
        <w:t>[</w:t>
      </w:r>
      <w:r>
        <w:rPr>
          <w:b/>
        </w:rPr>
        <w:t>10</w:t>
      </w:r>
      <w:r w:rsidRPr="00750FC8">
        <w:rPr>
          <w:b/>
          <w:lang w:val="ru-RU"/>
        </w:rPr>
        <w:t xml:space="preserve">… </w:t>
      </w:r>
      <w:r>
        <w:rPr>
          <w:b/>
        </w:rPr>
        <w:t>80</w:t>
      </w:r>
      <w:r>
        <w:rPr>
          <w:b/>
          <w:lang w:val="en-US"/>
        </w:rPr>
        <w:t>]</w:t>
      </w:r>
    </w:p>
    <w:p w14:paraId="7CB95C3E" w14:textId="77777777" w:rsidR="00A978DE" w:rsidRDefault="00A978DE" w:rsidP="003F3E0F">
      <w:pPr>
        <w:pStyle w:val="ListParagraph"/>
        <w:numPr>
          <w:ilvl w:val="0"/>
          <w:numId w:val="2"/>
        </w:numPr>
        <w:spacing w:before="40" w:after="40"/>
      </w:pPr>
      <w:r>
        <w:t>Времетраене н</w:t>
      </w:r>
      <w:r w:rsidRPr="3F12BF62">
        <w:rPr>
          <w:b/>
          <w:bCs/>
        </w:rPr>
        <w:t>а обикновен епизод без рекламите</w:t>
      </w:r>
      <w:r>
        <w:t xml:space="preserve"> – </w:t>
      </w:r>
      <w:r w:rsidRPr="3F12BF62">
        <w:rPr>
          <w:b/>
          <w:bCs/>
        </w:rPr>
        <w:t>реално число</w:t>
      </w:r>
      <w:r>
        <w:t xml:space="preserve"> в диапазона </w:t>
      </w:r>
      <w:r w:rsidRPr="00750FC8">
        <w:rPr>
          <w:b/>
          <w:bCs/>
          <w:lang w:val="ru-RU"/>
        </w:rPr>
        <w:t>[</w:t>
      </w:r>
      <w:r w:rsidRPr="3F12BF62">
        <w:rPr>
          <w:b/>
          <w:bCs/>
        </w:rPr>
        <w:t>40.0</w:t>
      </w:r>
      <w:r w:rsidRPr="00750FC8">
        <w:rPr>
          <w:b/>
          <w:bCs/>
          <w:lang w:val="ru-RU"/>
        </w:rPr>
        <w:t xml:space="preserve">… </w:t>
      </w:r>
      <w:r w:rsidRPr="3F12BF62">
        <w:rPr>
          <w:b/>
          <w:bCs/>
        </w:rPr>
        <w:t>65.0</w:t>
      </w:r>
      <w:r w:rsidRPr="3F12BF62">
        <w:rPr>
          <w:b/>
          <w:bCs/>
          <w:lang w:val="en-US"/>
        </w:rPr>
        <w:t>]</w:t>
      </w:r>
    </w:p>
    <w:p w14:paraId="6E14BB12" w14:textId="77777777" w:rsidR="00A978DE" w:rsidRPr="00A978DE" w:rsidRDefault="00A978DE" w:rsidP="00A978DE">
      <w:pPr>
        <w:pStyle w:val="Heading3"/>
        <w:spacing w:before="40"/>
        <w:rPr>
          <w:rFonts w:cs="Times New Roman"/>
          <w:lang w:val="ru-RU"/>
        </w:rPr>
      </w:pPr>
      <w:r>
        <w:t>Изход</w:t>
      </w:r>
    </w:p>
    <w:p w14:paraId="2C5987D1" w14:textId="77777777" w:rsidR="00A978DE" w:rsidRDefault="00A978DE" w:rsidP="00A978DE">
      <w:pPr>
        <w:spacing w:before="40" w:after="40"/>
      </w:pPr>
      <w:r>
        <w:t>Да се отпечата на конзолата</w:t>
      </w:r>
      <w:r w:rsidRPr="02800DF5">
        <w:rPr>
          <w:b/>
          <w:bCs/>
        </w:rPr>
        <w:t xml:space="preserve"> времето, необходимо за изглеждане на всички епизоди, закръглено до най-близкото цяло число надолу</w:t>
      </w:r>
      <w:r>
        <w:t xml:space="preserve"> в следния формат:</w:t>
      </w:r>
    </w:p>
    <w:p w14:paraId="01BC3485" w14:textId="77777777" w:rsidR="00A978DE" w:rsidRPr="005368FD" w:rsidRDefault="00A978DE" w:rsidP="00A978DE">
      <w:pPr>
        <w:spacing w:before="40" w:after="40"/>
        <w:ind w:firstLine="720"/>
        <w:rPr>
          <w:rFonts w:ascii="Consolas" w:hAnsi="Consolas" w:cs="Consolas"/>
          <w:b/>
          <w:lang w:val="en-US"/>
        </w:rPr>
      </w:pPr>
      <w:r w:rsidRPr="005368FD">
        <w:rPr>
          <w:rFonts w:ascii="Consolas" w:eastAsia="Calibri" w:hAnsi="Consolas" w:cs="Consolas"/>
          <w:b/>
        </w:rPr>
        <w:t>"</w:t>
      </w:r>
      <w:r w:rsidRPr="005368FD">
        <w:rPr>
          <w:rFonts w:ascii="Consolas" w:hAnsi="Consolas" w:cs="Consolas"/>
          <w:b/>
          <w:lang w:val="en-US"/>
        </w:rPr>
        <w:t xml:space="preserve">Total time needed to watch the </w:t>
      </w:r>
      <w:r w:rsidRPr="005368FD">
        <w:rPr>
          <w:rFonts w:cs="Consolas"/>
          <w:b/>
          <w:lang w:val="en-US"/>
        </w:rPr>
        <w:t>{</w:t>
      </w:r>
      <w:r w:rsidRPr="005368FD">
        <w:rPr>
          <w:rFonts w:cs="Consolas"/>
          <w:b/>
        </w:rPr>
        <w:t>име на сериал</w:t>
      </w:r>
      <w:r w:rsidRPr="005368FD">
        <w:rPr>
          <w:rFonts w:cs="Consolas"/>
          <w:b/>
          <w:lang w:val="en-US"/>
        </w:rPr>
        <w:t>}</w:t>
      </w:r>
      <w:r w:rsidRPr="005368FD">
        <w:rPr>
          <w:rFonts w:ascii="Consolas" w:hAnsi="Consolas" w:cs="Consolas"/>
          <w:b/>
          <w:lang w:val="en-US"/>
        </w:rPr>
        <w:t xml:space="preserve"> series is </w:t>
      </w:r>
      <w:r w:rsidRPr="005368FD">
        <w:rPr>
          <w:rFonts w:cs="Consolas"/>
          <w:b/>
          <w:lang w:val="en-US"/>
        </w:rPr>
        <w:t>{</w:t>
      </w:r>
      <w:r w:rsidRPr="005368FD">
        <w:rPr>
          <w:rFonts w:cs="Consolas"/>
          <w:b/>
        </w:rPr>
        <w:t>време</w:t>
      </w:r>
      <w:r w:rsidRPr="005368FD">
        <w:rPr>
          <w:rFonts w:cs="Consolas"/>
          <w:b/>
          <w:lang w:val="en-US"/>
        </w:rPr>
        <w:t>}</w:t>
      </w:r>
      <w:r w:rsidRPr="005368FD">
        <w:rPr>
          <w:rFonts w:ascii="Consolas" w:hAnsi="Consolas" w:cs="Consolas"/>
          <w:b/>
          <w:lang w:val="en-US"/>
        </w:rPr>
        <w:t xml:space="preserve"> minutes.</w:t>
      </w:r>
      <w:r w:rsidRPr="005368FD">
        <w:rPr>
          <w:rFonts w:ascii="Consolas" w:eastAsia="Calibri" w:hAnsi="Consolas" w:cs="Consolas"/>
          <w:b/>
        </w:rPr>
        <w:t>"</w:t>
      </w:r>
    </w:p>
    <w:p w14:paraId="2C3792C2" w14:textId="77777777" w:rsidR="00A978DE" w:rsidRDefault="00A978DE" w:rsidP="00A978DE">
      <w:pPr>
        <w:pStyle w:val="Heading3"/>
      </w:pPr>
      <w:r>
        <w:t>Примерен вход и изход</w:t>
      </w:r>
    </w:p>
    <w:tbl>
      <w:tblPr>
        <w:tblStyle w:val="TableGrid"/>
        <w:tblW w:w="9881" w:type="dxa"/>
        <w:tblInd w:w="2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5"/>
        <w:gridCol w:w="3240"/>
        <w:gridCol w:w="5186"/>
      </w:tblGrid>
      <w:tr w:rsidR="00A978DE" w14:paraId="70829D91" w14:textId="77777777" w:rsidTr="00A978DE">
        <w:tc>
          <w:tcPr>
            <w:tcW w:w="1455" w:type="dxa"/>
            <w:shd w:val="clear" w:color="auto" w:fill="D9D9D9" w:themeFill="background1" w:themeFillShade="D9"/>
            <w:vAlign w:val="center"/>
          </w:tcPr>
          <w:p w14:paraId="6B05D80B" w14:textId="77777777" w:rsidR="00A978DE" w:rsidRDefault="00A978DE" w:rsidP="00AB253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Вход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5A3E1E59" w14:textId="77777777" w:rsidR="00A978DE" w:rsidRDefault="00A978DE" w:rsidP="00AB253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Изход</w:t>
            </w:r>
          </w:p>
        </w:tc>
        <w:tc>
          <w:tcPr>
            <w:tcW w:w="5186" w:type="dxa"/>
            <w:shd w:val="clear" w:color="auto" w:fill="D9D9D9" w:themeFill="background1" w:themeFillShade="D9"/>
            <w:vAlign w:val="center"/>
          </w:tcPr>
          <w:p w14:paraId="1C1F1C05" w14:textId="77777777" w:rsidR="00A978DE" w:rsidRDefault="00A978DE" w:rsidP="00AB253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Обяснения</w:t>
            </w:r>
          </w:p>
        </w:tc>
      </w:tr>
      <w:tr w:rsidR="00A978DE" w14:paraId="2F3D976D" w14:textId="77777777" w:rsidTr="00A978DE">
        <w:tc>
          <w:tcPr>
            <w:tcW w:w="14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DE3B4E4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Lucifer</w:t>
            </w:r>
          </w:p>
          <w:p w14:paraId="039F7A5B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3</w:t>
            </w:r>
          </w:p>
          <w:p w14:paraId="18259B46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18</w:t>
            </w:r>
          </w:p>
          <w:p w14:paraId="75C29854" w14:textId="77777777" w:rsidR="00A978DE" w:rsidRPr="0012149A" w:rsidRDefault="00A978DE" w:rsidP="00AB253F">
            <w:pPr>
              <w:spacing w:before="0" w:after="0"/>
              <w:rPr>
                <w:rFonts w:ascii="Consolas" w:hAnsi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55</w:t>
            </w:r>
          </w:p>
        </w:tc>
        <w:tc>
          <w:tcPr>
            <w:tcW w:w="32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55ACECB" w14:textId="77777777" w:rsidR="00A978DE" w:rsidRPr="0012149A" w:rsidRDefault="00A978DE" w:rsidP="00AB253F">
            <w:pPr>
              <w:spacing w:before="0" w:after="0"/>
              <w:rPr>
                <w:rFonts w:ascii="Consolas" w:hAnsi="Consolas"/>
                <w:lang w:val="en-US"/>
              </w:rPr>
            </w:pPr>
            <w:r w:rsidRPr="3F12BF62">
              <w:rPr>
                <w:rFonts w:ascii="Consolas" w:hAnsi="Consolas" w:cs="Consolas"/>
                <w:lang w:val="en-US"/>
              </w:rPr>
              <w:t>Total time needed to watch the Lucifer series is 3594 minutes.</w:t>
            </w:r>
          </w:p>
        </w:tc>
        <w:tc>
          <w:tcPr>
            <w:tcW w:w="51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7BC1A63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0012149A">
              <w:rPr>
                <w:lang w:eastAsia="bg-BG"/>
              </w:rPr>
              <w:t>Продължителност на реклами за един епизод :</w:t>
            </w:r>
          </w:p>
          <w:p w14:paraId="164D1D3C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02800DF5">
              <w:rPr>
                <w:lang w:eastAsia="bg-BG"/>
              </w:rPr>
              <w:t>20% от 55 = 11.0</w:t>
            </w:r>
          </w:p>
          <w:p w14:paraId="27675566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0012149A">
              <w:rPr>
                <w:lang w:eastAsia="bg-BG"/>
              </w:rPr>
              <w:t>Продължителност на епизод с рекламите:</w:t>
            </w:r>
          </w:p>
          <w:p w14:paraId="4243F249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3F12BF62">
              <w:rPr>
                <w:lang w:eastAsia="bg-BG"/>
              </w:rPr>
              <w:t>55 + 11 = 66</w:t>
            </w:r>
            <w:r w:rsidRPr="00750FC8">
              <w:rPr>
                <w:lang w:val="ru-RU" w:eastAsia="bg-BG"/>
              </w:rPr>
              <w:t>.</w:t>
            </w:r>
            <w:r w:rsidRPr="3F12BF62">
              <w:rPr>
                <w:lang w:eastAsia="bg-BG"/>
              </w:rPr>
              <w:t>0</w:t>
            </w:r>
            <w:r>
              <w:br/>
            </w:r>
            <w:r w:rsidRPr="3F12BF62">
              <w:rPr>
                <w:lang w:eastAsia="bg-BG"/>
              </w:rPr>
              <w:t>Допълнително време от специалните епизоди:  3*10 = 30</w:t>
            </w:r>
          </w:p>
          <w:p w14:paraId="43B2B841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3F12BF62">
              <w:rPr>
                <w:lang w:eastAsia="bg-BG"/>
              </w:rPr>
              <w:t>Общо време за гледане на сериала:</w:t>
            </w:r>
          </w:p>
          <w:p w14:paraId="3A53785F" w14:textId="77777777" w:rsidR="00A978DE" w:rsidRDefault="00A978DE" w:rsidP="00AB253F">
            <w:pPr>
              <w:spacing w:before="0" w:after="0"/>
            </w:pPr>
            <w:r w:rsidRPr="3F12BF62">
              <w:rPr>
                <w:lang w:eastAsia="bg-BG"/>
              </w:rPr>
              <w:t xml:space="preserve">66 * 18 * 3 + 30 = 3594.0  </w:t>
            </w:r>
          </w:p>
        </w:tc>
      </w:tr>
      <w:tr w:rsidR="00A978DE" w14:paraId="15F2787D" w14:textId="77777777" w:rsidTr="00A978DE">
        <w:trPr>
          <w:trHeight w:val="18"/>
        </w:trPr>
        <w:tc>
          <w:tcPr>
            <w:tcW w:w="1455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</w:tcPr>
          <w:p w14:paraId="68E6EBF0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2800DF5">
              <w:rPr>
                <w:rFonts w:ascii="Consolas" w:hAnsi="Consolas" w:cs="Consolas"/>
                <w:lang w:val="en-US"/>
              </w:rPr>
              <w:lastRenderedPageBreak/>
              <w:t>Game of Thrones</w:t>
            </w:r>
          </w:p>
          <w:p w14:paraId="7DF650FE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7</w:t>
            </w:r>
          </w:p>
          <w:p w14:paraId="6D8E154F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10</w:t>
            </w:r>
          </w:p>
          <w:p w14:paraId="7ED46D68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50</w:t>
            </w:r>
          </w:p>
        </w:tc>
        <w:tc>
          <w:tcPr>
            <w:tcW w:w="3240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</w:tcPr>
          <w:p w14:paraId="36763CC5" w14:textId="77777777" w:rsidR="00A978DE" w:rsidRPr="0012149A" w:rsidRDefault="00A978DE" w:rsidP="00AB253F">
            <w:pPr>
              <w:spacing w:before="0" w:after="0"/>
              <w:rPr>
                <w:rFonts w:ascii="Consolas" w:hAnsi="Consolas"/>
                <w:lang w:val="en-US"/>
              </w:rPr>
            </w:pPr>
            <w:r w:rsidRPr="3F12BF62">
              <w:rPr>
                <w:rFonts w:ascii="Consolas" w:hAnsi="Consolas"/>
                <w:lang w:val="en-US"/>
              </w:rPr>
              <w:t>Total time needed to watch the Game of Thrones series is 4270 minutes.</w:t>
            </w:r>
          </w:p>
        </w:tc>
        <w:tc>
          <w:tcPr>
            <w:tcW w:w="5186" w:type="dxa"/>
          </w:tcPr>
          <w:p w14:paraId="7106337F" w14:textId="77777777" w:rsidR="00A978DE" w:rsidRDefault="00A978DE" w:rsidP="00AB253F">
            <w:pPr>
              <w:spacing w:before="0" w:after="0"/>
              <w:rPr>
                <w:rFonts w:cstheme="minorHAnsi"/>
              </w:rPr>
            </w:pPr>
          </w:p>
        </w:tc>
      </w:tr>
      <w:tr w:rsidR="00A978DE" w14:paraId="240E5A4F" w14:textId="77777777" w:rsidTr="00A978DE">
        <w:trPr>
          <w:trHeight w:val="18"/>
        </w:trPr>
        <w:tc>
          <w:tcPr>
            <w:tcW w:w="1455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20515E0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2800DF5">
              <w:rPr>
                <w:rFonts w:ascii="Consolas" w:hAnsi="Consolas" w:cs="Consolas"/>
                <w:lang w:val="en-US"/>
              </w:rPr>
              <w:t>Riverdale</w:t>
            </w:r>
          </w:p>
          <w:p w14:paraId="6824EA45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3</w:t>
            </w:r>
          </w:p>
          <w:p w14:paraId="6B3C463C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21</w:t>
            </w:r>
          </w:p>
          <w:p w14:paraId="025F5E97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45</w:t>
            </w:r>
          </w:p>
        </w:tc>
        <w:tc>
          <w:tcPr>
            <w:tcW w:w="3240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FBC84D3" w14:textId="77777777" w:rsidR="00A978DE" w:rsidRPr="0012149A" w:rsidRDefault="00A978DE" w:rsidP="00AB253F">
            <w:pPr>
              <w:spacing w:before="0" w:after="0"/>
              <w:rPr>
                <w:rFonts w:ascii="Consolas" w:hAnsi="Consolas"/>
                <w:lang w:val="en-US"/>
              </w:rPr>
            </w:pPr>
            <w:r w:rsidRPr="3F12BF62">
              <w:rPr>
                <w:rFonts w:ascii="Consolas" w:hAnsi="Consolas"/>
                <w:lang w:val="en-US"/>
              </w:rPr>
              <w:t>Total time needed to watch the Riverdale series is 3432 minutes.</w:t>
            </w:r>
          </w:p>
        </w:tc>
        <w:tc>
          <w:tcPr>
            <w:tcW w:w="5186" w:type="dxa"/>
          </w:tcPr>
          <w:p w14:paraId="1E404E73" w14:textId="77777777" w:rsidR="00A978DE" w:rsidRDefault="00A978DE" w:rsidP="00AB253F">
            <w:pPr>
              <w:spacing w:before="0" w:after="0"/>
              <w:rPr>
                <w:rFonts w:cstheme="minorHAnsi"/>
              </w:rPr>
            </w:pPr>
          </w:p>
        </w:tc>
      </w:tr>
    </w:tbl>
    <w:p w14:paraId="55AB5BF2" w14:textId="77777777" w:rsidR="00A978DE" w:rsidRDefault="00A978DE" w:rsidP="00A978DE"/>
    <w:p w14:paraId="29F32530" w14:textId="77777777" w:rsidR="00A978DE" w:rsidRDefault="00A978DE" w:rsidP="00A978DE">
      <w:pPr>
        <w:pStyle w:val="Heading3"/>
      </w:pPr>
      <w:r>
        <w:rPr>
          <w:lang w:val="en-US"/>
        </w:rPr>
        <w:t>JavaScript</w:t>
      </w:r>
      <w:r w:rsidRPr="00750FC8">
        <w:rPr>
          <w:lang w:val="ru-RU"/>
        </w:rPr>
        <w:t xml:space="preserve"> - </w:t>
      </w:r>
      <w:r>
        <w:t>Примерен вход и изход</w:t>
      </w:r>
    </w:p>
    <w:tbl>
      <w:tblPr>
        <w:tblStyle w:val="TableGrid"/>
        <w:tblW w:w="9881" w:type="dxa"/>
        <w:tblInd w:w="2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1"/>
        <w:gridCol w:w="3240"/>
        <w:gridCol w:w="4770"/>
      </w:tblGrid>
      <w:tr w:rsidR="00A978DE" w14:paraId="2A088712" w14:textId="77777777" w:rsidTr="00AB253F">
        <w:tc>
          <w:tcPr>
            <w:tcW w:w="1871" w:type="dxa"/>
            <w:shd w:val="clear" w:color="auto" w:fill="D9D9D9" w:themeFill="background1" w:themeFillShade="D9"/>
            <w:vAlign w:val="center"/>
          </w:tcPr>
          <w:p w14:paraId="6FE666D8" w14:textId="77777777" w:rsidR="00A978DE" w:rsidRDefault="00A978DE" w:rsidP="00AB253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Вход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75046673" w14:textId="77777777" w:rsidR="00A978DE" w:rsidRDefault="00A978DE" w:rsidP="00AB253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Изход</w:t>
            </w:r>
          </w:p>
        </w:tc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44DB3EE4" w14:textId="77777777" w:rsidR="00A978DE" w:rsidRDefault="00A978DE" w:rsidP="00AB253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Обяснения</w:t>
            </w:r>
          </w:p>
        </w:tc>
      </w:tr>
      <w:tr w:rsidR="00A978DE" w14:paraId="48DA8968" w14:textId="77777777" w:rsidTr="00AB253F">
        <w:tc>
          <w:tcPr>
            <w:tcW w:w="18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4329A01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>
              <w:rPr>
                <w:rFonts w:ascii="Consolas" w:hAnsi="Consolas" w:cs="Consolas"/>
                <w:lang w:val="en-US"/>
              </w:rPr>
              <w:t>([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Lucifer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444AD162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3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054F7F36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18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55CFEF97" w14:textId="77777777" w:rsidR="00A978DE" w:rsidRPr="0012149A" w:rsidRDefault="00A978DE" w:rsidP="00AB253F">
            <w:pPr>
              <w:spacing w:before="0" w:after="0"/>
              <w:rPr>
                <w:rFonts w:ascii="Consolas" w:hAnsi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55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])</w:t>
            </w:r>
          </w:p>
        </w:tc>
        <w:tc>
          <w:tcPr>
            <w:tcW w:w="32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5275DCE" w14:textId="77777777" w:rsidR="00A978DE" w:rsidRPr="0012149A" w:rsidRDefault="00A978DE" w:rsidP="00AB253F">
            <w:pPr>
              <w:spacing w:before="0" w:after="0"/>
              <w:rPr>
                <w:rFonts w:ascii="Consolas" w:hAnsi="Consolas"/>
                <w:lang w:val="en-US"/>
              </w:rPr>
            </w:pPr>
            <w:r w:rsidRPr="3F12BF62">
              <w:rPr>
                <w:rFonts w:ascii="Consolas" w:hAnsi="Consolas" w:cs="Consolas"/>
                <w:lang w:val="en-US"/>
              </w:rPr>
              <w:t>Total time needed to watch the Lucifer series is 3594 minutes.</w:t>
            </w:r>
          </w:p>
        </w:tc>
        <w:tc>
          <w:tcPr>
            <w:tcW w:w="47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2467B87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0012149A">
              <w:rPr>
                <w:lang w:eastAsia="bg-BG"/>
              </w:rPr>
              <w:t>Продължителност на реклами за един епизод :</w:t>
            </w:r>
          </w:p>
          <w:p w14:paraId="14FDE621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02800DF5">
              <w:rPr>
                <w:lang w:eastAsia="bg-BG"/>
              </w:rPr>
              <w:t>20% от 55 = 11.0</w:t>
            </w:r>
          </w:p>
          <w:p w14:paraId="6B722BAB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0012149A">
              <w:rPr>
                <w:lang w:eastAsia="bg-BG"/>
              </w:rPr>
              <w:t>Продължителност на епизод с рекламите:</w:t>
            </w:r>
          </w:p>
          <w:p w14:paraId="16023B5B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3F12BF62">
              <w:rPr>
                <w:lang w:eastAsia="bg-BG"/>
              </w:rPr>
              <w:t>55 + 11 = 66</w:t>
            </w:r>
            <w:r w:rsidRPr="00750FC8">
              <w:rPr>
                <w:lang w:val="ru-RU" w:eastAsia="bg-BG"/>
              </w:rPr>
              <w:t>.</w:t>
            </w:r>
            <w:r w:rsidRPr="3F12BF62">
              <w:rPr>
                <w:lang w:eastAsia="bg-BG"/>
              </w:rPr>
              <w:t>0</w:t>
            </w:r>
            <w:r>
              <w:br/>
            </w:r>
            <w:r w:rsidRPr="3F12BF62">
              <w:rPr>
                <w:lang w:eastAsia="bg-BG"/>
              </w:rPr>
              <w:t>Допълнително време от специалните епизоди:  3*10 = 30</w:t>
            </w:r>
          </w:p>
          <w:p w14:paraId="6EABCBD3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3F12BF62">
              <w:rPr>
                <w:lang w:eastAsia="bg-BG"/>
              </w:rPr>
              <w:t>Общо време за гледане на сериала:</w:t>
            </w:r>
          </w:p>
          <w:p w14:paraId="4FB75F94" w14:textId="77777777" w:rsidR="00A978DE" w:rsidRDefault="00A978DE" w:rsidP="00AB253F">
            <w:pPr>
              <w:spacing w:before="0" w:after="0"/>
            </w:pPr>
            <w:r w:rsidRPr="3F12BF62">
              <w:rPr>
                <w:lang w:eastAsia="bg-BG"/>
              </w:rPr>
              <w:t xml:space="preserve">66 * 18 * 3 + 30 = 3594.0  </w:t>
            </w:r>
          </w:p>
        </w:tc>
      </w:tr>
      <w:tr w:rsidR="00A978DE" w14:paraId="2BF910CE" w14:textId="77777777" w:rsidTr="00AB253F">
        <w:trPr>
          <w:trHeight w:val="18"/>
        </w:trPr>
        <w:tc>
          <w:tcPr>
            <w:tcW w:w="1871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</w:tcPr>
          <w:p w14:paraId="02D6300E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>
              <w:rPr>
                <w:rFonts w:ascii="Consolas" w:hAnsi="Consolas" w:cs="Consolas"/>
                <w:lang w:val="en-US"/>
              </w:rPr>
              <w:t>([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2800DF5">
              <w:rPr>
                <w:rFonts w:ascii="Consolas" w:hAnsi="Consolas" w:cs="Consolas"/>
                <w:lang w:val="en-US"/>
              </w:rPr>
              <w:t>Game of Thrones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6DFE3152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7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4BB70563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10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4756756A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50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])</w:t>
            </w:r>
          </w:p>
        </w:tc>
        <w:tc>
          <w:tcPr>
            <w:tcW w:w="3240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</w:tcPr>
          <w:p w14:paraId="5AE3442A" w14:textId="77777777" w:rsidR="00A978DE" w:rsidRPr="0012149A" w:rsidRDefault="00A978DE" w:rsidP="00AB253F">
            <w:pPr>
              <w:spacing w:before="0" w:after="0"/>
              <w:rPr>
                <w:rFonts w:ascii="Consolas" w:hAnsi="Consolas"/>
                <w:lang w:val="en-US"/>
              </w:rPr>
            </w:pPr>
            <w:r w:rsidRPr="3F12BF62">
              <w:rPr>
                <w:rFonts w:ascii="Consolas" w:hAnsi="Consolas"/>
                <w:lang w:val="en-US"/>
              </w:rPr>
              <w:t>Total time needed to watch the Game of Thrones series is 4270 minutes.</w:t>
            </w:r>
          </w:p>
        </w:tc>
        <w:tc>
          <w:tcPr>
            <w:tcW w:w="4770" w:type="dxa"/>
          </w:tcPr>
          <w:p w14:paraId="5BBAE53C" w14:textId="77777777" w:rsidR="00A978DE" w:rsidRDefault="00A978DE" w:rsidP="00AB253F">
            <w:pPr>
              <w:spacing w:before="0" w:after="0"/>
              <w:rPr>
                <w:rFonts w:cstheme="minorHAnsi"/>
              </w:rPr>
            </w:pPr>
          </w:p>
        </w:tc>
      </w:tr>
      <w:tr w:rsidR="00A978DE" w14:paraId="3134D065" w14:textId="77777777" w:rsidTr="00AB253F">
        <w:trPr>
          <w:trHeight w:val="18"/>
        </w:trPr>
        <w:tc>
          <w:tcPr>
            <w:tcW w:w="187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D0678CB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>
              <w:rPr>
                <w:rFonts w:ascii="Consolas" w:hAnsi="Consolas" w:cs="Consolas"/>
                <w:lang w:val="en-US"/>
              </w:rPr>
              <w:t>([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Riverdale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4C54C1F0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3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6AA0E4E2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21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3979A3FE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45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])</w:t>
            </w:r>
          </w:p>
        </w:tc>
        <w:tc>
          <w:tcPr>
            <w:tcW w:w="3240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A9524B6" w14:textId="77777777" w:rsidR="00A978DE" w:rsidRPr="0012149A" w:rsidRDefault="00A978DE" w:rsidP="00AB253F">
            <w:pPr>
              <w:spacing w:before="0" w:after="0"/>
              <w:rPr>
                <w:rFonts w:ascii="Consolas" w:hAnsi="Consolas"/>
                <w:lang w:val="en-US"/>
              </w:rPr>
            </w:pPr>
            <w:r w:rsidRPr="3F12BF62">
              <w:rPr>
                <w:rFonts w:ascii="Consolas" w:hAnsi="Consolas"/>
                <w:lang w:val="en-US"/>
              </w:rPr>
              <w:t>Total time needed to watch the Riverdale series is 3432 minutes.</w:t>
            </w:r>
          </w:p>
        </w:tc>
        <w:tc>
          <w:tcPr>
            <w:tcW w:w="4770" w:type="dxa"/>
          </w:tcPr>
          <w:p w14:paraId="16AE2101" w14:textId="77777777" w:rsidR="00A978DE" w:rsidRDefault="00A978DE" w:rsidP="00AB253F">
            <w:pPr>
              <w:spacing w:before="0" w:after="0"/>
              <w:rPr>
                <w:rFonts w:cstheme="minorHAnsi"/>
              </w:rPr>
            </w:pPr>
          </w:p>
        </w:tc>
      </w:tr>
    </w:tbl>
    <w:p w14:paraId="522B92E6" w14:textId="77777777" w:rsidR="00A978DE" w:rsidRDefault="00A978DE" w:rsidP="00597DD1"/>
    <w:p w14:paraId="6CAF6415" w14:textId="77777777" w:rsidR="00AB253F" w:rsidRDefault="00AB253F" w:rsidP="00AB253F">
      <w:pPr>
        <w:pStyle w:val="Heading2"/>
        <w:numPr>
          <w:ilvl w:val="0"/>
          <w:numId w:val="0"/>
        </w:numPr>
        <w:spacing w:before="40"/>
        <w:ind w:left="360" w:hanging="360"/>
      </w:pPr>
      <w:r>
        <w:t>Задача 2. Скелетон</w:t>
      </w:r>
    </w:p>
    <w:p w14:paraId="1F9F745D" w14:textId="77777777" w:rsidR="00AB253F" w:rsidRPr="008248D2" w:rsidRDefault="00AB253F" w:rsidP="00AB253F">
      <w:pPr>
        <w:rPr>
          <w:bCs/>
          <w:lang w:val="ru-RU"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8248D2">
        <w:rPr>
          <w:b/>
          <w:bCs/>
          <w:lang w:val="ru-RU"/>
        </w:rPr>
        <w:t>:</w:t>
      </w:r>
      <w:r w:rsidRPr="00AB253F">
        <w:t xml:space="preserve"> </w:t>
      </w:r>
      <w:hyperlink r:id="rId10" w:anchor="3" w:history="1">
        <w:r w:rsidRPr="00AB253F">
          <w:rPr>
            <w:rStyle w:val="Hyperlink"/>
            <w:bCs/>
            <w:lang w:val="en-US"/>
          </w:rPr>
          <w:t>https</w:t>
        </w:r>
        <w:r w:rsidRPr="008248D2">
          <w:rPr>
            <w:rStyle w:val="Hyperlink"/>
            <w:bCs/>
            <w:lang w:val="ru-RU"/>
          </w:rPr>
          <w:t>://</w:t>
        </w:r>
        <w:r w:rsidRPr="00AB253F">
          <w:rPr>
            <w:rStyle w:val="Hyperlink"/>
            <w:bCs/>
            <w:lang w:val="en-US"/>
          </w:rPr>
          <w:t>judge</w:t>
        </w:r>
        <w:r w:rsidRPr="008248D2">
          <w:rPr>
            <w:rStyle w:val="Hyperlink"/>
            <w:bCs/>
            <w:lang w:val="ru-RU"/>
          </w:rPr>
          <w:t>.</w:t>
        </w:r>
        <w:proofErr w:type="spellStart"/>
        <w:r w:rsidRPr="00AB253F">
          <w:rPr>
            <w:rStyle w:val="Hyperlink"/>
            <w:bCs/>
            <w:lang w:val="en-US"/>
          </w:rPr>
          <w:t>softuni</w:t>
        </w:r>
        <w:proofErr w:type="spellEnd"/>
        <w:r w:rsidRPr="008248D2">
          <w:rPr>
            <w:rStyle w:val="Hyperlink"/>
            <w:bCs/>
            <w:lang w:val="ru-RU"/>
          </w:rPr>
          <w:t>.</w:t>
        </w:r>
        <w:proofErr w:type="spellStart"/>
        <w:r w:rsidRPr="00AB253F">
          <w:rPr>
            <w:rStyle w:val="Hyperlink"/>
            <w:bCs/>
            <w:lang w:val="en-US"/>
          </w:rPr>
          <w:t>bg</w:t>
        </w:r>
        <w:proofErr w:type="spellEnd"/>
        <w:r w:rsidRPr="008248D2">
          <w:rPr>
            <w:rStyle w:val="Hyperlink"/>
            <w:bCs/>
            <w:lang w:val="ru-RU"/>
          </w:rPr>
          <w:t>/</w:t>
        </w:r>
        <w:r w:rsidRPr="00AB253F">
          <w:rPr>
            <w:rStyle w:val="Hyperlink"/>
            <w:bCs/>
            <w:lang w:val="en-US"/>
          </w:rPr>
          <w:t>Contests</w:t>
        </w:r>
        <w:r w:rsidRPr="008248D2">
          <w:rPr>
            <w:rStyle w:val="Hyperlink"/>
            <w:bCs/>
            <w:lang w:val="ru-RU"/>
          </w:rPr>
          <w:t>/</w:t>
        </w:r>
        <w:r w:rsidRPr="00AB253F">
          <w:rPr>
            <w:rStyle w:val="Hyperlink"/>
            <w:bCs/>
            <w:lang w:val="en-US"/>
          </w:rPr>
          <w:t>Practice</w:t>
        </w:r>
        <w:r w:rsidRPr="008248D2">
          <w:rPr>
            <w:rStyle w:val="Hyperlink"/>
            <w:bCs/>
            <w:lang w:val="ru-RU"/>
          </w:rPr>
          <w:t>/</w:t>
        </w:r>
        <w:r w:rsidRPr="00AB253F">
          <w:rPr>
            <w:rStyle w:val="Hyperlink"/>
            <w:bCs/>
            <w:lang w:val="en-US"/>
          </w:rPr>
          <w:t>Index</w:t>
        </w:r>
        <w:r w:rsidRPr="008248D2">
          <w:rPr>
            <w:rStyle w:val="Hyperlink"/>
            <w:bCs/>
            <w:lang w:val="ru-RU"/>
          </w:rPr>
          <w:t>/1538#3</w:t>
        </w:r>
      </w:hyperlink>
    </w:p>
    <w:p w14:paraId="433FDBA4" w14:textId="77777777" w:rsidR="00AB253F" w:rsidRDefault="00AB253F" w:rsidP="00AB253F">
      <w:pPr>
        <w:spacing w:before="40" w:after="40"/>
      </w:pPr>
      <w:r w:rsidRPr="32BAC205">
        <w:t xml:space="preserve">Българският състезател по скелетон Марин Бангиев се бори за олимпийска квота. Вие имате честта да напишете програмата, която ще изчисли дали той печели квота.  </w:t>
      </w:r>
    </w:p>
    <w:p w14:paraId="03DA03D7" w14:textId="77777777" w:rsidR="00AB253F" w:rsidRDefault="00AB253F" w:rsidP="00AB253F">
      <w:pPr>
        <w:spacing w:before="40" w:after="40"/>
        <w:rPr>
          <w:b/>
          <w:bCs/>
        </w:rPr>
      </w:pPr>
      <w:r w:rsidRPr="32BAC205">
        <w:t xml:space="preserve">Вашата програма получава контролата </w:t>
      </w:r>
      <w:r w:rsidRPr="32BAC205">
        <w:rPr>
          <w:b/>
          <w:bCs/>
        </w:rPr>
        <w:t>в минути,</w:t>
      </w:r>
      <w:r w:rsidRPr="32BAC205">
        <w:t xml:space="preserve"> която трябва да бъде достигната или подобрена</w:t>
      </w:r>
      <w:r w:rsidRPr="32BAC205">
        <w:rPr>
          <w:lang w:val="ru-RU"/>
        </w:rPr>
        <w:t>,</w:t>
      </w:r>
      <w:r w:rsidRPr="32BAC205">
        <w:t xml:space="preserve"> за да може Марин да вземе квота. Също така програмата ще получи разстоянието на улея </w:t>
      </w:r>
      <w:r w:rsidRPr="32BAC205">
        <w:rPr>
          <w:b/>
          <w:bCs/>
        </w:rPr>
        <w:t>в метри</w:t>
      </w:r>
      <w:r w:rsidRPr="32BAC205">
        <w:t xml:space="preserve">, и времето </w:t>
      </w:r>
      <w:r w:rsidRPr="32BAC205">
        <w:rPr>
          <w:b/>
          <w:bCs/>
        </w:rPr>
        <w:t>в секунди,</w:t>
      </w:r>
      <w:r w:rsidRPr="32BAC205">
        <w:t xml:space="preserve"> за което той изминава </w:t>
      </w:r>
      <w:r w:rsidRPr="32BAC205">
        <w:rPr>
          <w:b/>
          <w:bCs/>
          <w:lang w:val="ru-RU"/>
        </w:rPr>
        <w:t>100</w:t>
      </w:r>
      <w:r w:rsidRPr="32BAC205">
        <w:rPr>
          <w:b/>
          <w:bCs/>
        </w:rPr>
        <w:t xml:space="preserve"> метра</w:t>
      </w:r>
      <w:r w:rsidRPr="32BAC205">
        <w:rPr>
          <w:b/>
          <w:bCs/>
          <w:lang w:val="ru-RU"/>
        </w:rPr>
        <w:t>.</w:t>
      </w:r>
      <w:r w:rsidRPr="32BAC205">
        <w:rPr>
          <w:b/>
          <w:bCs/>
        </w:rPr>
        <w:t xml:space="preserve"> </w:t>
      </w:r>
    </w:p>
    <w:p w14:paraId="5DD1F9BD" w14:textId="77777777" w:rsidR="00AB253F" w:rsidRPr="00B91307" w:rsidRDefault="00AB253F" w:rsidP="00AB253F">
      <w:pPr>
        <w:spacing w:before="40" w:after="40"/>
        <w:rPr>
          <w:lang w:val="ru-RU"/>
        </w:rPr>
      </w:pPr>
      <w:r w:rsidRPr="50457B6C">
        <w:lastRenderedPageBreak/>
        <w:t>Трябва да се има предвид, че поради наклона на улея, на всеки 120 метра неговото време намаля с 2.5 секунди.</w:t>
      </w:r>
    </w:p>
    <w:p w14:paraId="5B66AF0F" w14:textId="77777777" w:rsidR="00AB253F" w:rsidRDefault="00AB253F" w:rsidP="00AB253F">
      <w:pPr>
        <w:pStyle w:val="Heading3"/>
        <w:spacing w:before="40"/>
      </w:pPr>
      <w:r>
        <w:t>Вход</w:t>
      </w:r>
    </w:p>
    <w:p w14:paraId="0D56C5C4" w14:textId="77777777" w:rsidR="00AB253F" w:rsidRDefault="00AB253F" w:rsidP="00AB253F">
      <w:pPr>
        <w:spacing w:before="40" w:after="40"/>
      </w:pPr>
      <w:r>
        <w:t xml:space="preserve">От конзолата се четат </w:t>
      </w:r>
      <w:r w:rsidRPr="0037275C">
        <w:rPr>
          <w:b/>
          <w:bCs/>
        </w:rPr>
        <w:t>4 реда</w:t>
      </w:r>
      <w:r>
        <w:t>:</w:t>
      </w:r>
    </w:p>
    <w:p w14:paraId="54EDB895" w14:textId="77777777" w:rsidR="00AB253F" w:rsidRPr="00AB253F" w:rsidRDefault="00AB253F" w:rsidP="003F3E0F">
      <w:pPr>
        <w:pStyle w:val="ListParagraph"/>
        <w:numPr>
          <w:ilvl w:val="0"/>
          <w:numId w:val="5"/>
        </w:numPr>
        <w:spacing w:before="40" w:after="40"/>
        <w:rPr>
          <w:b/>
          <w:bCs/>
        </w:rPr>
      </w:pPr>
      <w:r w:rsidRPr="00AB253F">
        <w:rPr>
          <w:rFonts w:eastAsia="Times New Roman" w:cs="Arial"/>
          <w:b/>
          <w:bCs/>
        </w:rPr>
        <w:t xml:space="preserve">Минути на контролата – цяло число в интервала </w:t>
      </w:r>
      <w:r w:rsidRPr="00AB253F">
        <w:rPr>
          <w:rFonts w:eastAsia="Times New Roman" w:cs="Arial"/>
          <w:b/>
          <w:bCs/>
          <w:lang w:val="ru-RU"/>
        </w:rPr>
        <w:t>[0…59]</w:t>
      </w:r>
    </w:p>
    <w:p w14:paraId="3ECF17CD" w14:textId="77777777" w:rsidR="00AB253F" w:rsidRPr="00AB253F" w:rsidRDefault="00AB253F" w:rsidP="003F3E0F">
      <w:pPr>
        <w:pStyle w:val="ListParagraph"/>
        <w:numPr>
          <w:ilvl w:val="0"/>
          <w:numId w:val="5"/>
        </w:numPr>
        <w:spacing w:before="40" w:after="40"/>
        <w:rPr>
          <w:b/>
          <w:bCs/>
        </w:rPr>
      </w:pPr>
      <w:r w:rsidRPr="00AB253F">
        <w:rPr>
          <w:b/>
          <w:bCs/>
        </w:rPr>
        <w:t xml:space="preserve">Секунди на контролата – цяло число в интервала </w:t>
      </w:r>
      <w:r w:rsidRPr="00AB253F">
        <w:rPr>
          <w:b/>
          <w:bCs/>
          <w:lang w:val="ru-RU"/>
        </w:rPr>
        <w:t>[0…59]</w:t>
      </w:r>
    </w:p>
    <w:p w14:paraId="29D0EDFD" w14:textId="77777777" w:rsidR="00AB253F" w:rsidRPr="00AB253F" w:rsidRDefault="00AB253F" w:rsidP="003F3E0F">
      <w:pPr>
        <w:pStyle w:val="ListParagraph"/>
        <w:numPr>
          <w:ilvl w:val="0"/>
          <w:numId w:val="5"/>
        </w:numPr>
        <w:spacing w:before="40" w:after="40"/>
        <w:rPr>
          <w:b/>
          <w:bCs/>
        </w:rPr>
      </w:pPr>
      <w:r w:rsidRPr="00AB253F">
        <w:rPr>
          <w:b/>
          <w:bCs/>
        </w:rPr>
        <w:t xml:space="preserve">Дължината на улея в метри – реално число в интервала </w:t>
      </w:r>
      <w:r w:rsidRPr="00AB253F">
        <w:rPr>
          <w:b/>
          <w:bCs/>
          <w:lang w:val="ru-RU"/>
        </w:rPr>
        <w:t>[0.00…50000]</w:t>
      </w:r>
    </w:p>
    <w:p w14:paraId="4F46C692" w14:textId="77777777" w:rsidR="00AB253F" w:rsidRPr="00AB253F" w:rsidRDefault="00AB253F" w:rsidP="003F3E0F">
      <w:pPr>
        <w:pStyle w:val="ListParagraph"/>
        <w:numPr>
          <w:ilvl w:val="0"/>
          <w:numId w:val="5"/>
        </w:numPr>
        <w:spacing w:before="40" w:after="40"/>
        <w:rPr>
          <w:b/>
          <w:bCs/>
        </w:rPr>
      </w:pPr>
      <w:r w:rsidRPr="00AB253F">
        <w:rPr>
          <w:b/>
          <w:bCs/>
        </w:rPr>
        <w:t xml:space="preserve">Секунди за изминаване на </w:t>
      </w:r>
      <w:r w:rsidRPr="00AB253F">
        <w:rPr>
          <w:b/>
          <w:bCs/>
          <w:lang w:val="ru-RU"/>
        </w:rPr>
        <w:t>100</w:t>
      </w:r>
      <w:r w:rsidRPr="00AB253F">
        <w:rPr>
          <w:b/>
          <w:bCs/>
        </w:rPr>
        <w:t xml:space="preserve"> метра – цяло число в интервала </w:t>
      </w:r>
      <w:r w:rsidRPr="00AB253F">
        <w:rPr>
          <w:b/>
          <w:bCs/>
          <w:lang w:val="ru-RU"/>
        </w:rPr>
        <w:t>[0…1000]</w:t>
      </w:r>
    </w:p>
    <w:p w14:paraId="693CA9B3" w14:textId="77777777" w:rsidR="00AB253F" w:rsidRPr="00A978DE" w:rsidRDefault="00AB253F" w:rsidP="00AB253F">
      <w:pPr>
        <w:pStyle w:val="Heading3"/>
        <w:spacing w:before="40"/>
        <w:rPr>
          <w:rFonts w:cs="Times New Roman"/>
          <w:lang w:val="ru-RU"/>
        </w:rPr>
      </w:pPr>
      <w:r>
        <w:t>Изход</w:t>
      </w:r>
    </w:p>
    <w:p w14:paraId="57472FFD" w14:textId="77777777" w:rsidR="00AB253F" w:rsidRDefault="00AB253F" w:rsidP="00AB253F">
      <w:pPr>
        <w:spacing w:before="40" w:after="40"/>
        <w:jc w:val="both"/>
      </w:pPr>
      <w:r w:rsidRPr="00F228B2">
        <w:t xml:space="preserve">На конзолата трябва да се отпечата на </w:t>
      </w:r>
      <w:r w:rsidRPr="00F228B2">
        <w:rPr>
          <w:b/>
        </w:rPr>
        <w:t>един</w:t>
      </w:r>
      <w:r w:rsidRPr="00B91307">
        <w:rPr>
          <w:b/>
          <w:lang w:val="ru-RU"/>
        </w:rPr>
        <w:t xml:space="preserve"> </w:t>
      </w:r>
      <w:r>
        <w:rPr>
          <w:b/>
        </w:rPr>
        <w:t>или два</w:t>
      </w:r>
      <w:r w:rsidRPr="00F228B2">
        <w:rPr>
          <w:b/>
        </w:rPr>
        <w:t xml:space="preserve"> ред</w:t>
      </w:r>
      <w:r>
        <w:rPr>
          <w:b/>
        </w:rPr>
        <w:t>а</w:t>
      </w:r>
      <w:r w:rsidRPr="00F228B2">
        <w:t>:</w:t>
      </w:r>
    </w:p>
    <w:p w14:paraId="6108CF54" w14:textId="77777777" w:rsidR="00AB253F" w:rsidRPr="00CA6D84" w:rsidRDefault="00AB253F" w:rsidP="003F3E0F">
      <w:pPr>
        <w:pStyle w:val="ListParagraph"/>
        <w:numPr>
          <w:ilvl w:val="0"/>
          <w:numId w:val="4"/>
        </w:numPr>
        <w:spacing w:before="40" w:after="40"/>
        <w:jc w:val="both"/>
      </w:pPr>
      <w:bookmarkStart w:id="0" w:name="OLE_LINK5"/>
      <w:bookmarkStart w:id="1" w:name="OLE_LINK6"/>
      <w:r>
        <w:t xml:space="preserve">Ако времето на Марин </w:t>
      </w:r>
      <w:r>
        <w:rPr>
          <w:b/>
        </w:rPr>
        <w:t>е</w:t>
      </w:r>
      <w:r w:rsidRPr="005305A2">
        <w:rPr>
          <w:b/>
        </w:rPr>
        <w:t xml:space="preserve"> </w:t>
      </w:r>
      <w:r>
        <w:rPr>
          <w:b/>
        </w:rPr>
        <w:t>по-малко или равно на контролата</w:t>
      </w:r>
      <w:r w:rsidRPr="00CA6D84">
        <w:t>:</w:t>
      </w:r>
    </w:p>
    <w:p w14:paraId="2A06C23A" w14:textId="77777777" w:rsidR="00AB253F" w:rsidRPr="005E4A56" w:rsidRDefault="00AB253F" w:rsidP="003F3E0F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b w:val="0"/>
        </w:rPr>
      </w:pPr>
      <w:bookmarkStart w:id="2" w:name="OLE_LINK7"/>
      <w:bookmarkEnd w:id="0"/>
      <w:bookmarkEnd w:id="1"/>
      <w:r w:rsidRPr="6C7FBF9C">
        <w:rPr>
          <w:rStyle w:val="CodeChar"/>
        </w:rPr>
        <w:t>"</w:t>
      </w:r>
      <w:r w:rsidRPr="6C7FBF9C">
        <w:rPr>
          <w:rStyle w:val="CodeChar"/>
          <w:highlight w:val="white"/>
        </w:rPr>
        <w:t>Marin Bangiev won an Olympic quota!"</w:t>
      </w:r>
    </w:p>
    <w:p w14:paraId="6055F672" w14:textId="77777777" w:rsidR="00AB253F" w:rsidRPr="005E4A56" w:rsidRDefault="00AB253F" w:rsidP="003F3E0F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highlight w:val="white"/>
        </w:rPr>
      </w:pPr>
      <w:r w:rsidRPr="6C7FBF9C">
        <w:rPr>
          <w:rStyle w:val="CodeChar"/>
          <w:highlight w:val="white"/>
        </w:rPr>
        <w:t>"His time</w:t>
      </w:r>
      <w:r w:rsidRPr="6C7FBF9C">
        <w:rPr>
          <w:rStyle w:val="CodeChar"/>
          <w:highlight w:val="white"/>
          <w:lang w:val="ru-RU"/>
        </w:rPr>
        <w:t xml:space="preserve"> </w:t>
      </w:r>
      <w:r w:rsidRPr="6C7FBF9C">
        <w:rPr>
          <w:rStyle w:val="CodeChar"/>
          <w:highlight w:val="white"/>
        </w:rPr>
        <w:t xml:space="preserve">is </w:t>
      </w:r>
      <w:r w:rsidRPr="6C7FBF9C">
        <w:rPr>
          <w:rStyle w:val="CodeChar"/>
          <w:highlight w:val="white"/>
          <w:lang w:val="ru-RU"/>
        </w:rPr>
        <w:t>{</w:t>
      </w:r>
      <w:r w:rsidRPr="6C7FBF9C">
        <w:rPr>
          <w:rStyle w:val="CodeChar"/>
          <w:highlight w:val="white"/>
        </w:rPr>
        <w:t>времето на Марин в секунди</w:t>
      </w:r>
      <w:r w:rsidRPr="6C7FBF9C">
        <w:rPr>
          <w:rStyle w:val="CodeChar"/>
          <w:highlight w:val="white"/>
          <w:lang w:val="ru-RU"/>
        </w:rPr>
        <w:t>}</w:t>
      </w:r>
      <w:r w:rsidRPr="6C7FBF9C">
        <w:rPr>
          <w:rStyle w:val="CodeChar"/>
          <w:highlight w:val="white"/>
        </w:rPr>
        <w:t>."</w:t>
      </w:r>
    </w:p>
    <w:bookmarkEnd w:id="2"/>
    <w:p w14:paraId="5CDC6946" w14:textId="77777777" w:rsidR="00AB253F" w:rsidRPr="00CA6D84" w:rsidRDefault="00AB253F" w:rsidP="003F3E0F">
      <w:pPr>
        <w:pStyle w:val="ListParagraph"/>
        <w:numPr>
          <w:ilvl w:val="0"/>
          <w:numId w:val="4"/>
        </w:numPr>
        <w:spacing w:before="40" w:after="40"/>
        <w:jc w:val="both"/>
      </w:pPr>
      <w:r>
        <w:t xml:space="preserve">Ако времето на Марин </w:t>
      </w:r>
      <w:r w:rsidRPr="005E4A56">
        <w:rPr>
          <w:b/>
        </w:rPr>
        <w:t>е повече от това на контролата</w:t>
      </w:r>
      <w:r w:rsidRPr="00CA6D84">
        <w:t>:</w:t>
      </w:r>
    </w:p>
    <w:p w14:paraId="0EBF97EC" w14:textId="77777777" w:rsidR="00AB253F" w:rsidRPr="00EA232A" w:rsidRDefault="00AB253F" w:rsidP="003F3E0F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b w:val="0"/>
        </w:rPr>
      </w:pPr>
      <w:r w:rsidRPr="6C7FBF9C">
        <w:rPr>
          <w:rStyle w:val="CodeChar"/>
          <w:lang w:val="ru-RU"/>
        </w:rPr>
        <w:t xml:space="preserve"> </w:t>
      </w:r>
      <w:r w:rsidRPr="6C7FBF9C">
        <w:rPr>
          <w:rStyle w:val="CodeChar"/>
        </w:rPr>
        <w:t>"</w:t>
      </w:r>
      <w:r w:rsidRPr="6C7FBF9C">
        <w:rPr>
          <w:rStyle w:val="CodeChar"/>
          <w:highlight w:val="white"/>
        </w:rPr>
        <w:t>No, Marin failed! He was {недостигащи секунди} second slower."</w:t>
      </w:r>
    </w:p>
    <w:p w14:paraId="6733E504" w14:textId="77777777" w:rsidR="00AB253F" w:rsidRPr="009F0F4D" w:rsidRDefault="00AB253F" w:rsidP="00AB253F">
      <w:pPr>
        <w:spacing w:before="40" w:after="40"/>
        <w:jc w:val="both"/>
        <w:rPr>
          <w:rStyle w:val="CodeChar"/>
          <w:b w:val="0"/>
        </w:rPr>
      </w:pPr>
      <w:r w:rsidRPr="2D398B17">
        <w:rPr>
          <w:rStyle w:val="CodeChar"/>
        </w:rPr>
        <w:t xml:space="preserve">Резултатът трябва да е форматиран до третия </w:t>
      </w:r>
      <w:r w:rsidRPr="2D398B17">
        <w:rPr>
          <w:b/>
          <w:bCs/>
        </w:rPr>
        <w:t>знак</w:t>
      </w:r>
      <w:r w:rsidRPr="2D398B17">
        <w:t xml:space="preserve"> след десетичния знак.</w:t>
      </w:r>
    </w:p>
    <w:p w14:paraId="4CE5B1B4" w14:textId="77777777" w:rsidR="00AB253F" w:rsidRDefault="00AB253F" w:rsidP="00AB253F">
      <w:pPr>
        <w:pStyle w:val="Heading3"/>
      </w:pPr>
      <w:r>
        <w:t>Примерен вход и изход</w:t>
      </w:r>
    </w:p>
    <w:tbl>
      <w:tblPr>
        <w:tblStyle w:val="TableGrid"/>
        <w:tblW w:w="11160" w:type="dxa"/>
        <w:tblInd w:w="-6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5"/>
        <w:gridCol w:w="2485"/>
        <w:gridCol w:w="7200"/>
      </w:tblGrid>
      <w:tr w:rsidR="00AB253F" w:rsidRPr="00B57630" w14:paraId="264033FB" w14:textId="77777777" w:rsidTr="00AB253F">
        <w:tc>
          <w:tcPr>
            <w:tcW w:w="1475" w:type="dxa"/>
            <w:shd w:val="clear" w:color="auto" w:fill="D9D9D9" w:themeFill="background1" w:themeFillShade="D9"/>
          </w:tcPr>
          <w:p w14:paraId="22DF2BC5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85" w:type="dxa"/>
            <w:shd w:val="clear" w:color="auto" w:fill="D9D9D9" w:themeFill="background1" w:themeFillShade="D9"/>
          </w:tcPr>
          <w:p w14:paraId="669EF530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7200" w:type="dxa"/>
            <w:shd w:val="clear" w:color="auto" w:fill="D9D9D9" w:themeFill="background1" w:themeFillShade="D9"/>
          </w:tcPr>
          <w:p w14:paraId="7B311D5B" w14:textId="77777777" w:rsidR="00AB253F" w:rsidRPr="00FB6815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bookmarkStart w:id="3" w:name="OLE_LINK16"/>
            <w:r>
              <w:rPr>
                <w:rFonts w:ascii="Calibri" w:eastAsia="Calibri" w:hAnsi="Calibri" w:cs="Times New Roman"/>
                <w:b/>
              </w:rPr>
              <w:t>Обяснения</w:t>
            </w:r>
            <w:bookmarkEnd w:id="3"/>
          </w:p>
        </w:tc>
      </w:tr>
      <w:tr w:rsidR="00AB253F" w:rsidRPr="00B57630" w14:paraId="088C4F42" w14:textId="77777777" w:rsidTr="00AB253F">
        <w:trPr>
          <w:trHeight w:val="406"/>
        </w:trPr>
        <w:tc>
          <w:tcPr>
            <w:tcW w:w="1475" w:type="dxa"/>
          </w:tcPr>
          <w:p w14:paraId="0816EAD8" w14:textId="77777777" w:rsidR="00AB253F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bookmarkStart w:id="4" w:name="_Hlk469240346"/>
            <w:r>
              <w:rPr>
                <w:rFonts w:ascii="Consolas" w:eastAsia="Calibri" w:hAnsi="Consolas" w:cs="Consolas"/>
              </w:rPr>
              <w:t>2</w:t>
            </w:r>
          </w:p>
          <w:p w14:paraId="723C1EF5" w14:textId="77777777" w:rsidR="00AB253F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12</w:t>
            </w:r>
          </w:p>
          <w:p w14:paraId="077C8994" w14:textId="77777777" w:rsidR="00AB253F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1200</w:t>
            </w:r>
          </w:p>
          <w:p w14:paraId="4FB6ADE2" w14:textId="77777777" w:rsidR="00AB253F" w:rsidRPr="00F651EB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10</w:t>
            </w:r>
          </w:p>
        </w:tc>
        <w:tc>
          <w:tcPr>
            <w:tcW w:w="2485" w:type="dxa"/>
          </w:tcPr>
          <w:p w14:paraId="2E399D01" w14:textId="77777777" w:rsidR="00AB253F" w:rsidRPr="0087527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87527E">
              <w:rPr>
                <w:rFonts w:ascii="Consolas" w:eastAsia="Calibri" w:hAnsi="Consolas" w:cs="Consolas"/>
              </w:rPr>
              <w:t>Marin Bangiev won an Olympic quota!</w:t>
            </w:r>
          </w:p>
          <w:p w14:paraId="73490A66" w14:textId="77777777" w:rsidR="00AB253F" w:rsidRPr="007A5D85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32BAC205">
              <w:rPr>
                <w:rFonts w:ascii="Consolas" w:eastAsia="Calibri" w:hAnsi="Consolas" w:cs="Consolas"/>
              </w:rPr>
              <w:t>His time is 95.000.</w:t>
            </w:r>
          </w:p>
        </w:tc>
        <w:tc>
          <w:tcPr>
            <w:tcW w:w="7200" w:type="dxa"/>
          </w:tcPr>
          <w:p w14:paraId="5420DF7E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</w:rPr>
              <w:t xml:space="preserve">Изчисляване на контролата в секунди: </w:t>
            </w:r>
            <w:r>
              <w:rPr>
                <w:rFonts w:eastAsia="Calibri" w:cs="Times New Roman"/>
              </w:rPr>
              <w:t>2 * 60 + 12 =&gt; 132 секунди</w:t>
            </w:r>
          </w:p>
          <w:p w14:paraId="0C2AC91B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 w:rsidRPr="2D398B17">
              <w:rPr>
                <w:rFonts w:eastAsia="Calibri" w:cs="Times New Roman"/>
                <w:b/>
                <w:bCs/>
              </w:rPr>
              <w:t>Изчисляване, колко пъти времето ще намалее:</w:t>
            </w:r>
            <w:r w:rsidRPr="2D398B17">
              <w:rPr>
                <w:rFonts w:eastAsia="Calibri" w:cs="Times New Roman"/>
              </w:rPr>
              <w:t xml:space="preserve"> 1200 / 120 = 10</w:t>
            </w:r>
          </w:p>
          <w:p w14:paraId="6071CC9A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 w:rsidRPr="0087527E">
              <w:rPr>
                <w:rFonts w:eastAsia="Calibri" w:cs="Times New Roman"/>
                <w:b/>
              </w:rPr>
              <w:t>Общо намалено време:</w:t>
            </w:r>
            <w:r>
              <w:rPr>
                <w:rFonts w:eastAsia="Calibri" w:cs="Times New Roman"/>
              </w:rPr>
              <w:t xml:space="preserve"> 10 * 2.5 = 25 секунди</w:t>
            </w:r>
          </w:p>
          <w:p w14:paraId="08C307D7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 w:rsidRPr="0087527E">
              <w:rPr>
                <w:rFonts w:eastAsia="Calibri" w:cs="Times New Roman"/>
                <w:b/>
              </w:rPr>
              <w:t>Времето на Марин:</w:t>
            </w:r>
            <w:r>
              <w:rPr>
                <w:rFonts w:eastAsia="Calibri" w:cs="Times New Roman"/>
              </w:rPr>
              <w:t xml:space="preserve"> (1200 / 100) * 10 – 25 = 95 секунди</w:t>
            </w:r>
          </w:p>
          <w:p w14:paraId="3D10790E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 w:rsidRPr="0087527E">
              <w:rPr>
                <w:rFonts w:eastAsia="Calibri" w:cs="Times New Roman"/>
                <w:b/>
              </w:rPr>
              <w:t>Контролно време:</w:t>
            </w:r>
            <w:r>
              <w:rPr>
                <w:rFonts w:eastAsia="Calibri" w:cs="Times New Roman"/>
              </w:rPr>
              <w:t xml:space="preserve"> 132 сек., времето на Марин -95 сек.</w:t>
            </w:r>
          </w:p>
          <w:p w14:paraId="3C00DF89" w14:textId="77777777" w:rsidR="00AB253F" w:rsidRPr="005F33F3" w:rsidRDefault="00AB253F" w:rsidP="00AB253F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95 &lt;= 132 -&gt; Марин взима квота.</w:t>
            </w:r>
          </w:p>
        </w:tc>
      </w:tr>
      <w:bookmarkEnd w:id="4"/>
      <w:tr w:rsidR="00AB253F" w:rsidRPr="00B57630" w14:paraId="37DD71E5" w14:textId="77777777" w:rsidTr="00AB253F">
        <w:tc>
          <w:tcPr>
            <w:tcW w:w="1475" w:type="dxa"/>
            <w:shd w:val="clear" w:color="auto" w:fill="D9D9D9" w:themeFill="background1" w:themeFillShade="D9"/>
          </w:tcPr>
          <w:p w14:paraId="09C94B35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85" w:type="dxa"/>
            <w:shd w:val="clear" w:color="auto" w:fill="D9D9D9" w:themeFill="background1" w:themeFillShade="D9"/>
          </w:tcPr>
          <w:p w14:paraId="0A56D486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7200" w:type="dxa"/>
            <w:shd w:val="clear" w:color="auto" w:fill="D9D9D9" w:themeFill="background1" w:themeFillShade="D9"/>
          </w:tcPr>
          <w:p w14:paraId="4023C8DC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AB253F" w:rsidRPr="00453B48" w14:paraId="223EE75B" w14:textId="77777777" w:rsidTr="00AB253F">
        <w:trPr>
          <w:trHeight w:val="2363"/>
        </w:trPr>
        <w:tc>
          <w:tcPr>
            <w:tcW w:w="1475" w:type="dxa"/>
          </w:tcPr>
          <w:p w14:paraId="45672D17" w14:textId="77777777" w:rsidR="00AB253F" w:rsidRPr="0087527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bookmarkStart w:id="5" w:name="_Hlk469241161"/>
            <w:r w:rsidRPr="0087527E">
              <w:rPr>
                <w:rFonts w:ascii="Consolas" w:eastAsia="Calibri" w:hAnsi="Consolas" w:cs="Consolas"/>
              </w:rPr>
              <w:t>1</w:t>
            </w:r>
          </w:p>
          <w:p w14:paraId="2239AF76" w14:textId="77777777" w:rsidR="00AB253F" w:rsidRPr="0087527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87527E">
              <w:rPr>
                <w:rFonts w:ascii="Consolas" w:eastAsia="Calibri" w:hAnsi="Consolas" w:cs="Consolas"/>
              </w:rPr>
              <w:t>20</w:t>
            </w:r>
          </w:p>
          <w:p w14:paraId="1A0D0F1F" w14:textId="77777777" w:rsidR="00AB253F" w:rsidRPr="0087527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87527E">
              <w:rPr>
                <w:rFonts w:ascii="Consolas" w:eastAsia="Calibri" w:hAnsi="Consolas" w:cs="Consolas"/>
              </w:rPr>
              <w:t>1546</w:t>
            </w:r>
          </w:p>
          <w:p w14:paraId="0209D628" w14:textId="77777777" w:rsidR="00AB253F" w:rsidRPr="00371EB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87527E">
              <w:rPr>
                <w:rFonts w:ascii="Consolas" w:eastAsia="Calibri" w:hAnsi="Consolas" w:cs="Consolas"/>
              </w:rPr>
              <w:t>12</w:t>
            </w:r>
          </w:p>
        </w:tc>
        <w:tc>
          <w:tcPr>
            <w:tcW w:w="2485" w:type="dxa"/>
          </w:tcPr>
          <w:p w14:paraId="4E69715B" w14:textId="77777777" w:rsidR="00AB253F" w:rsidRPr="00957669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6C7FBF9C">
              <w:rPr>
                <w:rFonts w:ascii="Consolas" w:eastAsia="Consolas" w:hAnsi="Consolas" w:cs="Consolas"/>
              </w:rPr>
              <w:t xml:space="preserve">No, Marin failed! He was </w:t>
            </w:r>
            <w:r w:rsidRPr="6C7FBF9C">
              <w:rPr>
                <w:rFonts w:ascii="Consolas" w:eastAsia="Consolas" w:hAnsi="Consolas" w:cs="Consolas"/>
                <w:lang w:val="bg"/>
              </w:rPr>
              <w:t>73.</w:t>
            </w:r>
            <w:r w:rsidRPr="6C7FBF9C">
              <w:rPr>
                <w:rFonts w:ascii="Consolas" w:eastAsia="Consolas" w:hAnsi="Consolas" w:cs="Consolas"/>
              </w:rPr>
              <w:t>312 second slower.</w:t>
            </w:r>
          </w:p>
        </w:tc>
        <w:tc>
          <w:tcPr>
            <w:tcW w:w="7200" w:type="dxa"/>
          </w:tcPr>
          <w:p w14:paraId="3E2E8C13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b/>
                <w:bCs/>
                <w:lang w:val="bg"/>
              </w:rPr>
              <w:t xml:space="preserve">Изчисляване на контролата в секунди: </w:t>
            </w:r>
            <w:r w:rsidRPr="6C7FBF9C">
              <w:rPr>
                <w:rFonts w:ascii="Calibri" w:eastAsia="Calibri" w:hAnsi="Calibri" w:cs="Calibri"/>
                <w:lang w:val="bg"/>
              </w:rPr>
              <w:t>1 * 60 + 20 =&gt; 80 секунди</w:t>
            </w:r>
          </w:p>
          <w:p w14:paraId="1AC0817B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2D398B17">
              <w:rPr>
                <w:rFonts w:ascii="Calibri" w:eastAsia="Calibri" w:hAnsi="Calibri" w:cs="Calibri"/>
                <w:b/>
                <w:bCs/>
                <w:lang w:val="bg"/>
              </w:rPr>
              <w:t>Изчисляване, колко пъти времето ще намалее:</w:t>
            </w:r>
            <w:r w:rsidRPr="2D398B17">
              <w:rPr>
                <w:rFonts w:ascii="Calibri" w:eastAsia="Calibri" w:hAnsi="Calibri" w:cs="Calibri"/>
                <w:lang w:val="bg"/>
              </w:rPr>
              <w:t xml:space="preserve"> 1546 / 120 = 12.883..</w:t>
            </w:r>
          </w:p>
          <w:p w14:paraId="66341795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b/>
                <w:bCs/>
                <w:lang w:val="bg"/>
              </w:rPr>
              <w:t>Общо намалено време:</w:t>
            </w:r>
            <w:r w:rsidRPr="6C7FBF9C">
              <w:rPr>
                <w:rFonts w:ascii="Calibri" w:eastAsia="Calibri" w:hAnsi="Calibri" w:cs="Calibri"/>
                <w:lang w:val="bg"/>
              </w:rPr>
              <w:t xml:space="preserve"> 12.883.. * 2.5 = 32.208.. секунди</w:t>
            </w:r>
          </w:p>
          <w:p w14:paraId="7779AF67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b/>
                <w:bCs/>
                <w:lang w:val="bg"/>
              </w:rPr>
              <w:t>Времето на Марин:</w:t>
            </w:r>
            <w:r w:rsidRPr="6C7FBF9C">
              <w:rPr>
                <w:rFonts w:ascii="Calibri" w:eastAsia="Calibri" w:hAnsi="Calibri" w:cs="Calibri"/>
                <w:lang w:val="bg"/>
              </w:rPr>
              <w:t xml:space="preserve"> (1546 / 100) * 12 – 32.208... = 153.311.. секунди</w:t>
            </w:r>
          </w:p>
          <w:p w14:paraId="124B016D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b/>
                <w:bCs/>
                <w:lang w:val="bg"/>
              </w:rPr>
              <w:t>Контролно време:</w:t>
            </w:r>
            <w:r w:rsidRPr="6C7FBF9C">
              <w:rPr>
                <w:rFonts w:ascii="Calibri" w:eastAsia="Calibri" w:hAnsi="Calibri" w:cs="Calibri"/>
                <w:lang w:val="bg"/>
              </w:rPr>
              <w:t xml:space="preserve"> 80 секунди</w:t>
            </w:r>
          </w:p>
          <w:p w14:paraId="62826193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lang w:val="bg"/>
              </w:rPr>
              <w:t>153.31</w:t>
            </w:r>
            <w:r w:rsidRPr="6C7FBF9C">
              <w:rPr>
                <w:rFonts w:ascii="Calibri" w:eastAsia="Calibri" w:hAnsi="Calibri" w:cs="Calibri"/>
              </w:rPr>
              <w:t>2 &gt;</w:t>
            </w:r>
            <w:r w:rsidRPr="6C7FBF9C">
              <w:rPr>
                <w:rFonts w:ascii="Calibri" w:eastAsia="Calibri" w:hAnsi="Calibri" w:cs="Calibri"/>
                <w:lang w:val="bg"/>
              </w:rPr>
              <w:t xml:space="preserve"> 80 -&gt;  Марин не взима квота.</w:t>
            </w:r>
          </w:p>
          <w:p w14:paraId="3EE64056" w14:textId="77777777" w:rsidR="00AB253F" w:rsidRPr="00015F8F" w:rsidRDefault="00AB253F" w:rsidP="00AB253F">
            <w:pPr>
              <w:spacing w:before="40" w:after="40"/>
              <w:rPr>
                <w:rFonts w:ascii="Consolas" w:eastAsia="Calibri" w:hAnsi="Consolas" w:cs="Times New Roman"/>
                <w:b/>
              </w:rPr>
            </w:pPr>
            <w:r w:rsidRPr="6C7FBF9C">
              <w:rPr>
                <w:rFonts w:ascii="Calibri" w:eastAsia="Calibri" w:hAnsi="Calibri" w:cs="Calibri"/>
              </w:rPr>
              <w:t xml:space="preserve">153.312 - 80 = 73.312 </w:t>
            </w:r>
            <w:r w:rsidRPr="6C7FBF9C">
              <w:rPr>
                <w:rFonts w:ascii="Calibri" w:eastAsia="Calibri" w:hAnsi="Calibri" w:cs="Calibri"/>
                <w:lang w:val="bg"/>
              </w:rPr>
              <w:t>секунди не достигат на Марин</w:t>
            </w:r>
          </w:p>
        </w:tc>
      </w:tr>
    </w:tbl>
    <w:bookmarkEnd w:id="5"/>
    <w:p w14:paraId="623E45CE" w14:textId="77777777" w:rsidR="00AB253F" w:rsidRDefault="00AB253F" w:rsidP="00AB253F">
      <w:pPr>
        <w:pStyle w:val="Heading3"/>
      </w:pPr>
      <w:r>
        <w:rPr>
          <w:lang w:val="en-US"/>
        </w:rPr>
        <w:lastRenderedPageBreak/>
        <w:t>JavaScript</w:t>
      </w:r>
      <w:r w:rsidRPr="00AB253F">
        <w:rPr>
          <w:lang w:val="ru-RU"/>
        </w:rPr>
        <w:t xml:space="preserve"> - </w:t>
      </w:r>
      <w:r>
        <w:t>Примерен вход и изход</w:t>
      </w:r>
    </w:p>
    <w:tbl>
      <w:tblPr>
        <w:tblStyle w:val="TableGrid"/>
        <w:tblW w:w="11160" w:type="dxa"/>
        <w:tblInd w:w="-6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5"/>
        <w:gridCol w:w="2485"/>
        <w:gridCol w:w="7200"/>
      </w:tblGrid>
      <w:tr w:rsidR="00AB253F" w:rsidRPr="00B57630" w14:paraId="28F5E294" w14:textId="77777777" w:rsidTr="00AB253F">
        <w:tc>
          <w:tcPr>
            <w:tcW w:w="1475" w:type="dxa"/>
            <w:shd w:val="clear" w:color="auto" w:fill="D9D9D9" w:themeFill="background1" w:themeFillShade="D9"/>
          </w:tcPr>
          <w:p w14:paraId="0A08CF13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85" w:type="dxa"/>
            <w:shd w:val="clear" w:color="auto" w:fill="D9D9D9" w:themeFill="background1" w:themeFillShade="D9"/>
          </w:tcPr>
          <w:p w14:paraId="0EFCBA36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7200" w:type="dxa"/>
            <w:shd w:val="clear" w:color="auto" w:fill="D9D9D9" w:themeFill="background1" w:themeFillShade="D9"/>
          </w:tcPr>
          <w:p w14:paraId="108066D6" w14:textId="77777777" w:rsidR="00AB253F" w:rsidRPr="00FB6815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AB253F" w:rsidRPr="00B57630" w14:paraId="4B80E394" w14:textId="77777777" w:rsidTr="00AB253F">
        <w:trPr>
          <w:trHeight w:val="406"/>
        </w:trPr>
        <w:tc>
          <w:tcPr>
            <w:tcW w:w="1475" w:type="dxa"/>
          </w:tcPr>
          <w:p w14:paraId="7C022280" w14:textId="77777777" w:rsidR="00AB253F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en-US"/>
              </w:rPr>
              <w:t>([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eastAsia="Calibri" w:hAnsi="Consolas" w:cs="Consolas"/>
              </w:rPr>
              <w:t>2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78F2876D" w14:textId="77777777" w:rsidR="00AB253F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eastAsia="Calibri" w:hAnsi="Consolas" w:cs="Consolas"/>
              </w:rPr>
              <w:t>12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0B42556A" w14:textId="77777777" w:rsidR="00AB253F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eastAsia="Calibri" w:hAnsi="Consolas" w:cs="Consolas"/>
              </w:rPr>
              <w:t>1200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0AD37DE1" w14:textId="77777777" w:rsidR="00AB253F" w:rsidRPr="00F651EB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eastAsia="Calibri" w:hAnsi="Consolas" w:cs="Consolas"/>
              </w:rPr>
              <w:t>10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])</w:t>
            </w:r>
          </w:p>
        </w:tc>
        <w:tc>
          <w:tcPr>
            <w:tcW w:w="2485" w:type="dxa"/>
          </w:tcPr>
          <w:p w14:paraId="6E90E751" w14:textId="77777777" w:rsidR="00AB253F" w:rsidRPr="0087527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87527E">
              <w:rPr>
                <w:rFonts w:ascii="Consolas" w:eastAsia="Calibri" w:hAnsi="Consolas" w:cs="Consolas"/>
              </w:rPr>
              <w:t>Marin Bangiev won an Olympic quota!</w:t>
            </w:r>
          </w:p>
          <w:p w14:paraId="480712AD" w14:textId="77777777" w:rsidR="00AB253F" w:rsidRPr="007A5D85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32BAC205">
              <w:rPr>
                <w:rFonts w:ascii="Consolas" w:eastAsia="Calibri" w:hAnsi="Consolas" w:cs="Consolas"/>
              </w:rPr>
              <w:t>His time is 95.000.</w:t>
            </w:r>
          </w:p>
        </w:tc>
        <w:tc>
          <w:tcPr>
            <w:tcW w:w="7200" w:type="dxa"/>
          </w:tcPr>
          <w:p w14:paraId="52644140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</w:rPr>
              <w:t xml:space="preserve">Изчисляване на контролата в секунди: </w:t>
            </w:r>
            <w:r>
              <w:rPr>
                <w:rFonts w:eastAsia="Calibri" w:cs="Times New Roman"/>
              </w:rPr>
              <w:t>2 * 60 + 12 =&gt; 132 секунди</w:t>
            </w:r>
          </w:p>
          <w:p w14:paraId="6B281C40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 w:rsidRPr="2D398B17">
              <w:rPr>
                <w:rFonts w:eastAsia="Calibri" w:cs="Times New Roman"/>
                <w:b/>
                <w:bCs/>
              </w:rPr>
              <w:t>Изчисляване, колко пъти времето ще намалее:</w:t>
            </w:r>
            <w:r w:rsidRPr="2D398B17">
              <w:rPr>
                <w:rFonts w:eastAsia="Calibri" w:cs="Times New Roman"/>
              </w:rPr>
              <w:t xml:space="preserve"> 1200 / 120 = 10</w:t>
            </w:r>
          </w:p>
          <w:p w14:paraId="7CD0A195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 w:rsidRPr="0087527E">
              <w:rPr>
                <w:rFonts w:eastAsia="Calibri" w:cs="Times New Roman"/>
                <w:b/>
              </w:rPr>
              <w:t>Общо намалено време:</w:t>
            </w:r>
            <w:r>
              <w:rPr>
                <w:rFonts w:eastAsia="Calibri" w:cs="Times New Roman"/>
              </w:rPr>
              <w:t xml:space="preserve"> 10 * 2.5 = 25 секунди</w:t>
            </w:r>
          </w:p>
          <w:p w14:paraId="6AD3C557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 w:rsidRPr="0087527E">
              <w:rPr>
                <w:rFonts w:eastAsia="Calibri" w:cs="Times New Roman"/>
                <w:b/>
              </w:rPr>
              <w:t>Времето на Марин:</w:t>
            </w:r>
            <w:r>
              <w:rPr>
                <w:rFonts w:eastAsia="Calibri" w:cs="Times New Roman"/>
              </w:rPr>
              <w:t xml:space="preserve"> (1200 / 100) * 10 – 25 = 95 секунди</w:t>
            </w:r>
          </w:p>
          <w:p w14:paraId="59469051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 w:rsidRPr="0087527E">
              <w:rPr>
                <w:rFonts w:eastAsia="Calibri" w:cs="Times New Roman"/>
                <w:b/>
              </w:rPr>
              <w:t>Контролно време:</w:t>
            </w:r>
            <w:r>
              <w:rPr>
                <w:rFonts w:eastAsia="Calibri" w:cs="Times New Roman"/>
              </w:rPr>
              <w:t xml:space="preserve"> 132 сек., времето на Марин -95 сек.</w:t>
            </w:r>
          </w:p>
          <w:p w14:paraId="031B5B0E" w14:textId="77777777" w:rsidR="00AB253F" w:rsidRPr="005F33F3" w:rsidRDefault="00AB253F" w:rsidP="00AB253F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95 &lt;= 132 -&gt; Марин взима квота.</w:t>
            </w:r>
          </w:p>
        </w:tc>
      </w:tr>
      <w:tr w:rsidR="00AB253F" w:rsidRPr="00B57630" w14:paraId="5A898053" w14:textId="77777777" w:rsidTr="00AB253F">
        <w:tc>
          <w:tcPr>
            <w:tcW w:w="1475" w:type="dxa"/>
            <w:shd w:val="clear" w:color="auto" w:fill="D9D9D9" w:themeFill="background1" w:themeFillShade="D9"/>
          </w:tcPr>
          <w:p w14:paraId="2AA78727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85" w:type="dxa"/>
            <w:shd w:val="clear" w:color="auto" w:fill="D9D9D9" w:themeFill="background1" w:themeFillShade="D9"/>
          </w:tcPr>
          <w:p w14:paraId="77F89A3D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7200" w:type="dxa"/>
            <w:shd w:val="clear" w:color="auto" w:fill="D9D9D9" w:themeFill="background1" w:themeFillShade="D9"/>
          </w:tcPr>
          <w:p w14:paraId="17420369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AB253F" w:rsidRPr="00453B48" w14:paraId="5E7A7440" w14:textId="77777777" w:rsidTr="00AB253F">
        <w:trPr>
          <w:trHeight w:val="2363"/>
        </w:trPr>
        <w:tc>
          <w:tcPr>
            <w:tcW w:w="1475" w:type="dxa"/>
          </w:tcPr>
          <w:p w14:paraId="680CDE4B" w14:textId="77777777" w:rsidR="00AB253F" w:rsidRPr="0087527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en-US"/>
              </w:rPr>
              <w:t>([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87527E">
              <w:rPr>
                <w:rFonts w:ascii="Consolas" w:eastAsia="Calibri" w:hAnsi="Consolas" w:cs="Consolas"/>
              </w:rPr>
              <w:t>1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50B8E3E6" w14:textId="77777777" w:rsidR="00AB253F" w:rsidRPr="0087527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87527E">
              <w:rPr>
                <w:rFonts w:ascii="Consolas" w:eastAsia="Calibri" w:hAnsi="Consolas" w:cs="Consolas"/>
              </w:rPr>
              <w:t>20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600BC3AC" w14:textId="77777777" w:rsidR="00AB253F" w:rsidRPr="0087527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87527E">
              <w:rPr>
                <w:rFonts w:ascii="Consolas" w:eastAsia="Calibri" w:hAnsi="Consolas" w:cs="Consolas"/>
              </w:rPr>
              <w:t>1546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3E5E8483" w14:textId="77777777" w:rsidR="00AB253F" w:rsidRPr="00371EB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87527E">
              <w:rPr>
                <w:rFonts w:ascii="Consolas" w:eastAsia="Calibri" w:hAnsi="Consolas" w:cs="Consolas"/>
              </w:rPr>
              <w:t>12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])</w:t>
            </w:r>
          </w:p>
        </w:tc>
        <w:tc>
          <w:tcPr>
            <w:tcW w:w="2485" w:type="dxa"/>
          </w:tcPr>
          <w:p w14:paraId="4B0E6610" w14:textId="77777777" w:rsidR="00AB253F" w:rsidRPr="00957669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6C7FBF9C">
              <w:rPr>
                <w:rFonts w:ascii="Consolas" w:eastAsia="Consolas" w:hAnsi="Consolas" w:cs="Consolas"/>
              </w:rPr>
              <w:t xml:space="preserve">No, Marin failed! He was </w:t>
            </w:r>
            <w:r w:rsidRPr="6C7FBF9C">
              <w:rPr>
                <w:rFonts w:ascii="Consolas" w:eastAsia="Consolas" w:hAnsi="Consolas" w:cs="Consolas"/>
                <w:lang w:val="bg"/>
              </w:rPr>
              <w:t>73.</w:t>
            </w:r>
            <w:r w:rsidRPr="6C7FBF9C">
              <w:rPr>
                <w:rFonts w:ascii="Consolas" w:eastAsia="Consolas" w:hAnsi="Consolas" w:cs="Consolas"/>
              </w:rPr>
              <w:t>312 second slower.</w:t>
            </w:r>
          </w:p>
        </w:tc>
        <w:tc>
          <w:tcPr>
            <w:tcW w:w="7200" w:type="dxa"/>
          </w:tcPr>
          <w:p w14:paraId="026E50CD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b/>
                <w:bCs/>
                <w:lang w:val="bg"/>
              </w:rPr>
              <w:t xml:space="preserve">Изчисляване на контролата в секунди: </w:t>
            </w:r>
            <w:r w:rsidRPr="6C7FBF9C">
              <w:rPr>
                <w:rFonts w:ascii="Calibri" w:eastAsia="Calibri" w:hAnsi="Calibri" w:cs="Calibri"/>
                <w:lang w:val="bg"/>
              </w:rPr>
              <w:t>1 * 60 + 20 =&gt; 80 секунди</w:t>
            </w:r>
          </w:p>
          <w:p w14:paraId="5D1E8BE8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2D398B17">
              <w:rPr>
                <w:rFonts w:ascii="Calibri" w:eastAsia="Calibri" w:hAnsi="Calibri" w:cs="Calibri"/>
                <w:b/>
                <w:bCs/>
                <w:lang w:val="bg"/>
              </w:rPr>
              <w:t>Изчисляване, колко пъти времето ще намалее:</w:t>
            </w:r>
            <w:r w:rsidRPr="2D398B17">
              <w:rPr>
                <w:rFonts w:ascii="Calibri" w:eastAsia="Calibri" w:hAnsi="Calibri" w:cs="Calibri"/>
                <w:lang w:val="bg"/>
              </w:rPr>
              <w:t xml:space="preserve"> 1546 / 120 = 12.883..</w:t>
            </w:r>
          </w:p>
          <w:p w14:paraId="77EA2F67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b/>
                <w:bCs/>
                <w:lang w:val="bg"/>
              </w:rPr>
              <w:t>Общо намалено време:</w:t>
            </w:r>
            <w:r w:rsidRPr="6C7FBF9C">
              <w:rPr>
                <w:rFonts w:ascii="Calibri" w:eastAsia="Calibri" w:hAnsi="Calibri" w:cs="Calibri"/>
                <w:lang w:val="bg"/>
              </w:rPr>
              <w:t xml:space="preserve"> 12.883.. * 2.5 = 32.208.. секунди</w:t>
            </w:r>
          </w:p>
          <w:p w14:paraId="6E297761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b/>
                <w:bCs/>
                <w:lang w:val="bg"/>
              </w:rPr>
              <w:t>Времето на Марин:</w:t>
            </w:r>
            <w:r w:rsidRPr="6C7FBF9C">
              <w:rPr>
                <w:rFonts w:ascii="Calibri" w:eastAsia="Calibri" w:hAnsi="Calibri" w:cs="Calibri"/>
                <w:lang w:val="bg"/>
              </w:rPr>
              <w:t xml:space="preserve"> (1546 / 100) * 12 – 32.208... = 153.311.. секунди</w:t>
            </w:r>
          </w:p>
          <w:p w14:paraId="47D5B2E8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b/>
                <w:bCs/>
                <w:lang w:val="bg"/>
              </w:rPr>
              <w:t>Контролно време:</w:t>
            </w:r>
            <w:r w:rsidRPr="6C7FBF9C">
              <w:rPr>
                <w:rFonts w:ascii="Calibri" w:eastAsia="Calibri" w:hAnsi="Calibri" w:cs="Calibri"/>
                <w:lang w:val="bg"/>
              </w:rPr>
              <w:t xml:space="preserve"> 80 секунди</w:t>
            </w:r>
          </w:p>
          <w:p w14:paraId="6C3D530F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lang w:val="bg"/>
              </w:rPr>
              <w:t>153.31</w:t>
            </w:r>
            <w:r w:rsidRPr="6C7FBF9C">
              <w:rPr>
                <w:rFonts w:ascii="Calibri" w:eastAsia="Calibri" w:hAnsi="Calibri" w:cs="Calibri"/>
              </w:rPr>
              <w:t>2 &gt;</w:t>
            </w:r>
            <w:r w:rsidRPr="6C7FBF9C">
              <w:rPr>
                <w:rFonts w:ascii="Calibri" w:eastAsia="Calibri" w:hAnsi="Calibri" w:cs="Calibri"/>
                <w:lang w:val="bg"/>
              </w:rPr>
              <w:t xml:space="preserve"> 80 -&gt;  Марин не взима квота.</w:t>
            </w:r>
          </w:p>
          <w:p w14:paraId="07A84C0E" w14:textId="77777777" w:rsidR="00AB253F" w:rsidRPr="00015F8F" w:rsidRDefault="00AB253F" w:rsidP="00AB253F">
            <w:pPr>
              <w:spacing w:before="40" w:after="40"/>
              <w:rPr>
                <w:rFonts w:ascii="Consolas" w:eastAsia="Calibri" w:hAnsi="Consolas" w:cs="Times New Roman"/>
                <w:b/>
              </w:rPr>
            </w:pPr>
            <w:r w:rsidRPr="6C7FBF9C">
              <w:rPr>
                <w:rFonts w:ascii="Calibri" w:eastAsia="Calibri" w:hAnsi="Calibri" w:cs="Calibri"/>
              </w:rPr>
              <w:t xml:space="preserve">153.312 - 80 = 73.312 </w:t>
            </w:r>
            <w:r w:rsidRPr="6C7FBF9C">
              <w:rPr>
                <w:rFonts w:ascii="Calibri" w:eastAsia="Calibri" w:hAnsi="Calibri" w:cs="Calibri"/>
                <w:lang w:val="bg"/>
              </w:rPr>
              <w:t>секунди не достигат на Марин</w:t>
            </w:r>
          </w:p>
        </w:tc>
      </w:tr>
    </w:tbl>
    <w:p w14:paraId="1ACA99D0" w14:textId="77777777" w:rsidR="00AB253F" w:rsidRDefault="00AB253F" w:rsidP="00597DD1">
      <w:pPr>
        <w:rPr>
          <w:lang w:val="ru-RU"/>
        </w:rPr>
      </w:pPr>
    </w:p>
    <w:p w14:paraId="697B7CE1" w14:textId="77777777" w:rsidR="00AB253F" w:rsidRDefault="00AB253F" w:rsidP="00AB253F">
      <w:pPr>
        <w:pStyle w:val="Heading2"/>
        <w:numPr>
          <w:ilvl w:val="0"/>
          <w:numId w:val="0"/>
        </w:numPr>
        <w:spacing w:before="40"/>
        <w:ind w:hanging="360"/>
      </w:pPr>
      <w:r w:rsidRPr="00AB253F">
        <w:rPr>
          <w:lang w:val="ru-RU"/>
        </w:rPr>
        <w:t xml:space="preserve">    </w:t>
      </w:r>
      <w:r>
        <w:t>Задача 3. Боядисване на яйца</w:t>
      </w:r>
    </w:p>
    <w:p w14:paraId="4172A60B" w14:textId="77777777" w:rsidR="00AB253F" w:rsidRPr="00AB253F" w:rsidRDefault="00AB253F" w:rsidP="00AB253F">
      <w:pPr>
        <w:rPr>
          <w:bCs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8248D2">
        <w:rPr>
          <w:b/>
          <w:bCs/>
          <w:lang w:val="ru-RU"/>
        </w:rPr>
        <w:t>:</w:t>
      </w:r>
      <w:r>
        <w:rPr>
          <w:b/>
          <w:bCs/>
        </w:rPr>
        <w:t xml:space="preserve"> </w:t>
      </w:r>
      <w:hyperlink r:id="rId11" w:anchor="5" w:history="1">
        <w:r w:rsidRPr="00AB253F">
          <w:rPr>
            <w:rStyle w:val="Hyperlink"/>
            <w:bCs/>
          </w:rPr>
          <w:t>https://judge.softuni.bg/Contests/Practice/Index/1637#5</w:t>
        </w:r>
      </w:hyperlink>
    </w:p>
    <w:p w14:paraId="6658D9D2" w14:textId="77777777" w:rsidR="00AB253F" w:rsidRDefault="00AB253F" w:rsidP="00AB253F">
      <w:pPr>
        <w:spacing w:before="40" w:after="80"/>
      </w:pPr>
      <w:r>
        <w:t>С наближаването на</w:t>
      </w:r>
      <w:r>
        <w:rPr>
          <w:b/>
        </w:rPr>
        <w:t xml:space="preserve"> Великденските празници</w:t>
      </w:r>
      <w:r>
        <w:t xml:space="preserve">, цех за боядисване на яйца, започва да боядисва различни размери яйца, които след това продава на партиди. В таблицата са показани </w:t>
      </w:r>
      <w:r>
        <w:rPr>
          <w:b/>
        </w:rPr>
        <w:t xml:space="preserve">размерите на яйцата, различните бои </w:t>
      </w:r>
      <w:r>
        <w:t xml:space="preserve">и </w:t>
      </w:r>
      <w:r w:rsidRPr="002F6B6D">
        <w:rPr>
          <w:b/>
        </w:rPr>
        <w:t>каква е цената з</w:t>
      </w:r>
      <w:r>
        <w:rPr>
          <w:b/>
        </w:rPr>
        <w:t>а продажба на една партида яйца</w:t>
      </w:r>
      <w:r w:rsidRPr="002F6B6D">
        <w:rPr>
          <w:b/>
        </w:rPr>
        <w:t>,</w:t>
      </w:r>
      <w:r>
        <w:rPr>
          <w:b/>
        </w:rPr>
        <w:t xml:space="preserve"> зависеща от размерите и цвета боя</w:t>
      </w:r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7"/>
        <w:gridCol w:w="2341"/>
        <w:gridCol w:w="2321"/>
        <w:gridCol w:w="2331"/>
      </w:tblGrid>
      <w:tr w:rsidR="00AB253F" w14:paraId="4062C6FD" w14:textId="77777777" w:rsidTr="00AB253F">
        <w:tc>
          <w:tcPr>
            <w:tcW w:w="2607" w:type="dxa"/>
            <w:shd w:val="clear" w:color="auto" w:fill="D9D9D9" w:themeFill="background1" w:themeFillShade="D9"/>
          </w:tcPr>
          <w:p w14:paraId="79A947B8" w14:textId="77777777" w:rsidR="00AB253F" w:rsidRPr="000157F4" w:rsidRDefault="00AB253F" w:rsidP="00AB253F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2606" w:type="dxa"/>
            <w:shd w:val="clear" w:color="auto" w:fill="D9D9D9" w:themeFill="background1" w:themeFillShade="D9"/>
          </w:tcPr>
          <w:p w14:paraId="6E315667" w14:textId="77777777" w:rsidR="00AB253F" w:rsidRPr="00C843E3" w:rsidRDefault="00AB253F" w:rsidP="00AB253F">
            <w:pPr>
              <w:spacing w:before="40" w:after="40"/>
              <w:jc w:val="center"/>
              <w:rPr>
                <w:b/>
                <w:bCs/>
              </w:rPr>
            </w:pPr>
            <w:r w:rsidRPr="09ACD25B">
              <w:rPr>
                <w:b/>
                <w:bCs/>
              </w:rPr>
              <w:t>Червено (Red)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75CC914B" w14:textId="77777777" w:rsidR="00AB253F" w:rsidRPr="00953851" w:rsidRDefault="00AB253F" w:rsidP="00AB253F">
            <w:pPr>
              <w:spacing w:before="40" w:after="40"/>
              <w:jc w:val="center"/>
              <w:rPr>
                <w:b/>
                <w:bCs/>
              </w:rPr>
            </w:pPr>
            <w:r w:rsidRPr="09ACD25B">
              <w:rPr>
                <w:b/>
                <w:bCs/>
              </w:rPr>
              <w:t>Зелено (Green)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43EEEF65" w14:textId="77777777" w:rsidR="00AB253F" w:rsidRPr="00953851" w:rsidRDefault="00AB253F" w:rsidP="00AB253F">
            <w:pPr>
              <w:spacing w:before="40" w:after="40"/>
              <w:jc w:val="center"/>
              <w:rPr>
                <w:b/>
                <w:bCs/>
              </w:rPr>
            </w:pPr>
            <w:r w:rsidRPr="09ACD25B">
              <w:rPr>
                <w:b/>
                <w:bCs/>
              </w:rPr>
              <w:t>Жълто (Yellow)</w:t>
            </w:r>
          </w:p>
        </w:tc>
      </w:tr>
      <w:tr w:rsidR="00AB253F" w14:paraId="62242A93" w14:textId="77777777" w:rsidTr="00AB253F">
        <w:tc>
          <w:tcPr>
            <w:tcW w:w="2607" w:type="dxa"/>
            <w:vAlign w:val="center"/>
          </w:tcPr>
          <w:p w14:paraId="2878B4D3" w14:textId="77777777" w:rsidR="00AB253F" w:rsidRPr="00953851" w:rsidRDefault="00AB253F" w:rsidP="00AB253F">
            <w:pPr>
              <w:spacing w:before="40" w:after="40"/>
              <w:jc w:val="center"/>
              <w:rPr>
                <w:b/>
                <w:bCs/>
              </w:rPr>
            </w:pPr>
            <w:r w:rsidRPr="09ACD25B">
              <w:rPr>
                <w:b/>
                <w:bCs/>
              </w:rPr>
              <w:t>Големи (Large)</w:t>
            </w:r>
          </w:p>
        </w:tc>
        <w:tc>
          <w:tcPr>
            <w:tcW w:w="2606" w:type="dxa"/>
          </w:tcPr>
          <w:p w14:paraId="39BDBF1F" w14:textId="77777777" w:rsidR="00AB253F" w:rsidRPr="000157F4" w:rsidRDefault="00AB253F" w:rsidP="00AB253F">
            <w:pPr>
              <w:spacing w:before="40" w:after="40"/>
              <w:jc w:val="center"/>
            </w:pPr>
            <w:r>
              <w:t>16 лв.</w:t>
            </w:r>
          </w:p>
        </w:tc>
        <w:tc>
          <w:tcPr>
            <w:tcW w:w="2606" w:type="dxa"/>
          </w:tcPr>
          <w:p w14:paraId="3F59D224" w14:textId="77777777" w:rsidR="00AB253F" w:rsidRPr="000157F4" w:rsidRDefault="00AB253F" w:rsidP="00AB253F">
            <w:pPr>
              <w:spacing w:before="40" w:after="40"/>
              <w:jc w:val="center"/>
            </w:pPr>
            <w:r>
              <w:t>12 лв.</w:t>
            </w:r>
          </w:p>
        </w:tc>
        <w:tc>
          <w:tcPr>
            <w:tcW w:w="2606" w:type="dxa"/>
          </w:tcPr>
          <w:p w14:paraId="73DF8CA9" w14:textId="77777777" w:rsidR="00AB253F" w:rsidRPr="000157F4" w:rsidRDefault="00AB253F" w:rsidP="00AB253F">
            <w:pPr>
              <w:spacing w:before="40" w:after="40"/>
              <w:jc w:val="center"/>
            </w:pPr>
            <w:r>
              <w:t>9 лв.</w:t>
            </w:r>
          </w:p>
        </w:tc>
      </w:tr>
      <w:tr w:rsidR="00AB253F" w14:paraId="0C0ADEEC" w14:textId="77777777" w:rsidTr="00AB253F">
        <w:tc>
          <w:tcPr>
            <w:tcW w:w="2607" w:type="dxa"/>
            <w:vAlign w:val="center"/>
          </w:tcPr>
          <w:p w14:paraId="20823AEC" w14:textId="77777777" w:rsidR="00AB253F" w:rsidRPr="00953851" w:rsidRDefault="00AB253F" w:rsidP="00AB253F">
            <w:pPr>
              <w:spacing w:before="40" w:after="40"/>
              <w:jc w:val="center"/>
              <w:rPr>
                <w:b/>
                <w:bCs/>
              </w:rPr>
            </w:pPr>
            <w:r w:rsidRPr="09ACD25B">
              <w:rPr>
                <w:b/>
                <w:bCs/>
              </w:rPr>
              <w:t>Средни (Medium)</w:t>
            </w:r>
          </w:p>
        </w:tc>
        <w:tc>
          <w:tcPr>
            <w:tcW w:w="2606" w:type="dxa"/>
          </w:tcPr>
          <w:p w14:paraId="3F1B2A54" w14:textId="77777777" w:rsidR="00AB253F" w:rsidRPr="000157F4" w:rsidRDefault="00AB253F" w:rsidP="00AB253F">
            <w:pPr>
              <w:spacing w:before="40" w:after="40"/>
              <w:jc w:val="center"/>
            </w:pPr>
            <w:r>
              <w:t>13 лв.</w:t>
            </w:r>
          </w:p>
        </w:tc>
        <w:tc>
          <w:tcPr>
            <w:tcW w:w="2606" w:type="dxa"/>
          </w:tcPr>
          <w:p w14:paraId="1033B402" w14:textId="77777777" w:rsidR="00AB253F" w:rsidRPr="000157F4" w:rsidRDefault="00AB253F" w:rsidP="00AB253F">
            <w:pPr>
              <w:spacing w:before="40" w:after="40"/>
              <w:jc w:val="center"/>
            </w:pPr>
            <w:r>
              <w:t>9 лв.</w:t>
            </w:r>
          </w:p>
        </w:tc>
        <w:tc>
          <w:tcPr>
            <w:tcW w:w="2606" w:type="dxa"/>
          </w:tcPr>
          <w:p w14:paraId="2A8D5BE3" w14:textId="77777777" w:rsidR="00AB253F" w:rsidRPr="000157F4" w:rsidRDefault="00AB253F" w:rsidP="00AB253F">
            <w:pPr>
              <w:spacing w:before="40" w:after="40"/>
              <w:jc w:val="center"/>
            </w:pPr>
            <w:r>
              <w:t>7 лв.</w:t>
            </w:r>
          </w:p>
        </w:tc>
      </w:tr>
      <w:tr w:rsidR="00AB253F" w14:paraId="5610C02E" w14:textId="77777777" w:rsidTr="00AB253F">
        <w:tc>
          <w:tcPr>
            <w:tcW w:w="2607" w:type="dxa"/>
            <w:vAlign w:val="center"/>
          </w:tcPr>
          <w:p w14:paraId="1816B3D7" w14:textId="77777777" w:rsidR="00AB253F" w:rsidRPr="00953851" w:rsidRDefault="00AB253F" w:rsidP="00AB253F">
            <w:pPr>
              <w:spacing w:before="40" w:after="40"/>
              <w:jc w:val="center"/>
              <w:rPr>
                <w:b/>
                <w:bCs/>
              </w:rPr>
            </w:pPr>
            <w:r w:rsidRPr="09ACD25B">
              <w:rPr>
                <w:b/>
                <w:bCs/>
              </w:rPr>
              <w:t>Малки (Small)</w:t>
            </w:r>
          </w:p>
        </w:tc>
        <w:tc>
          <w:tcPr>
            <w:tcW w:w="2606" w:type="dxa"/>
          </w:tcPr>
          <w:p w14:paraId="39FE0A1C" w14:textId="77777777" w:rsidR="00AB253F" w:rsidRPr="000157F4" w:rsidRDefault="00AB253F" w:rsidP="00AB253F">
            <w:pPr>
              <w:spacing w:before="40" w:after="40"/>
              <w:jc w:val="center"/>
            </w:pPr>
            <w:r>
              <w:t>9 лв.</w:t>
            </w:r>
          </w:p>
        </w:tc>
        <w:tc>
          <w:tcPr>
            <w:tcW w:w="2606" w:type="dxa"/>
          </w:tcPr>
          <w:p w14:paraId="61D6A731" w14:textId="77777777" w:rsidR="00AB253F" w:rsidRPr="000157F4" w:rsidRDefault="00AB253F" w:rsidP="00AB253F">
            <w:pPr>
              <w:spacing w:before="40" w:after="40"/>
              <w:jc w:val="center"/>
            </w:pPr>
            <w:r>
              <w:t>8 лв.</w:t>
            </w:r>
          </w:p>
        </w:tc>
        <w:tc>
          <w:tcPr>
            <w:tcW w:w="2606" w:type="dxa"/>
          </w:tcPr>
          <w:p w14:paraId="02D8E689" w14:textId="77777777" w:rsidR="00AB253F" w:rsidRPr="000157F4" w:rsidRDefault="00AB253F" w:rsidP="00AB253F">
            <w:pPr>
              <w:spacing w:before="40" w:after="40"/>
              <w:jc w:val="center"/>
            </w:pPr>
            <w:r>
              <w:t>5 лв.</w:t>
            </w:r>
          </w:p>
        </w:tc>
      </w:tr>
    </w:tbl>
    <w:p w14:paraId="5BA97735" w14:textId="77777777" w:rsidR="00AB253F" w:rsidRPr="001F6AE1" w:rsidRDefault="00AB253F" w:rsidP="00AB253F">
      <w:pPr>
        <w:spacing w:before="160" w:after="40"/>
      </w:pPr>
      <w:r>
        <w:t xml:space="preserve">Напишете програма, която </w:t>
      </w:r>
      <w:r w:rsidRPr="00676907">
        <w:rPr>
          <w:b/>
        </w:rPr>
        <w:t>изчислява</w:t>
      </w:r>
      <w:r>
        <w:rPr>
          <w:b/>
        </w:rPr>
        <w:t xml:space="preserve"> какви ще са приходите на цеха от продажбите, като знаете размера на яйцата и техният цвят. С 35% от крайната цена ще бъдат покрити производствени разходи.</w:t>
      </w:r>
    </w:p>
    <w:p w14:paraId="0F4F1C93" w14:textId="77777777" w:rsidR="00AB253F" w:rsidRDefault="00AB253F" w:rsidP="00AB253F">
      <w:pPr>
        <w:pStyle w:val="Heading3"/>
        <w:spacing w:before="40"/>
        <w:jc w:val="both"/>
      </w:pPr>
      <w:r w:rsidRPr="00B57630">
        <w:t>Вход</w:t>
      </w:r>
    </w:p>
    <w:p w14:paraId="6907F197" w14:textId="77777777" w:rsidR="00AB253F" w:rsidRPr="00ED5A44" w:rsidRDefault="00AB253F" w:rsidP="00AB253F">
      <w:pPr>
        <w:spacing w:before="40" w:after="40"/>
        <w:jc w:val="both"/>
      </w:pPr>
      <w:r w:rsidRPr="00ED5A44">
        <w:t xml:space="preserve">Входът се чете от конзолата и се състои от </w:t>
      </w:r>
      <w:r>
        <w:rPr>
          <w:b/>
        </w:rPr>
        <w:t xml:space="preserve">три </w:t>
      </w:r>
      <w:r w:rsidRPr="00222A98">
        <w:rPr>
          <w:b/>
        </w:rPr>
        <w:t>реда</w:t>
      </w:r>
      <w:r w:rsidRPr="00ED5A44">
        <w:t>:</w:t>
      </w:r>
    </w:p>
    <w:p w14:paraId="70CC24EA" w14:textId="77777777" w:rsidR="00AB253F" w:rsidRPr="00ED5A44" w:rsidRDefault="00AB253F" w:rsidP="003F3E0F">
      <w:pPr>
        <w:pStyle w:val="ListParagraph"/>
        <w:numPr>
          <w:ilvl w:val="0"/>
          <w:numId w:val="3"/>
        </w:numPr>
        <w:spacing w:before="40" w:after="40"/>
        <w:jc w:val="both"/>
      </w:pPr>
      <w:r w:rsidRPr="384F28EC">
        <w:rPr>
          <w:b/>
          <w:bCs/>
        </w:rPr>
        <w:lastRenderedPageBreak/>
        <w:t xml:space="preserve">Първи ред </w:t>
      </w:r>
      <w:r w:rsidRPr="384F28EC">
        <w:t xml:space="preserve">– </w:t>
      </w:r>
      <w:r w:rsidRPr="384F28EC">
        <w:rPr>
          <w:b/>
          <w:bCs/>
        </w:rPr>
        <w:t xml:space="preserve">размер на яйцата </w:t>
      </w:r>
      <w:r w:rsidRPr="384F28EC">
        <w:t xml:space="preserve">– </w:t>
      </w:r>
      <w:r w:rsidRPr="384F28EC">
        <w:rPr>
          <w:b/>
          <w:bCs/>
        </w:rPr>
        <w:t xml:space="preserve">текст с възможности </w:t>
      </w:r>
      <w:r w:rsidRPr="384F28EC">
        <w:rPr>
          <w:rFonts w:ascii="Consolas" w:hAnsi="Consolas"/>
        </w:rPr>
        <w:t>"</w:t>
      </w:r>
      <w:r w:rsidRPr="384F28EC">
        <w:rPr>
          <w:rFonts w:ascii="Consolas" w:hAnsi="Consolas"/>
          <w:b/>
          <w:bCs/>
        </w:rPr>
        <w:t>Large</w:t>
      </w:r>
      <w:r w:rsidRPr="384F28EC">
        <w:rPr>
          <w:rFonts w:ascii="Consolas" w:hAnsi="Consolas"/>
        </w:rPr>
        <w:t>"</w:t>
      </w:r>
      <w:r w:rsidRPr="384F28EC">
        <w:rPr>
          <w:rFonts w:ascii="Consolas" w:hAnsi="Consolas"/>
          <w:b/>
          <w:bCs/>
        </w:rPr>
        <w:t xml:space="preserve">, </w:t>
      </w:r>
      <w:r w:rsidRPr="384F28EC">
        <w:rPr>
          <w:rFonts w:ascii="Consolas" w:hAnsi="Consolas"/>
        </w:rPr>
        <w:t>"</w:t>
      </w:r>
      <w:r w:rsidRPr="384F28EC">
        <w:rPr>
          <w:rFonts w:ascii="Consolas" w:hAnsi="Consolas"/>
          <w:b/>
          <w:bCs/>
        </w:rPr>
        <w:t>Medium</w:t>
      </w:r>
      <w:r w:rsidRPr="384F28EC">
        <w:rPr>
          <w:rFonts w:ascii="Consolas" w:hAnsi="Consolas"/>
        </w:rPr>
        <w:t xml:space="preserve">" </w:t>
      </w:r>
      <w:r w:rsidRPr="384F28EC">
        <w:rPr>
          <w:rFonts w:ascii="Consolas" w:hAnsi="Consolas"/>
          <w:b/>
          <w:bCs/>
        </w:rPr>
        <w:t>или</w:t>
      </w:r>
      <w:r w:rsidRPr="384F28EC">
        <w:rPr>
          <w:rFonts w:ascii="Consolas" w:hAnsi="Consolas"/>
        </w:rPr>
        <w:t xml:space="preserve"> "</w:t>
      </w:r>
      <w:r w:rsidRPr="384F28EC">
        <w:rPr>
          <w:rFonts w:ascii="Consolas" w:hAnsi="Consolas"/>
          <w:b/>
          <w:bCs/>
        </w:rPr>
        <w:t>Small</w:t>
      </w:r>
      <w:r w:rsidRPr="384F28EC">
        <w:rPr>
          <w:rFonts w:ascii="Consolas" w:hAnsi="Consolas"/>
        </w:rPr>
        <w:t>"</w:t>
      </w:r>
    </w:p>
    <w:p w14:paraId="62B116E6" w14:textId="77777777" w:rsidR="00AB253F" w:rsidRPr="00AC37AB" w:rsidRDefault="00AB253F" w:rsidP="003F3E0F">
      <w:pPr>
        <w:pStyle w:val="ListParagraph"/>
        <w:numPr>
          <w:ilvl w:val="0"/>
          <w:numId w:val="3"/>
        </w:numPr>
        <w:spacing w:before="40" w:after="40"/>
        <w:jc w:val="both"/>
      </w:pPr>
      <w:r w:rsidRPr="384F28EC">
        <w:rPr>
          <w:rFonts w:eastAsiaTheme="minorEastAsia"/>
          <w:b/>
          <w:bCs/>
        </w:rPr>
        <w:t xml:space="preserve">Втори ред </w:t>
      </w:r>
      <w:r w:rsidRPr="384F28EC">
        <w:rPr>
          <w:rFonts w:eastAsiaTheme="minorEastAsia"/>
        </w:rPr>
        <w:t>–</w:t>
      </w:r>
      <w:r w:rsidRPr="384F28EC">
        <w:rPr>
          <w:rFonts w:eastAsiaTheme="minorEastAsia"/>
          <w:b/>
          <w:bCs/>
        </w:rPr>
        <w:t xml:space="preserve"> цвят на яйцата </w:t>
      </w:r>
      <w:r w:rsidRPr="384F28EC">
        <w:rPr>
          <w:rFonts w:eastAsiaTheme="minorEastAsia"/>
        </w:rPr>
        <w:t>–</w:t>
      </w:r>
      <w:r w:rsidRPr="384F28EC">
        <w:rPr>
          <w:rFonts w:eastAsiaTheme="minorEastAsia"/>
          <w:b/>
          <w:bCs/>
        </w:rPr>
        <w:t xml:space="preserve"> текст  с възможности </w:t>
      </w:r>
      <w:r w:rsidRPr="384F28EC">
        <w:rPr>
          <w:rFonts w:ascii="Consolas" w:hAnsi="Consolas"/>
        </w:rPr>
        <w:t>"</w:t>
      </w:r>
      <w:r w:rsidRPr="384F28EC">
        <w:rPr>
          <w:rFonts w:ascii="Consolas" w:hAnsi="Consolas"/>
          <w:b/>
          <w:bCs/>
        </w:rPr>
        <w:t>Red</w:t>
      </w:r>
      <w:r w:rsidRPr="384F28EC">
        <w:rPr>
          <w:rFonts w:ascii="Consolas" w:hAnsi="Consolas"/>
        </w:rPr>
        <w:t>",</w:t>
      </w:r>
      <w:r w:rsidRPr="384F28EC">
        <w:rPr>
          <w:rFonts w:ascii="Consolas" w:eastAsiaTheme="minorEastAsia" w:hAnsi="Consolas"/>
        </w:rPr>
        <w:t xml:space="preserve"> </w:t>
      </w:r>
      <w:r w:rsidRPr="384F28EC">
        <w:rPr>
          <w:rFonts w:ascii="Consolas" w:hAnsi="Consolas"/>
        </w:rPr>
        <w:t>"</w:t>
      </w:r>
      <w:r w:rsidRPr="384F28EC">
        <w:rPr>
          <w:rFonts w:ascii="Consolas" w:hAnsi="Consolas"/>
          <w:b/>
          <w:bCs/>
        </w:rPr>
        <w:t>Green</w:t>
      </w:r>
      <w:r w:rsidRPr="384F28EC">
        <w:rPr>
          <w:rFonts w:ascii="Consolas" w:hAnsi="Consolas"/>
        </w:rPr>
        <w:t xml:space="preserve">" </w:t>
      </w:r>
      <w:r w:rsidRPr="384F28EC">
        <w:rPr>
          <w:rFonts w:ascii="Consolas" w:hAnsi="Consolas"/>
          <w:b/>
          <w:bCs/>
        </w:rPr>
        <w:t>или</w:t>
      </w:r>
      <w:r w:rsidRPr="384F28EC">
        <w:rPr>
          <w:rFonts w:ascii="Consolas" w:hAnsi="Consolas"/>
        </w:rPr>
        <w:t xml:space="preserve"> "</w:t>
      </w:r>
      <w:r w:rsidRPr="384F28EC">
        <w:rPr>
          <w:rFonts w:ascii="Consolas" w:hAnsi="Consolas"/>
          <w:b/>
          <w:bCs/>
        </w:rPr>
        <w:t>Yellow</w:t>
      </w:r>
      <w:r w:rsidRPr="384F28EC">
        <w:rPr>
          <w:rFonts w:ascii="Consolas" w:hAnsi="Consolas"/>
        </w:rPr>
        <w:t>"</w:t>
      </w:r>
    </w:p>
    <w:p w14:paraId="3EC852FE" w14:textId="77777777" w:rsidR="00AB253F" w:rsidRPr="001E7C9E" w:rsidRDefault="00AB253F" w:rsidP="003F3E0F">
      <w:pPr>
        <w:pStyle w:val="ListParagraph"/>
        <w:numPr>
          <w:ilvl w:val="0"/>
          <w:numId w:val="3"/>
        </w:numPr>
        <w:spacing w:before="40" w:after="40"/>
        <w:jc w:val="both"/>
        <w:rPr>
          <w:b/>
          <w:bCs/>
        </w:rPr>
      </w:pPr>
      <w:r w:rsidRPr="09ACD25B">
        <w:rPr>
          <w:rFonts w:eastAsiaTheme="minorEastAsia"/>
          <w:b/>
          <w:bCs/>
        </w:rPr>
        <w:t xml:space="preserve">Трети ред </w:t>
      </w:r>
      <w:r w:rsidRPr="09ACD25B">
        <w:rPr>
          <w:rFonts w:eastAsiaTheme="minorEastAsia"/>
        </w:rPr>
        <w:t>–</w:t>
      </w:r>
      <w:r w:rsidRPr="09ACD25B">
        <w:rPr>
          <w:rFonts w:eastAsiaTheme="minorEastAsia"/>
          <w:b/>
          <w:bCs/>
        </w:rPr>
        <w:t xml:space="preserve"> брой партиди – цяло число в интервала [1… 350]</w:t>
      </w:r>
    </w:p>
    <w:p w14:paraId="2624A128" w14:textId="77777777" w:rsidR="00AB253F" w:rsidRPr="00FC67FD" w:rsidRDefault="00AB253F" w:rsidP="00AB253F">
      <w:pPr>
        <w:pStyle w:val="Heading3"/>
        <w:spacing w:before="40"/>
        <w:jc w:val="both"/>
      </w:pPr>
      <w:r w:rsidRPr="00B57630">
        <w:t>Изход</w:t>
      </w:r>
    </w:p>
    <w:p w14:paraId="66474EED" w14:textId="77777777" w:rsidR="00AB253F" w:rsidRDefault="00AB253F" w:rsidP="00AB253F">
      <w:pPr>
        <w:spacing w:before="40" w:after="40"/>
        <w:jc w:val="both"/>
      </w:pPr>
      <w:r>
        <w:t xml:space="preserve">На конзолата трябва да се отпечата </w:t>
      </w:r>
      <w:r w:rsidRPr="002F6B6D">
        <w:rPr>
          <w:b/>
        </w:rPr>
        <w:t>един ред</w:t>
      </w:r>
      <w:r>
        <w:t>:</w:t>
      </w:r>
    </w:p>
    <w:p w14:paraId="58ABBA4E" w14:textId="77777777" w:rsidR="00AB253F" w:rsidRPr="00CF5345" w:rsidRDefault="00AB253F" w:rsidP="00AB253F">
      <w:pPr>
        <w:spacing w:before="40" w:after="40"/>
        <w:ind w:firstLine="720"/>
        <w:jc w:val="both"/>
        <w:rPr>
          <w:rFonts w:ascii="Consolas" w:hAnsi="Consolas"/>
        </w:rPr>
      </w:pPr>
      <w:r w:rsidRPr="002F6B6D">
        <w:rPr>
          <w:rFonts w:ascii="Consolas" w:hAnsi="Consolas"/>
        </w:rPr>
        <w:t>"</w:t>
      </w:r>
      <w:r w:rsidRPr="00335F50">
        <w:rPr>
          <w:rFonts w:cstheme="minorHAnsi"/>
          <w:b/>
        </w:rPr>
        <w:t>{крайната цена}</w:t>
      </w:r>
      <w:r w:rsidRPr="00335F50">
        <w:rPr>
          <w:rFonts w:ascii="Consolas" w:hAnsi="Consolas"/>
          <w:b/>
        </w:rPr>
        <w:t xml:space="preserve"> leva.</w:t>
      </w:r>
      <w:r w:rsidRPr="002F6B6D">
        <w:rPr>
          <w:rFonts w:ascii="Consolas" w:hAnsi="Consolas"/>
        </w:rPr>
        <w:t>"</w:t>
      </w:r>
    </w:p>
    <w:p w14:paraId="4F1724DE" w14:textId="77777777" w:rsidR="00AB253F" w:rsidRPr="002F6B6D" w:rsidRDefault="00AB253F" w:rsidP="00AB253F">
      <w:pPr>
        <w:spacing w:before="40" w:after="40"/>
        <w:jc w:val="both"/>
        <w:rPr>
          <w:b/>
          <w:bCs/>
        </w:rPr>
      </w:pPr>
      <w:r w:rsidRPr="09ACD25B">
        <w:rPr>
          <w:b/>
          <w:bCs/>
        </w:rPr>
        <w:t xml:space="preserve">Резултатът да се </w:t>
      </w:r>
      <w:r>
        <w:rPr>
          <w:b/>
          <w:bCs/>
        </w:rPr>
        <w:t>форматира</w:t>
      </w:r>
      <w:r w:rsidRPr="09ACD25B">
        <w:rPr>
          <w:b/>
          <w:bCs/>
        </w:rPr>
        <w:t xml:space="preserve"> до втор</w:t>
      </w:r>
      <w:r>
        <w:rPr>
          <w:b/>
          <w:bCs/>
        </w:rPr>
        <w:t>ата</w:t>
      </w:r>
      <w:r w:rsidRPr="09ACD25B">
        <w:rPr>
          <w:b/>
          <w:bCs/>
        </w:rPr>
        <w:t xml:space="preserve"> </w:t>
      </w:r>
      <w:r>
        <w:rPr>
          <w:b/>
          <w:bCs/>
        </w:rPr>
        <w:t>цифра</w:t>
      </w:r>
      <w:r w:rsidRPr="09ACD25B">
        <w:rPr>
          <w:b/>
          <w:bCs/>
        </w:rPr>
        <w:t xml:space="preserve"> след десетичния </w:t>
      </w:r>
      <w:r>
        <w:rPr>
          <w:b/>
          <w:bCs/>
        </w:rPr>
        <w:t>знак</w:t>
      </w:r>
      <w:r w:rsidRPr="09ACD25B">
        <w:rPr>
          <w:b/>
          <w:bCs/>
        </w:rPr>
        <w:t>.</w:t>
      </w:r>
    </w:p>
    <w:p w14:paraId="45EE2D05" w14:textId="77777777" w:rsidR="00AB253F" w:rsidRPr="009643E6" w:rsidRDefault="00AB253F" w:rsidP="00AB253F">
      <w:pPr>
        <w:pStyle w:val="Heading3"/>
        <w:spacing w:before="40"/>
        <w:jc w:val="both"/>
      </w:pPr>
      <w:r w:rsidRPr="00B57630">
        <w:t>Примерен вход и изход</w:t>
      </w:r>
    </w:p>
    <w:tbl>
      <w:tblPr>
        <w:tblStyle w:val="TableGrid"/>
        <w:tblW w:w="10255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70"/>
        <w:gridCol w:w="1800"/>
        <w:gridCol w:w="6385"/>
      </w:tblGrid>
      <w:tr w:rsidR="00AB253F" w:rsidRPr="00B57630" w14:paraId="705E67CF" w14:textId="77777777" w:rsidTr="00AB253F">
        <w:tc>
          <w:tcPr>
            <w:tcW w:w="2070" w:type="dxa"/>
            <w:shd w:val="clear" w:color="auto" w:fill="D9D9D9" w:themeFill="background1" w:themeFillShade="D9"/>
          </w:tcPr>
          <w:p w14:paraId="5D41E085" w14:textId="77777777" w:rsidR="00AB253F" w:rsidRPr="00B57630" w:rsidRDefault="00AB253F" w:rsidP="00AB253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34F4800" w14:textId="77777777" w:rsidR="00AB253F" w:rsidRPr="00B57630" w:rsidRDefault="00AB253F" w:rsidP="00AB253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538A013D" w14:textId="77777777" w:rsidR="00AB253F" w:rsidRPr="00FB6815" w:rsidRDefault="00AB253F" w:rsidP="00AB253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AB253F" w:rsidRPr="00660482" w14:paraId="752EC60C" w14:textId="77777777" w:rsidTr="00AB253F">
        <w:trPr>
          <w:trHeight w:val="406"/>
        </w:trPr>
        <w:tc>
          <w:tcPr>
            <w:tcW w:w="2070" w:type="dxa"/>
          </w:tcPr>
          <w:p w14:paraId="70C16A8E" w14:textId="77777777" w:rsidR="00AB253F" w:rsidRPr="00B1169F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/>
                <w:color w:val="FF0000"/>
              </w:rPr>
            </w:pPr>
            <w:r w:rsidRPr="384F28EC">
              <w:rPr>
                <w:rFonts w:ascii="Consolas" w:eastAsia="Calibri" w:hAnsi="Consolas"/>
                <w:color w:val="FF0000"/>
              </w:rPr>
              <w:t>Large</w:t>
            </w:r>
          </w:p>
          <w:p w14:paraId="4721BB41" w14:textId="77777777" w:rsidR="00AB253F" w:rsidRPr="00B1169F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theme="minorHAnsi"/>
                <w:bCs/>
                <w:color w:val="0070C0"/>
              </w:rPr>
            </w:pPr>
            <w:r w:rsidRPr="00B1169F">
              <w:rPr>
                <w:rFonts w:ascii="Consolas" w:eastAsia="Calibri" w:hAnsi="Consolas" w:cstheme="minorHAnsi"/>
                <w:bCs/>
                <w:color w:val="0070C0"/>
              </w:rPr>
              <w:t>Red</w:t>
            </w:r>
          </w:p>
          <w:p w14:paraId="74197537" w14:textId="77777777" w:rsidR="00AB253F" w:rsidRPr="00B1169F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</w:rPr>
            </w:pPr>
            <w:r w:rsidRPr="00B1169F">
              <w:rPr>
                <w:rFonts w:ascii="Consolas" w:eastAsia="Calibri" w:hAnsi="Consolas" w:cstheme="minorHAnsi"/>
                <w:bCs/>
                <w:color w:val="00B050"/>
              </w:rPr>
              <w:t>7</w:t>
            </w:r>
          </w:p>
        </w:tc>
        <w:tc>
          <w:tcPr>
            <w:tcW w:w="1800" w:type="dxa"/>
          </w:tcPr>
          <w:p w14:paraId="0FB2BF90" w14:textId="77777777" w:rsidR="00AB253F" w:rsidRPr="006C36B8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384F28EC">
              <w:rPr>
                <w:rFonts w:ascii="Consolas" w:eastAsia="Calibri" w:hAnsi="Consolas" w:cs="Times New Roman"/>
              </w:rPr>
              <w:t>72.80 leva.</w:t>
            </w:r>
          </w:p>
        </w:tc>
        <w:tc>
          <w:tcPr>
            <w:tcW w:w="6385" w:type="dxa"/>
          </w:tcPr>
          <w:p w14:paraId="576B9F19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 w:rsidRPr="00B1169F">
              <w:rPr>
                <w:rFonts w:eastAsia="Calibri" w:cstheme="minorHAnsi"/>
                <w:bCs/>
                <w:color w:val="00B050"/>
              </w:rPr>
              <w:t>7</w:t>
            </w:r>
            <w:r>
              <w:rPr>
                <w:rFonts w:eastAsia="Calibri" w:cstheme="minorHAnsi"/>
                <w:bCs/>
              </w:rPr>
              <w:t xml:space="preserve"> партиди </w:t>
            </w:r>
            <w:r>
              <w:rPr>
                <w:rFonts w:eastAsia="Calibri" w:cstheme="minorHAnsi"/>
                <w:bCs/>
                <w:color w:val="FF0000"/>
              </w:rPr>
              <w:t>големи</w:t>
            </w:r>
            <w:r>
              <w:rPr>
                <w:rFonts w:eastAsia="Calibri" w:cstheme="minorHAnsi"/>
                <w:bCs/>
              </w:rPr>
              <w:t xml:space="preserve"> яйца с </w:t>
            </w:r>
            <w:r>
              <w:rPr>
                <w:rFonts w:eastAsia="Calibri" w:cstheme="minorHAnsi"/>
                <w:bCs/>
                <w:color w:val="0070C0"/>
              </w:rPr>
              <w:t>червен</w:t>
            </w:r>
            <w:r w:rsidRPr="00CC21E5">
              <w:rPr>
                <w:rFonts w:eastAsia="Calibri" w:cstheme="minorHAnsi"/>
                <w:bCs/>
                <w:color w:val="0070C0"/>
              </w:rPr>
              <w:t xml:space="preserve"> </w:t>
            </w:r>
            <w:r>
              <w:rPr>
                <w:rFonts w:eastAsia="Calibri" w:cstheme="minorHAnsi"/>
                <w:bCs/>
              </w:rPr>
              <w:t>цвят =&gt; Цена за партида =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16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56C36D3A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Цена =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  <w:color w:val="00B050"/>
              </w:rPr>
              <w:t>7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</w:rPr>
              <w:t xml:space="preserve">партиди *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16</w:t>
            </w:r>
            <w:r>
              <w:rPr>
                <w:rFonts w:eastAsia="Calibri" w:cstheme="minorHAnsi"/>
                <w:bCs/>
              </w:rPr>
              <w:t xml:space="preserve"> лв. = 112 лв.</w:t>
            </w:r>
          </w:p>
          <w:p w14:paraId="22424089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Разходи = 35% от 112 = 39.20 лв.</w:t>
            </w:r>
          </w:p>
          <w:p w14:paraId="62B281E9" w14:textId="77777777" w:rsidR="00AB253F" w:rsidRPr="00B1169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onsolas"/>
                <w:noProof/>
              </w:rPr>
            </w:pPr>
            <w:r w:rsidRPr="09ACD25B">
              <w:rPr>
                <w:rFonts w:eastAsia="Calibri"/>
              </w:rPr>
              <w:t>Сума след заплащане на разходите: 112 – 39.20 = 72.80 лв.</w:t>
            </w:r>
          </w:p>
        </w:tc>
      </w:tr>
      <w:tr w:rsidR="00AB253F" w:rsidRPr="00B57630" w14:paraId="3035F012" w14:textId="77777777" w:rsidTr="00AB253F">
        <w:trPr>
          <w:trHeight w:val="878"/>
        </w:trPr>
        <w:tc>
          <w:tcPr>
            <w:tcW w:w="2070" w:type="dxa"/>
          </w:tcPr>
          <w:p w14:paraId="1E70A49C" w14:textId="77777777" w:rsidR="00AB253F" w:rsidRPr="00B1169F" w:rsidRDefault="00AB253F" w:rsidP="00AB253F">
            <w:pPr>
              <w:spacing w:before="40" w:after="40"/>
              <w:rPr>
                <w:rFonts w:ascii="Consolas" w:eastAsia="Calibri" w:hAnsi="Consolas"/>
                <w:color w:val="FF0000"/>
              </w:rPr>
            </w:pPr>
            <w:r w:rsidRPr="384F28EC">
              <w:rPr>
                <w:rFonts w:ascii="Consolas" w:eastAsia="Calibri" w:hAnsi="Consolas"/>
                <w:color w:val="FF0000"/>
              </w:rPr>
              <w:t>Medium</w:t>
            </w:r>
          </w:p>
          <w:p w14:paraId="6267BE06" w14:textId="77777777" w:rsidR="00AB253F" w:rsidRPr="00B1169F" w:rsidRDefault="00AB253F" w:rsidP="00AB253F">
            <w:pPr>
              <w:spacing w:before="40" w:after="40"/>
              <w:rPr>
                <w:rFonts w:ascii="Consolas" w:eastAsia="Calibri" w:hAnsi="Consolas"/>
                <w:color w:val="0070C0"/>
              </w:rPr>
            </w:pPr>
            <w:r w:rsidRPr="384F28EC">
              <w:rPr>
                <w:rFonts w:ascii="Consolas" w:eastAsia="Calibri" w:hAnsi="Consolas"/>
                <w:color w:val="0070C0"/>
              </w:rPr>
              <w:t>Green</w:t>
            </w:r>
          </w:p>
          <w:p w14:paraId="40F1E5B7" w14:textId="77777777" w:rsidR="00AB253F" w:rsidRPr="00500254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</w:rPr>
            </w:pPr>
            <w:r w:rsidRPr="384F28EC">
              <w:rPr>
                <w:rFonts w:ascii="Consolas" w:eastAsia="Calibri" w:hAnsi="Consolas"/>
                <w:color w:val="00B050"/>
              </w:rPr>
              <w:t>5</w:t>
            </w:r>
          </w:p>
        </w:tc>
        <w:tc>
          <w:tcPr>
            <w:tcW w:w="1800" w:type="dxa"/>
          </w:tcPr>
          <w:p w14:paraId="1B0668C9" w14:textId="77777777" w:rsidR="00AB253F" w:rsidRPr="00407FD9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5A3254">
              <w:rPr>
                <w:rFonts w:ascii="Consolas" w:eastAsia="Calibri" w:hAnsi="Consolas" w:cs="Times New Roman"/>
              </w:rPr>
              <w:t>29.25 leva.</w:t>
            </w:r>
          </w:p>
        </w:tc>
        <w:tc>
          <w:tcPr>
            <w:tcW w:w="6385" w:type="dxa"/>
          </w:tcPr>
          <w:p w14:paraId="5FEEAF8C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  <w:color w:val="00B050"/>
              </w:rPr>
              <w:t>5</w:t>
            </w:r>
            <w:r>
              <w:rPr>
                <w:rFonts w:eastAsia="Calibri" w:cstheme="minorHAnsi"/>
                <w:bCs/>
              </w:rPr>
              <w:t xml:space="preserve"> партиди </w:t>
            </w:r>
            <w:r>
              <w:rPr>
                <w:rFonts w:eastAsia="Calibri" w:cstheme="minorHAnsi"/>
                <w:bCs/>
                <w:color w:val="FF0000"/>
              </w:rPr>
              <w:t>средни</w:t>
            </w:r>
            <w:r>
              <w:rPr>
                <w:rFonts w:eastAsia="Calibri" w:cstheme="minorHAnsi"/>
                <w:bCs/>
              </w:rPr>
              <w:t xml:space="preserve"> яйца със </w:t>
            </w:r>
            <w:r>
              <w:rPr>
                <w:rFonts w:eastAsia="Calibri" w:cstheme="minorHAnsi"/>
                <w:bCs/>
                <w:color w:val="0070C0"/>
              </w:rPr>
              <w:t>зелен</w:t>
            </w:r>
            <w:r w:rsidRPr="00CC21E5">
              <w:rPr>
                <w:rFonts w:eastAsia="Calibri" w:cstheme="minorHAnsi"/>
                <w:bCs/>
                <w:color w:val="0070C0"/>
              </w:rPr>
              <w:t xml:space="preserve"> </w:t>
            </w:r>
            <w:r>
              <w:rPr>
                <w:rFonts w:eastAsia="Calibri" w:cstheme="minorHAnsi"/>
                <w:bCs/>
              </w:rPr>
              <w:t>цвят =&gt; Цена за партида =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9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62D18777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Цена =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  <w:color w:val="00B050"/>
              </w:rPr>
              <w:t>5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</w:rPr>
              <w:t xml:space="preserve">партиди *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9</w:t>
            </w:r>
            <w:r>
              <w:rPr>
                <w:rFonts w:eastAsia="Calibri" w:cstheme="minorHAnsi"/>
                <w:bCs/>
              </w:rPr>
              <w:t xml:space="preserve"> лв. = 45 лв.</w:t>
            </w:r>
          </w:p>
          <w:p w14:paraId="1B46D8DE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Разходи = 35% от 45 = 15.75 лв.</w:t>
            </w:r>
          </w:p>
          <w:p w14:paraId="07FA8110" w14:textId="77777777" w:rsidR="00AB253F" w:rsidRPr="00407FD9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9ACD25B">
              <w:rPr>
                <w:rFonts w:eastAsia="Calibri"/>
              </w:rPr>
              <w:t>Сума след заплащане на разходите: 45 – 17.75 = 29.25 лв.</w:t>
            </w:r>
          </w:p>
        </w:tc>
      </w:tr>
      <w:tr w:rsidR="00AB253F" w:rsidRPr="00407FD9" w14:paraId="31847E42" w14:textId="77777777" w:rsidTr="00AB253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8"/>
        </w:trPr>
        <w:tc>
          <w:tcPr>
            <w:tcW w:w="2070" w:type="dxa"/>
          </w:tcPr>
          <w:p w14:paraId="2047B14A" w14:textId="77777777" w:rsidR="00AB253F" w:rsidRPr="00B1169F" w:rsidRDefault="00AB253F" w:rsidP="00AB253F">
            <w:pPr>
              <w:spacing w:before="40" w:after="40"/>
              <w:rPr>
                <w:rFonts w:ascii="Consolas" w:eastAsia="Calibri" w:hAnsi="Consolas"/>
                <w:color w:val="FF0000"/>
              </w:rPr>
            </w:pPr>
            <w:r w:rsidRPr="384F28EC">
              <w:rPr>
                <w:rFonts w:ascii="Consolas" w:eastAsia="Calibri" w:hAnsi="Consolas"/>
                <w:color w:val="FF0000"/>
              </w:rPr>
              <w:t>Small</w:t>
            </w:r>
          </w:p>
          <w:p w14:paraId="79693A0C" w14:textId="77777777" w:rsidR="00AB253F" w:rsidRPr="00B1169F" w:rsidRDefault="00AB253F" w:rsidP="00AB253F">
            <w:pPr>
              <w:spacing w:before="40" w:after="40"/>
              <w:rPr>
                <w:rFonts w:ascii="Consolas" w:eastAsia="Calibri" w:hAnsi="Consolas"/>
                <w:color w:val="0070C0"/>
              </w:rPr>
            </w:pPr>
            <w:r w:rsidRPr="384F28EC">
              <w:rPr>
                <w:rFonts w:ascii="Consolas" w:eastAsia="Calibri" w:hAnsi="Consolas"/>
                <w:color w:val="0070C0"/>
              </w:rPr>
              <w:t>Yellow</w:t>
            </w:r>
          </w:p>
          <w:p w14:paraId="54E4DA37" w14:textId="77777777" w:rsidR="00AB253F" w:rsidRPr="00500254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</w:rPr>
            </w:pPr>
            <w:r w:rsidRPr="384F28EC">
              <w:rPr>
                <w:rFonts w:ascii="Consolas" w:eastAsia="Calibri" w:hAnsi="Consolas"/>
                <w:color w:val="00B050"/>
              </w:rPr>
              <w:t>3</w:t>
            </w:r>
          </w:p>
        </w:tc>
        <w:tc>
          <w:tcPr>
            <w:tcW w:w="1800" w:type="dxa"/>
          </w:tcPr>
          <w:p w14:paraId="6A94538F" w14:textId="77777777" w:rsidR="00AB253F" w:rsidRPr="00407FD9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5A3254">
              <w:rPr>
                <w:rFonts w:ascii="Consolas" w:eastAsia="Calibri" w:hAnsi="Consolas" w:cs="Times New Roman"/>
              </w:rPr>
              <w:t>9.75 leva.</w:t>
            </w:r>
          </w:p>
        </w:tc>
        <w:tc>
          <w:tcPr>
            <w:tcW w:w="6385" w:type="dxa"/>
          </w:tcPr>
          <w:p w14:paraId="57567E26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  <w:color w:val="00B050"/>
              </w:rPr>
              <w:t>3</w:t>
            </w:r>
            <w:r>
              <w:rPr>
                <w:rFonts w:eastAsia="Calibri" w:cstheme="minorHAnsi"/>
                <w:bCs/>
              </w:rPr>
              <w:t xml:space="preserve"> партиди </w:t>
            </w:r>
            <w:r>
              <w:rPr>
                <w:rFonts w:eastAsia="Calibri" w:cstheme="minorHAnsi"/>
                <w:bCs/>
                <w:color w:val="FF0000"/>
              </w:rPr>
              <w:t>малки</w:t>
            </w:r>
            <w:r>
              <w:rPr>
                <w:rFonts w:eastAsia="Calibri" w:cstheme="minorHAnsi"/>
                <w:bCs/>
              </w:rPr>
              <w:t xml:space="preserve"> яйца със </w:t>
            </w:r>
            <w:r>
              <w:rPr>
                <w:rFonts w:eastAsia="Calibri" w:cstheme="minorHAnsi"/>
                <w:bCs/>
                <w:color w:val="0070C0"/>
              </w:rPr>
              <w:t>жълт</w:t>
            </w:r>
            <w:r w:rsidRPr="00CC21E5">
              <w:rPr>
                <w:rFonts w:eastAsia="Calibri" w:cstheme="minorHAnsi"/>
                <w:bCs/>
                <w:color w:val="0070C0"/>
              </w:rPr>
              <w:t xml:space="preserve"> </w:t>
            </w:r>
            <w:r>
              <w:rPr>
                <w:rFonts w:eastAsia="Calibri" w:cstheme="minorHAnsi"/>
                <w:bCs/>
              </w:rPr>
              <w:t>цвят =&gt; Цена за партида =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5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2C32528B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Цена =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  <w:color w:val="00B050"/>
              </w:rPr>
              <w:t>3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</w:rPr>
              <w:t xml:space="preserve">партиди *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5</w:t>
            </w:r>
            <w:r>
              <w:rPr>
                <w:rFonts w:eastAsia="Calibri" w:cstheme="minorHAnsi"/>
                <w:bCs/>
              </w:rPr>
              <w:t xml:space="preserve"> лв. = 15 лв.</w:t>
            </w:r>
          </w:p>
          <w:p w14:paraId="21957710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Разходи = 35% от 15 = 5.25 лв.</w:t>
            </w:r>
          </w:p>
          <w:p w14:paraId="7E056F1C" w14:textId="77777777" w:rsidR="00AB253F" w:rsidRPr="00407FD9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9ACD25B">
              <w:rPr>
                <w:rFonts w:eastAsia="Calibri"/>
              </w:rPr>
              <w:t>Сума след заплащане на разходите: 15 – 5.25 = 9.75 лв.</w:t>
            </w:r>
          </w:p>
        </w:tc>
      </w:tr>
    </w:tbl>
    <w:p w14:paraId="42EC71D5" w14:textId="77777777" w:rsidR="00AB253F" w:rsidRPr="00AB253F" w:rsidRDefault="00AB253F" w:rsidP="00AB253F"/>
    <w:p w14:paraId="03D7D9A4" w14:textId="77777777" w:rsidR="00AB253F" w:rsidRPr="009643E6" w:rsidRDefault="00AB253F" w:rsidP="00AB253F">
      <w:pPr>
        <w:pStyle w:val="Heading3"/>
        <w:spacing w:before="40"/>
        <w:jc w:val="both"/>
      </w:pPr>
      <w:r>
        <w:rPr>
          <w:lang w:val="en-US"/>
        </w:rPr>
        <w:t>JavaScript</w:t>
      </w:r>
      <w:r w:rsidRPr="00AB253F">
        <w:rPr>
          <w:lang w:val="ru-RU"/>
        </w:rPr>
        <w:t xml:space="preserve"> - </w:t>
      </w:r>
      <w:r w:rsidRPr="00B57630">
        <w:t>Примерен вход и изход</w:t>
      </w:r>
    </w:p>
    <w:tbl>
      <w:tblPr>
        <w:tblStyle w:val="TableGrid"/>
        <w:tblW w:w="10255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70"/>
        <w:gridCol w:w="1800"/>
        <w:gridCol w:w="6385"/>
      </w:tblGrid>
      <w:tr w:rsidR="00AB253F" w:rsidRPr="00B57630" w14:paraId="4C4EBFF2" w14:textId="77777777" w:rsidTr="00AB253F">
        <w:tc>
          <w:tcPr>
            <w:tcW w:w="2070" w:type="dxa"/>
            <w:shd w:val="clear" w:color="auto" w:fill="D9D9D9" w:themeFill="background1" w:themeFillShade="D9"/>
          </w:tcPr>
          <w:p w14:paraId="0AC51337" w14:textId="77777777" w:rsidR="00AB253F" w:rsidRPr="00B57630" w:rsidRDefault="00AB253F" w:rsidP="00AB253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57EE605" w14:textId="77777777" w:rsidR="00AB253F" w:rsidRPr="00B57630" w:rsidRDefault="00AB253F" w:rsidP="00AB253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304B1AC5" w14:textId="77777777" w:rsidR="00AB253F" w:rsidRPr="00FB6815" w:rsidRDefault="00AB253F" w:rsidP="00AB253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AB253F" w:rsidRPr="00660482" w14:paraId="4F5B39D6" w14:textId="77777777" w:rsidTr="00AB253F">
        <w:trPr>
          <w:trHeight w:val="406"/>
        </w:trPr>
        <w:tc>
          <w:tcPr>
            <w:tcW w:w="2070" w:type="dxa"/>
          </w:tcPr>
          <w:p w14:paraId="04269297" w14:textId="77777777" w:rsidR="00AB253F" w:rsidRPr="00B1169F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/>
                <w:color w:val="FF0000"/>
              </w:rPr>
            </w:pPr>
            <w:r w:rsidRPr="00AB253F">
              <w:rPr>
                <w:rFonts w:ascii="Consolas" w:eastAsia="Calibri" w:hAnsi="Consolas"/>
                <w:color w:val="FF0000"/>
              </w:rPr>
              <w:t>(["</w:t>
            </w:r>
            <w:r w:rsidRPr="384F28EC">
              <w:rPr>
                <w:rFonts w:ascii="Consolas" w:eastAsia="Calibri" w:hAnsi="Consolas"/>
                <w:color w:val="FF0000"/>
              </w:rPr>
              <w:t>Large</w:t>
            </w:r>
            <w:r w:rsidRPr="00AB253F">
              <w:rPr>
                <w:rFonts w:ascii="Consolas" w:eastAsia="Calibri" w:hAnsi="Consolas"/>
                <w:color w:val="FF0000"/>
              </w:rPr>
              <w:t>",</w:t>
            </w:r>
          </w:p>
          <w:p w14:paraId="56D25F01" w14:textId="77777777" w:rsidR="00AB253F" w:rsidRPr="00B1169F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theme="minorHAnsi"/>
                <w:bCs/>
                <w:color w:val="0070C0"/>
              </w:rPr>
            </w:pPr>
            <w:r w:rsidRPr="00AB253F">
              <w:rPr>
                <w:rFonts w:ascii="Consolas" w:eastAsia="Calibri" w:hAnsi="Consolas" w:cstheme="minorHAnsi"/>
                <w:bCs/>
                <w:color w:val="0070C0"/>
              </w:rPr>
              <w:t>"</w:t>
            </w:r>
            <w:r w:rsidRPr="00B1169F">
              <w:rPr>
                <w:rFonts w:ascii="Consolas" w:eastAsia="Calibri" w:hAnsi="Consolas" w:cstheme="minorHAnsi"/>
                <w:bCs/>
                <w:color w:val="0070C0"/>
              </w:rPr>
              <w:t>Red</w:t>
            </w:r>
            <w:r w:rsidRPr="00AB253F">
              <w:rPr>
                <w:rFonts w:ascii="Consolas" w:eastAsia="Calibri" w:hAnsi="Consolas" w:cstheme="minorHAnsi"/>
                <w:bCs/>
                <w:color w:val="0070C0"/>
              </w:rPr>
              <w:t>",</w:t>
            </w:r>
          </w:p>
          <w:p w14:paraId="5F939363" w14:textId="77777777" w:rsidR="00AB253F" w:rsidRPr="00B1169F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</w:rPr>
            </w:pPr>
            <w:r w:rsidRPr="00AB253F">
              <w:rPr>
                <w:rFonts w:ascii="Consolas" w:eastAsia="Calibri" w:hAnsi="Consolas" w:cstheme="minorHAnsi"/>
                <w:bCs/>
                <w:color w:val="00B050"/>
              </w:rPr>
              <w:t>"</w:t>
            </w:r>
            <w:r w:rsidRPr="00B1169F">
              <w:rPr>
                <w:rFonts w:ascii="Consolas" w:eastAsia="Calibri" w:hAnsi="Consolas" w:cstheme="minorHAnsi"/>
                <w:bCs/>
                <w:color w:val="00B050"/>
              </w:rPr>
              <w:t>7</w:t>
            </w:r>
            <w:r w:rsidRPr="00AB253F">
              <w:rPr>
                <w:rFonts w:ascii="Consolas" w:eastAsia="Calibri" w:hAnsi="Consolas" w:cstheme="minorHAnsi"/>
                <w:bCs/>
                <w:color w:val="00B050"/>
              </w:rPr>
              <w:t>"])</w:t>
            </w:r>
          </w:p>
        </w:tc>
        <w:tc>
          <w:tcPr>
            <w:tcW w:w="1800" w:type="dxa"/>
          </w:tcPr>
          <w:p w14:paraId="3B8A17A1" w14:textId="77777777" w:rsidR="00AB253F" w:rsidRPr="006C36B8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384F28EC">
              <w:rPr>
                <w:rFonts w:ascii="Consolas" w:eastAsia="Calibri" w:hAnsi="Consolas" w:cs="Times New Roman"/>
              </w:rPr>
              <w:t>72.80 leva.</w:t>
            </w:r>
          </w:p>
        </w:tc>
        <w:tc>
          <w:tcPr>
            <w:tcW w:w="6385" w:type="dxa"/>
          </w:tcPr>
          <w:p w14:paraId="3BB94D16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 w:rsidRPr="00B1169F">
              <w:rPr>
                <w:rFonts w:eastAsia="Calibri" w:cstheme="minorHAnsi"/>
                <w:bCs/>
                <w:color w:val="00B050"/>
              </w:rPr>
              <w:t>7</w:t>
            </w:r>
            <w:r>
              <w:rPr>
                <w:rFonts w:eastAsia="Calibri" w:cstheme="minorHAnsi"/>
                <w:bCs/>
              </w:rPr>
              <w:t xml:space="preserve"> партиди </w:t>
            </w:r>
            <w:r>
              <w:rPr>
                <w:rFonts w:eastAsia="Calibri" w:cstheme="minorHAnsi"/>
                <w:bCs/>
                <w:color w:val="FF0000"/>
              </w:rPr>
              <w:t>големи</w:t>
            </w:r>
            <w:r>
              <w:rPr>
                <w:rFonts w:eastAsia="Calibri" w:cstheme="minorHAnsi"/>
                <w:bCs/>
              </w:rPr>
              <w:t xml:space="preserve"> яйца с </w:t>
            </w:r>
            <w:r>
              <w:rPr>
                <w:rFonts w:eastAsia="Calibri" w:cstheme="minorHAnsi"/>
                <w:bCs/>
                <w:color w:val="0070C0"/>
              </w:rPr>
              <w:t>червен</w:t>
            </w:r>
            <w:r w:rsidRPr="00CC21E5">
              <w:rPr>
                <w:rFonts w:eastAsia="Calibri" w:cstheme="minorHAnsi"/>
                <w:bCs/>
                <w:color w:val="0070C0"/>
              </w:rPr>
              <w:t xml:space="preserve"> </w:t>
            </w:r>
            <w:r>
              <w:rPr>
                <w:rFonts w:eastAsia="Calibri" w:cstheme="minorHAnsi"/>
                <w:bCs/>
              </w:rPr>
              <w:t>цвят =&gt; Цена за партида =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16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4ECF176A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Цена =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  <w:color w:val="00B050"/>
              </w:rPr>
              <w:t>7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</w:rPr>
              <w:t xml:space="preserve">партиди *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16</w:t>
            </w:r>
            <w:r>
              <w:rPr>
                <w:rFonts w:eastAsia="Calibri" w:cstheme="minorHAnsi"/>
                <w:bCs/>
              </w:rPr>
              <w:t xml:space="preserve"> лв. = 112 лв.</w:t>
            </w:r>
          </w:p>
          <w:p w14:paraId="79C20FDA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Разходи = 35% от 112 = 39.20 лв.</w:t>
            </w:r>
          </w:p>
          <w:p w14:paraId="24E70FF0" w14:textId="77777777" w:rsidR="00AB253F" w:rsidRPr="00B1169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onsolas"/>
                <w:noProof/>
              </w:rPr>
            </w:pPr>
            <w:r w:rsidRPr="09ACD25B">
              <w:rPr>
                <w:rFonts w:eastAsia="Calibri"/>
              </w:rPr>
              <w:t>Сума след заплащане на разходите: 112 – 39.20 = 72.80 лв.</w:t>
            </w:r>
          </w:p>
        </w:tc>
      </w:tr>
      <w:tr w:rsidR="00AB253F" w:rsidRPr="00B57630" w14:paraId="0CEFD399" w14:textId="77777777" w:rsidTr="00AB253F">
        <w:trPr>
          <w:trHeight w:val="878"/>
        </w:trPr>
        <w:tc>
          <w:tcPr>
            <w:tcW w:w="2070" w:type="dxa"/>
          </w:tcPr>
          <w:p w14:paraId="79C6A3CD" w14:textId="77777777" w:rsidR="00AB253F" w:rsidRPr="00B1169F" w:rsidRDefault="00AB253F" w:rsidP="00AB253F">
            <w:pPr>
              <w:spacing w:before="40" w:after="40"/>
              <w:rPr>
                <w:rFonts w:ascii="Consolas" w:eastAsia="Calibri" w:hAnsi="Consolas"/>
                <w:color w:val="FF0000"/>
              </w:rPr>
            </w:pPr>
            <w:r w:rsidRPr="00AB253F">
              <w:rPr>
                <w:rFonts w:ascii="Consolas" w:eastAsia="Calibri" w:hAnsi="Consolas"/>
                <w:color w:val="FF0000"/>
              </w:rPr>
              <w:t>(["</w:t>
            </w:r>
            <w:r w:rsidRPr="384F28EC">
              <w:rPr>
                <w:rFonts w:ascii="Consolas" w:eastAsia="Calibri" w:hAnsi="Consolas"/>
                <w:color w:val="FF0000"/>
              </w:rPr>
              <w:t>Medium</w:t>
            </w:r>
            <w:r w:rsidRPr="00AB253F">
              <w:rPr>
                <w:rFonts w:ascii="Consolas" w:eastAsia="Calibri" w:hAnsi="Consolas"/>
                <w:color w:val="FF0000"/>
              </w:rPr>
              <w:t>",</w:t>
            </w:r>
          </w:p>
          <w:p w14:paraId="5486E03D" w14:textId="77777777" w:rsidR="00AB253F" w:rsidRPr="00B1169F" w:rsidRDefault="00AB253F" w:rsidP="00AB253F">
            <w:pPr>
              <w:spacing w:before="40" w:after="40"/>
              <w:rPr>
                <w:rFonts w:ascii="Consolas" w:eastAsia="Calibri" w:hAnsi="Consolas"/>
                <w:color w:val="0070C0"/>
              </w:rPr>
            </w:pPr>
            <w:r w:rsidRPr="00AB253F">
              <w:rPr>
                <w:rFonts w:ascii="Consolas" w:eastAsia="Calibri" w:hAnsi="Consolas"/>
                <w:color w:val="0070C0"/>
              </w:rPr>
              <w:t>"</w:t>
            </w:r>
            <w:r w:rsidRPr="384F28EC">
              <w:rPr>
                <w:rFonts w:ascii="Consolas" w:eastAsia="Calibri" w:hAnsi="Consolas"/>
                <w:color w:val="0070C0"/>
              </w:rPr>
              <w:t>Green</w:t>
            </w:r>
            <w:r w:rsidRPr="00AB253F">
              <w:rPr>
                <w:rFonts w:ascii="Consolas" w:eastAsia="Calibri" w:hAnsi="Consolas"/>
                <w:color w:val="0070C0"/>
              </w:rPr>
              <w:t>",</w:t>
            </w:r>
          </w:p>
          <w:p w14:paraId="55556C3C" w14:textId="77777777" w:rsidR="00AB253F" w:rsidRPr="00500254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</w:rPr>
            </w:pPr>
            <w:r w:rsidRPr="00AB253F">
              <w:rPr>
                <w:rFonts w:ascii="Consolas" w:eastAsia="Calibri" w:hAnsi="Consolas"/>
                <w:color w:val="00B050"/>
              </w:rPr>
              <w:t>"</w:t>
            </w:r>
            <w:r w:rsidRPr="384F28EC">
              <w:rPr>
                <w:rFonts w:ascii="Consolas" w:eastAsia="Calibri" w:hAnsi="Consolas"/>
                <w:color w:val="00B050"/>
              </w:rPr>
              <w:t>5</w:t>
            </w:r>
            <w:r w:rsidRPr="00AB253F">
              <w:rPr>
                <w:rFonts w:ascii="Consolas" w:eastAsia="Calibri" w:hAnsi="Consolas"/>
                <w:color w:val="00B050"/>
              </w:rPr>
              <w:t>"])</w:t>
            </w:r>
          </w:p>
        </w:tc>
        <w:tc>
          <w:tcPr>
            <w:tcW w:w="1800" w:type="dxa"/>
          </w:tcPr>
          <w:p w14:paraId="49261F1A" w14:textId="77777777" w:rsidR="00AB253F" w:rsidRPr="00407FD9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5A3254">
              <w:rPr>
                <w:rFonts w:ascii="Consolas" w:eastAsia="Calibri" w:hAnsi="Consolas" w:cs="Times New Roman"/>
              </w:rPr>
              <w:t>29.25 leva.</w:t>
            </w:r>
          </w:p>
        </w:tc>
        <w:tc>
          <w:tcPr>
            <w:tcW w:w="6385" w:type="dxa"/>
          </w:tcPr>
          <w:p w14:paraId="5683F219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  <w:color w:val="00B050"/>
              </w:rPr>
              <w:t>5</w:t>
            </w:r>
            <w:r>
              <w:rPr>
                <w:rFonts w:eastAsia="Calibri" w:cstheme="minorHAnsi"/>
                <w:bCs/>
              </w:rPr>
              <w:t xml:space="preserve"> партиди </w:t>
            </w:r>
            <w:r>
              <w:rPr>
                <w:rFonts w:eastAsia="Calibri" w:cstheme="minorHAnsi"/>
                <w:bCs/>
                <w:color w:val="FF0000"/>
              </w:rPr>
              <w:t>средни</w:t>
            </w:r>
            <w:r>
              <w:rPr>
                <w:rFonts w:eastAsia="Calibri" w:cstheme="minorHAnsi"/>
                <w:bCs/>
              </w:rPr>
              <w:t xml:space="preserve"> яйца със </w:t>
            </w:r>
            <w:r>
              <w:rPr>
                <w:rFonts w:eastAsia="Calibri" w:cstheme="minorHAnsi"/>
                <w:bCs/>
                <w:color w:val="0070C0"/>
              </w:rPr>
              <w:t>зелен</w:t>
            </w:r>
            <w:r w:rsidRPr="00CC21E5">
              <w:rPr>
                <w:rFonts w:eastAsia="Calibri" w:cstheme="minorHAnsi"/>
                <w:bCs/>
                <w:color w:val="0070C0"/>
              </w:rPr>
              <w:t xml:space="preserve"> </w:t>
            </w:r>
            <w:r>
              <w:rPr>
                <w:rFonts w:eastAsia="Calibri" w:cstheme="minorHAnsi"/>
                <w:bCs/>
              </w:rPr>
              <w:t>цвят =&gt; Цена за партида =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9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1EEB9821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Цена =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  <w:color w:val="00B050"/>
              </w:rPr>
              <w:t>5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</w:rPr>
              <w:t xml:space="preserve">партиди *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9</w:t>
            </w:r>
            <w:r>
              <w:rPr>
                <w:rFonts w:eastAsia="Calibri" w:cstheme="minorHAnsi"/>
                <w:bCs/>
              </w:rPr>
              <w:t xml:space="preserve"> лв. = 45 лв.</w:t>
            </w:r>
          </w:p>
          <w:p w14:paraId="4F37E4CE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Разходи = 35% от 45 = 15.75 лв.</w:t>
            </w:r>
          </w:p>
          <w:p w14:paraId="2E51A33B" w14:textId="77777777" w:rsidR="00AB253F" w:rsidRPr="00407FD9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9ACD25B">
              <w:rPr>
                <w:rFonts w:eastAsia="Calibri"/>
              </w:rPr>
              <w:t>Сума след заплащане на разходите: 45 – 17.75 = 29.25 лв.</w:t>
            </w:r>
          </w:p>
        </w:tc>
      </w:tr>
      <w:tr w:rsidR="00AB253F" w:rsidRPr="00407FD9" w14:paraId="0DB5DBA5" w14:textId="77777777" w:rsidTr="00AB253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8"/>
        </w:trPr>
        <w:tc>
          <w:tcPr>
            <w:tcW w:w="2070" w:type="dxa"/>
          </w:tcPr>
          <w:p w14:paraId="67953ACB" w14:textId="77777777" w:rsidR="00AB253F" w:rsidRPr="00B1169F" w:rsidRDefault="00AB253F" w:rsidP="00AB253F">
            <w:pPr>
              <w:spacing w:before="40" w:after="40"/>
              <w:rPr>
                <w:rFonts w:ascii="Consolas" w:eastAsia="Calibri" w:hAnsi="Consolas"/>
                <w:color w:val="FF0000"/>
              </w:rPr>
            </w:pPr>
            <w:r w:rsidRPr="00AB253F">
              <w:rPr>
                <w:rFonts w:ascii="Consolas" w:eastAsia="Calibri" w:hAnsi="Consolas"/>
                <w:color w:val="FF0000"/>
              </w:rPr>
              <w:lastRenderedPageBreak/>
              <w:t>(["</w:t>
            </w:r>
            <w:r w:rsidRPr="384F28EC">
              <w:rPr>
                <w:rFonts w:ascii="Consolas" w:eastAsia="Calibri" w:hAnsi="Consolas"/>
                <w:color w:val="FF0000"/>
              </w:rPr>
              <w:t>Small</w:t>
            </w:r>
            <w:r w:rsidRPr="00AB253F">
              <w:rPr>
                <w:rFonts w:ascii="Consolas" w:eastAsia="Calibri" w:hAnsi="Consolas"/>
                <w:color w:val="FF0000"/>
              </w:rPr>
              <w:t>",</w:t>
            </w:r>
          </w:p>
          <w:p w14:paraId="62FD7003" w14:textId="77777777" w:rsidR="00AB253F" w:rsidRPr="00B1169F" w:rsidRDefault="00AB253F" w:rsidP="00AB253F">
            <w:pPr>
              <w:spacing w:before="40" w:after="40"/>
              <w:rPr>
                <w:rFonts w:ascii="Consolas" w:eastAsia="Calibri" w:hAnsi="Consolas"/>
                <w:color w:val="0070C0"/>
              </w:rPr>
            </w:pPr>
            <w:r w:rsidRPr="00AB253F">
              <w:rPr>
                <w:rFonts w:ascii="Consolas" w:eastAsia="Calibri" w:hAnsi="Consolas"/>
                <w:color w:val="0070C0"/>
              </w:rPr>
              <w:t>"</w:t>
            </w:r>
            <w:r w:rsidRPr="384F28EC">
              <w:rPr>
                <w:rFonts w:ascii="Consolas" w:eastAsia="Calibri" w:hAnsi="Consolas"/>
                <w:color w:val="0070C0"/>
              </w:rPr>
              <w:t>Yellow</w:t>
            </w:r>
            <w:r w:rsidRPr="00AB253F">
              <w:rPr>
                <w:rFonts w:ascii="Consolas" w:eastAsia="Calibri" w:hAnsi="Consolas"/>
                <w:color w:val="0070C0"/>
              </w:rPr>
              <w:t>",</w:t>
            </w:r>
          </w:p>
          <w:p w14:paraId="2FBEFD01" w14:textId="77777777" w:rsidR="00AB253F" w:rsidRPr="00500254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</w:rPr>
            </w:pPr>
            <w:r w:rsidRPr="00AB253F">
              <w:rPr>
                <w:rFonts w:ascii="Consolas" w:eastAsia="Calibri" w:hAnsi="Consolas"/>
                <w:color w:val="00B050"/>
              </w:rPr>
              <w:t>"</w:t>
            </w:r>
            <w:r w:rsidRPr="384F28EC">
              <w:rPr>
                <w:rFonts w:ascii="Consolas" w:eastAsia="Calibri" w:hAnsi="Consolas"/>
                <w:color w:val="00B050"/>
              </w:rPr>
              <w:t>3</w:t>
            </w:r>
            <w:r w:rsidRPr="00AB253F">
              <w:rPr>
                <w:rFonts w:ascii="Consolas" w:eastAsia="Calibri" w:hAnsi="Consolas"/>
                <w:color w:val="00B050"/>
              </w:rPr>
              <w:t>"])</w:t>
            </w:r>
          </w:p>
        </w:tc>
        <w:tc>
          <w:tcPr>
            <w:tcW w:w="1800" w:type="dxa"/>
          </w:tcPr>
          <w:p w14:paraId="4CFCE801" w14:textId="77777777" w:rsidR="00AB253F" w:rsidRPr="00407FD9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5A3254">
              <w:rPr>
                <w:rFonts w:ascii="Consolas" w:eastAsia="Calibri" w:hAnsi="Consolas" w:cs="Times New Roman"/>
              </w:rPr>
              <w:t>9.75 leva.</w:t>
            </w:r>
          </w:p>
        </w:tc>
        <w:tc>
          <w:tcPr>
            <w:tcW w:w="6385" w:type="dxa"/>
          </w:tcPr>
          <w:p w14:paraId="1D5D43A2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  <w:color w:val="00B050"/>
              </w:rPr>
              <w:t>3</w:t>
            </w:r>
            <w:r>
              <w:rPr>
                <w:rFonts w:eastAsia="Calibri" w:cstheme="minorHAnsi"/>
                <w:bCs/>
              </w:rPr>
              <w:t xml:space="preserve"> партиди </w:t>
            </w:r>
            <w:r>
              <w:rPr>
                <w:rFonts w:eastAsia="Calibri" w:cstheme="minorHAnsi"/>
                <w:bCs/>
                <w:color w:val="FF0000"/>
              </w:rPr>
              <w:t>малки</w:t>
            </w:r>
            <w:r>
              <w:rPr>
                <w:rFonts w:eastAsia="Calibri" w:cstheme="minorHAnsi"/>
                <w:bCs/>
              </w:rPr>
              <w:t xml:space="preserve"> яйца със </w:t>
            </w:r>
            <w:r>
              <w:rPr>
                <w:rFonts w:eastAsia="Calibri" w:cstheme="minorHAnsi"/>
                <w:bCs/>
                <w:color w:val="0070C0"/>
              </w:rPr>
              <w:t>жълт</w:t>
            </w:r>
            <w:r w:rsidRPr="00CC21E5">
              <w:rPr>
                <w:rFonts w:eastAsia="Calibri" w:cstheme="minorHAnsi"/>
                <w:bCs/>
                <w:color w:val="0070C0"/>
              </w:rPr>
              <w:t xml:space="preserve"> </w:t>
            </w:r>
            <w:r>
              <w:rPr>
                <w:rFonts w:eastAsia="Calibri" w:cstheme="minorHAnsi"/>
                <w:bCs/>
              </w:rPr>
              <w:t>цвят =&gt; Цена за партида =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5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1DF86C74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Цена =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  <w:color w:val="00B050"/>
              </w:rPr>
              <w:t>3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</w:rPr>
              <w:t xml:space="preserve">партиди *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5</w:t>
            </w:r>
            <w:r>
              <w:rPr>
                <w:rFonts w:eastAsia="Calibri" w:cstheme="minorHAnsi"/>
                <w:bCs/>
              </w:rPr>
              <w:t xml:space="preserve"> лв. = 15 лв.</w:t>
            </w:r>
          </w:p>
          <w:p w14:paraId="5E65665F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Разходи = 35% от 15 = 5.25 лв.</w:t>
            </w:r>
          </w:p>
          <w:p w14:paraId="7315283F" w14:textId="77777777" w:rsidR="00AB253F" w:rsidRPr="00407FD9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9ACD25B">
              <w:rPr>
                <w:rFonts w:eastAsia="Calibri"/>
              </w:rPr>
              <w:t>Сума след заплащане на разходите: 15 – 5.25 = 9.75 лв.</w:t>
            </w:r>
          </w:p>
        </w:tc>
      </w:tr>
    </w:tbl>
    <w:p w14:paraId="14B80C01" w14:textId="77777777" w:rsidR="00AB253F" w:rsidRDefault="00AB253F" w:rsidP="00597DD1"/>
    <w:p w14:paraId="73B14BA4" w14:textId="77777777" w:rsidR="00AB253F" w:rsidRDefault="00AB253F" w:rsidP="00AB253F">
      <w:pPr>
        <w:pStyle w:val="Heading2"/>
        <w:numPr>
          <w:ilvl w:val="0"/>
          <w:numId w:val="0"/>
        </w:numPr>
      </w:pPr>
      <w:r w:rsidRPr="00C334AA">
        <w:t xml:space="preserve">Задача </w:t>
      </w:r>
      <w:r w:rsidRPr="00604494">
        <w:rPr>
          <w:lang w:val="ru-RU"/>
        </w:rPr>
        <w:t xml:space="preserve">4. </w:t>
      </w:r>
      <w:r w:rsidRPr="00C334AA">
        <w:t>Топки</w:t>
      </w:r>
    </w:p>
    <w:p w14:paraId="73AFC524" w14:textId="77777777" w:rsidR="00AB253F" w:rsidRPr="008248D2" w:rsidRDefault="00AB253F" w:rsidP="00AB253F">
      <w:pPr>
        <w:rPr>
          <w:bCs/>
          <w:lang w:val="ru-RU"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8248D2">
        <w:rPr>
          <w:b/>
          <w:bCs/>
          <w:lang w:val="ru-RU"/>
        </w:rPr>
        <w:t>:</w:t>
      </w:r>
      <w:r w:rsidRPr="00AB253F">
        <w:t xml:space="preserve"> </w:t>
      </w:r>
      <w:hyperlink r:id="rId12" w:anchor="3" w:history="1">
        <w:r w:rsidRPr="00AB253F">
          <w:rPr>
            <w:rStyle w:val="Hyperlink"/>
            <w:bCs/>
            <w:lang w:val="en-US"/>
          </w:rPr>
          <w:t>https</w:t>
        </w:r>
        <w:r w:rsidRPr="008248D2">
          <w:rPr>
            <w:rStyle w:val="Hyperlink"/>
            <w:bCs/>
            <w:lang w:val="ru-RU"/>
          </w:rPr>
          <w:t>://</w:t>
        </w:r>
        <w:r w:rsidRPr="00AB253F">
          <w:rPr>
            <w:rStyle w:val="Hyperlink"/>
            <w:bCs/>
            <w:lang w:val="en-US"/>
          </w:rPr>
          <w:t>judge</w:t>
        </w:r>
        <w:r w:rsidRPr="008248D2">
          <w:rPr>
            <w:rStyle w:val="Hyperlink"/>
            <w:bCs/>
            <w:lang w:val="ru-RU"/>
          </w:rPr>
          <w:t>.</w:t>
        </w:r>
        <w:proofErr w:type="spellStart"/>
        <w:r w:rsidRPr="00AB253F">
          <w:rPr>
            <w:rStyle w:val="Hyperlink"/>
            <w:bCs/>
            <w:lang w:val="en-US"/>
          </w:rPr>
          <w:t>softuni</w:t>
        </w:r>
        <w:proofErr w:type="spellEnd"/>
        <w:r w:rsidRPr="008248D2">
          <w:rPr>
            <w:rStyle w:val="Hyperlink"/>
            <w:bCs/>
            <w:lang w:val="ru-RU"/>
          </w:rPr>
          <w:t>.</w:t>
        </w:r>
        <w:proofErr w:type="spellStart"/>
        <w:r w:rsidRPr="00AB253F">
          <w:rPr>
            <w:rStyle w:val="Hyperlink"/>
            <w:bCs/>
            <w:lang w:val="en-US"/>
          </w:rPr>
          <w:t>bg</w:t>
        </w:r>
        <w:proofErr w:type="spellEnd"/>
        <w:r w:rsidRPr="008248D2">
          <w:rPr>
            <w:rStyle w:val="Hyperlink"/>
            <w:bCs/>
            <w:lang w:val="ru-RU"/>
          </w:rPr>
          <w:t>/</w:t>
        </w:r>
        <w:r w:rsidRPr="00AB253F">
          <w:rPr>
            <w:rStyle w:val="Hyperlink"/>
            <w:bCs/>
            <w:lang w:val="en-US"/>
          </w:rPr>
          <w:t>Contests</w:t>
        </w:r>
        <w:r w:rsidRPr="008248D2">
          <w:rPr>
            <w:rStyle w:val="Hyperlink"/>
            <w:bCs/>
            <w:lang w:val="ru-RU"/>
          </w:rPr>
          <w:t>/</w:t>
        </w:r>
        <w:r w:rsidRPr="00AB253F">
          <w:rPr>
            <w:rStyle w:val="Hyperlink"/>
            <w:bCs/>
            <w:lang w:val="en-US"/>
          </w:rPr>
          <w:t>Compete</w:t>
        </w:r>
        <w:r w:rsidRPr="008248D2">
          <w:rPr>
            <w:rStyle w:val="Hyperlink"/>
            <w:bCs/>
            <w:lang w:val="ru-RU"/>
          </w:rPr>
          <w:t>/</w:t>
        </w:r>
        <w:r w:rsidRPr="00AB253F">
          <w:rPr>
            <w:rStyle w:val="Hyperlink"/>
            <w:bCs/>
            <w:lang w:val="en-US"/>
          </w:rPr>
          <w:t>Index</w:t>
        </w:r>
        <w:r w:rsidRPr="008248D2">
          <w:rPr>
            <w:rStyle w:val="Hyperlink"/>
            <w:bCs/>
            <w:lang w:val="ru-RU"/>
          </w:rPr>
          <w:t>/2507#3</w:t>
        </w:r>
      </w:hyperlink>
    </w:p>
    <w:p w14:paraId="392AEBF1" w14:textId="77777777" w:rsidR="00AB253F" w:rsidRPr="00C334AA" w:rsidRDefault="00AB253F" w:rsidP="00AB253F">
      <w:r w:rsidRPr="00C334AA">
        <w:t xml:space="preserve">В кутия имаме неопределен брой топки с </w:t>
      </w:r>
      <w:r w:rsidRPr="00C334AA">
        <w:rPr>
          <w:b/>
        </w:rPr>
        <w:t>различни</w:t>
      </w:r>
      <w:r w:rsidRPr="00C334AA">
        <w:t xml:space="preserve"> цветове</w:t>
      </w:r>
      <w:r w:rsidRPr="00604494">
        <w:rPr>
          <w:lang w:val="ru-RU"/>
        </w:rPr>
        <w:t xml:space="preserve">, </w:t>
      </w:r>
      <w:r w:rsidRPr="00C334AA">
        <w:t xml:space="preserve">които ни носят </w:t>
      </w:r>
      <w:r w:rsidRPr="00C334AA">
        <w:rPr>
          <w:b/>
        </w:rPr>
        <w:t>различен</w:t>
      </w:r>
      <w:r w:rsidRPr="00C334AA">
        <w:t xml:space="preserve"> </w:t>
      </w:r>
      <w:r w:rsidRPr="00C334AA">
        <w:rPr>
          <w:b/>
        </w:rPr>
        <w:t>брой точки</w:t>
      </w:r>
      <w:r w:rsidRPr="00604494">
        <w:rPr>
          <w:lang w:val="ru-RU"/>
        </w:rPr>
        <w:t xml:space="preserve">. </w:t>
      </w:r>
      <w:r w:rsidRPr="00C334AA">
        <w:t xml:space="preserve">Задачата ни е да извадим </w:t>
      </w:r>
      <w:r w:rsidRPr="00C334AA">
        <w:rPr>
          <w:b/>
        </w:rPr>
        <w:t>Х</w:t>
      </w:r>
      <w:r w:rsidRPr="00C334AA">
        <w:t xml:space="preserve"> бр</w:t>
      </w:r>
      <w:r w:rsidRPr="00604494">
        <w:rPr>
          <w:lang w:val="ru-RU"/>
        </w:rPr>
        <w:t xml:space="preserve">. </w:t>
      </w:r>
      <w:r w:rsidRPr="00C334AA">
        <w:t>топки</w:t>
      </w:r>
      <w:r w:rsidRPr="00604494">
        <w:rPr>
          <w:lang w:val="ru-RU"/>
        </w:rPr>
        <w:t xml:space="preserve">, </w:t>
      </w:r>
      <w:r w:rsidRPr="00C334AA">
        <w:t xml:space="preserve">които ще бъдат </w:t>
      </w:r>
      <w:r w:rsidRPr="00C334AA">
        <w:rPr>
          <w:b/>
        </w:rPr>
        <w:t>въведени от конзолата</w:t>
      </w:r>
      <w:r w:rsidRPr="00604494">
        <w:rPr>
          <w:lang w:val="ru-RU"/>
        </w:rPr>
        <w:t xml:space="preserve">, </w:t>
      </w:r>
      <w:r w:rsidRPr="00C334AA">
        <w:t>като се има в предвид</w:t>
      </w:r>
      <w:r w:rsidRPr="00604494">
        <w:rPr>
          <w:lang w:val="ru-RU"/>
        </w:rPr>
        <w:t xml:space="preserve">, </w:t>
      </w:r>
      <w:r w:rsidRPr="00C334AA">
        <w:t>че всеки различен цвят влияе на точките ни по следния начин</w:t>
      </w:r>
      <w:r w:rsidRPr="00604494">
        <w:rPr>
          <w:lang w:val="ru-RU"/>
        </w:rPr>
        <w:t>:</w:t>
      </w:r>
    </w:p>
    <w:p w14:paraId="3EAA4BC0" w14:textId="683122AA" w:rsidR="00AB253F" w:rsidRPr="00C334AA" w:rsidRDefault="00AB253F" w:rsidP="003F3E0F">
      <w:pPr>
        <w:pStyle w:val="ListParagraph"/>
        <w:numPr>
          <w:ilvl w:val="0"/>
          <w:numId w:val="6"/>
        </w:numPr>
      </w:pPr>
      <w:r w:rsidRPr="00C334AA">
        <w:t xml:space="preserve">Ако топката е </w:t>
      </w:r>
      <w:r w:rsidR="00442B1E" w:rsidRPr="00604494">
        <w:rPr>
          <w:rFonts w:ascii="Consolas" w:hAnsi="Consolas" w:cs="Consolas"/>
          <w:noProof/>
        </w:rPr>
        <w:t>"</w:t>
      </w:r>
      <w:r w:rsidRPr="00C334AA">
        <w:rPr>
          <w:rStyle w:val="CodeChar"/>
        </w:rPr>
        <w:t>red</w:t>
      </w:r>
      <w:r w:rsidR="00442B1E" w:rsidRPr="00604494">
        <w:rPr>
          <w:rFonts w:ascii="Consolas" w:hAnsi="Consolas" w:cs="Consolas"/>
          <w:noProof/>
        </w:rPr>
        <w:t>"</w:t>
      </w:r>
      <w:r w:rsidRPr="00604494">
        <w:rPr>
          <w:lang w:val="ru-RU"/>
        </w:rPr>
        <w:t xml:space="preserve"> </w:t>
      </w:r>
      <w:r w:rsidRPr="00C334AA">
        <w:t xml:space="preserve">точките ни се </w:t>
      </w:r>
      <w:r w:rsidRPr="00C334AA">
        <w:rPr>
          <w:b/>
        </w:rPr>
        <w:t>повишават</w:t>
      </w:r>
      <w:r w:rsidRPr="00C334AA">
        <w:t xml:space="preserve"> с </w:t>
      </w:r>
      <w:r w:rsidRPr="00604494">
        <w:rPr>
          <w:b/>
          <w:lang w:val="ru-RU"/>
        </w:rPr>
        <w:t>5</w:t>
      </w:r>
      <w:r w:rsidRPr="00604494">
        <w:rPr>
          <w:lang w:val="ru-RU"/>
        </w:rPr>
        <w:t>.</w:t>
      </w:r>
    </w:p>
    <w:p w14:paraId="2628DE5E" w14:textId="1B7153DC" w:rsidR="00AB253F" w:rsidRPr="00C334AA" w:rsidRDefault="00AB253F" w:rsidP="003F3E0F">
      <w:pPr>
        <w:pStyle w:val="ListParagraph"/>
        <w:numPr>
          <w:ilvl w:val="0"/>
          <w:numId w:val="6"/>
        </w:numPr>
      </w:pPr>
      <w:r w:rsidRPr="00C334AA">
        <w:t xml:space="preserve">Ако топката е </w:t>
      </w:r>
      <w:r w:rsidR="00442B1E" w:rsidRPr="00604494">
        <w:rPr>
          <w:rFonts w:ascii="Consolas" w:hAnsi="Consolas" w:cs="Consolas"/>
          <w:noProof/>
        </w:rPr>
        <w:t>"</w:t>
      </w:r>
      <w:r w:rsidRPr="00C334AA">
        <w:rPr>
          <w:rStyle w:val="CodeChar"/>
        </w:rPr>
        <w:t>orange</w:t>
      </w:r>
      <w:r w:rsidR="00442B1E" w:rsidRPr="00604494">
        <w:rPr>
          <w:rFonts w:ascii="Consolas" w:hAnsi="Consolas" w:cs="Consolas"/>
          <w:noProof/>
        </w:rPr>
        <w:t>"</w:t>
      </w:r>
      <w:r w:rsidRPr="00604494">
        <w:rPr>
          <w:lang w:val="ru-RU"/>
        </w:rPr>
        <w:t xml:space="preserve"> </w:t>
      </w:r>
      <w:r w:rsidRPr="00C334AA">
        <w:t xml:space="preserve">точките ни се </w:t>
      </w:r>
      <w:r w:rsidRPr="00C334AA">
        <w:rPr>
          <w:b/>
        </w:rPr>
        <w:t>повишават</w:t>
      </w:r>
      <w:r w:rsidRPr="00C334AA">
        <w:t xml:space="preserve"> с </w:t>
      </w:r>
      <w:r w:rsidRPr="00604494">
        <w:rPr>
          <w:b/>
          <w:lang w:val="ru-RU"/>
        </w:rPr>
        <w:t>10</w:t>
      </w:r>
      <w:r w:rsidRPr="00604494">
        <w:rPr>
          <w:lang w:val="ru-RU"/>
        </w:rPr>
        <w:t>.</w:t>
      </w:r>
    </w:p>
    <w:p w14:paraId="08E778EB" w14:textId="6744CE7B" w:rsidR="00AB253F" w:rsidRPr="00C334AA" w:rsidRDefault="00AB253F" w:rsidP="003F3E0F">
      <w:pPr>
        <w:pStyle w:val="ListParagraph"/>
        <w:numPr>
          <w:ilvl w:val="0"/>
          <w:numId w:val="6"/>
        </w:numPr>
      </w:pPr>
      <w:r w:rsidRPr="00C334AA">
        <w:t xml:space="preserve">Ако топката е </w:t>
      </w:r>
      <w:r w:rsidR="00442B1E" w:rsidRPr="00604494">
        <w:rPr>
          <w:rFonts w:ascii="Consolas" w:hAnsi="Consolas" w:cs="Consolas"/>
          <w:noProof/>
        </w:rPr>
        <w:t>"</w:t>
      </w:r>
      <w:r w:rsidRPr="00C334AA">
        <w:rPr>
          <w:rStyle w:val="CodeChar"/>
        </w:rPr>
        <w:t>yellow</w:t>
      </w:r>
      <w:r w:rsidR="00442B1E" w:rsidRPr="00604494">
        <w:rPr>
          <w:rFonts w:ascii="Consolas" w:hAnsi="Consolas" w:cs="Consolas"/>
          <w:noProof/>
        </w:rPr>
        <w:t>"</w:t>
      </w:r>
      <w:r w:rsidRPr="00604494">
        <w:rPr>
          <w:lang w:val="ru-RU"/>
        </w:rPr>
        <w:t xml:space="preserve"> </w:t>
      </w:r>
      <w:r w:rsidRPr="00C334AA">
        <w:t xml:space="preserve">точките ни се </w:t>
      </w:r>
      <w:r w:rsidRPr="00C334AA">
        <w:rPr>
          <w:b/>
        </w:rPr>
        <w:t>повишават</w:t>
      </w:r>
      <w:r w:rsidRPr="00C334AA">
        <w:t xml:space="preserve"> с </w:t>
      </w:r>
      <w:r w:rsidRPr="00604494">
        <w:rPr>
          <w:b/>
          <w:lang w:val="ru-RU"/>
        </w:rPr>
        <w:t>15</w:t>
      </w:r>
      <w:r w:rsidRPr="00604494">
        <w:rPr>
          <w:lang w:val="ru-RU"/>
        </w:rPr>
        <w:t>.</w:t>
      </w:r>
    </w:p>
    <w:p w14:paraId="33168EC3" w14:textId="303AEA78" w:rsidR="00AB253F" w:rsidRPr="00C334AA" w:rsidRDefault="00AB253F" w:rsidP="003F3E0F">
      <w:pPr>
        <w:pStyle w:val="ListParagraph"/>
        <w:numPr>
          <w:ilvl w:val="0"/>
          <w:numId w:val="6"/>
        </w:numPr>
      </w:pPr>
      <w:r w:rsidRPr="00C334AA">
        <w:t xml:space="preserve">Ако топката е </w:t>
      </w:r>
      <w:r w:rsidR="00442B1E" w:rsidRPr="00604494">
        <w:rPr>
          <w:rFonts w:ascii="Consolas" w:hAnsi="Consolas" w:cs="Consolas"/>
          <w:noProof/>
        </w:rPr>
        <w:t>"</w:t>
      </w:r>
      <w:r w:rsidRPr="00C334AA">
        <w:rPr>
          <w:rStyle w:val="CodeChar"/>
        </w:rPr>
        <w:t>white</w:t>
      </w:r>
      <w:r w:rsidR="00442B1E" w:rsidRPr="00604494">
        <w:rPr>
          <w:rFonts w:ascii="Consolas" w:hAnsi="Consolas" w:cs="Consolas"/>
          <w:noProof/>
        </w:rPr>
        <w:t>"</w:t>
      </w:r>
      <w:r w:rsidRPr="00604494">
        <w:rPr>
          <w:lang w:val="ru-RU"/>
        </w:rPr>
        <w:t xml:space="preserve"> </w:t>
      </w:r>
      <w:r w:rsidRPr="00C334AA">
        <w:t xml:space="preserve">точките ни се </w:t>
      </w:r>
      <w:r w:rsidRPr="00C334AA">
        <w:rPr>
          <w:b/>
        </w:rPr>
        <w:t>повишават</w:t>
      </w:r>
      <w:r w:rsidRPr="00C334AA">
        <w:t xml:space="preserve"> с </w:t>
      </w:r>
      <w:r w:rsidRPr="00604494">
        <w:rPr>
          <w:b/>
          <w:lang w:val="ru-RU"/>
        </w:rPr>
        <w:t>20</w:t>
      </w:r>
      <w:r w:rsidRPr="00604494">
        <w:rPr>
          <w:lang w:val="ru-RU"/>
        </w:rPr>
        <w:t>.</w:t>
      </w:r>
    </w:p>
    <w:p w14:paraId="036F9BF2" w14:textId="135DD678" w:rsidR="00AB253F" w:rsidRPr="00C334AA" w:rsidRDefault="00AB253F" w:rsidP="003F3E0F">
      <w:pPr>
        <w:pStyle w:val="ListParagraph"/>
        <w:numPr>
          <w:ilvl w:val="0"/>
          <w:numId w:val="6"/>
        </w:numPr>
      </w:pPr>
      <w:r w:rsidRPr="00C334AA">
        <w:t xml:space="preserve">Ако топката е </w:t>
      </w:r>
      <w:r w:rsidR="00442B1E" w:rsidRPr="00604494">
        <w:rPr>
          <w:rFonts w:ascii="Consolas" w:hAnsi="Consolas" w:cs="Consolas"/>
          <w:noProof/>
        </w:rPr>
        <w:t>"</w:t>
      </w:r>
      <w:r w:rsidRPr="00C334AA">
        <w:rPr>
          <w:rStyle w:val="CodeChar"/>
        </w:rPr>
        <w:t>black</w:t>
      </w:r>
      <w:r w:rsidR="00442B1E" w:rsidRPr="00604494">
        <w:rPr>
          <w:rFonts w:ascii="Consolas" w:hAnsi="Consolas" w:cs="Consolas"/>
          <w:noProof/>
        </w:rPr>
        <w:t>"</w:t>
      </w:r>
      <w:r w:rsidRPr="00604494">
        <w:rPr>
          <w:lang w:val="ru-RU"/>
        </w:rPr>
        <w:t xml:space="preserve"> </w:t>
      </w:r>
      <w:r w:rsidRPr="00C334AA">
        <w:t xml:space="preserve">точките ни се </w:t>
      </w:r>
      <w:r w:rsidRPr="00C334AA">
        <w:rPr>
          <w:b/>
        </w:rPr>
        <w:t>делят</w:t>
      </w:r>
      <w:r w:rsidRPr="00C334AA">
        <w:t xml:space="preserve"> на </w:t>
      </w:r>
      <w:r w:rsidRPr="00604494">
        <w:rPr>
          <w:b/>
          <w:lang w:val="ru-RU"/>
        </w:rPr>
        <w:t>2</w:t>
      </w:r>
      <w:r w:rsidR="0000557F">
        <w:rPr>
          <w:b/>
          <w:lang w:val="ru-RU"/>
        </w:rPr>
        <w:t xml:space="preserve"> (</w:t>
      </w:r>
      <w:r w:rsidR="0000557F" w:rsidRPr="00A84BBE">
        <w:rPr>
          <w:b/>
        </w:rPr>
        <w:t>целочислено</w:t>
      </w:r>
      <w:r w:rsidR="0000557F">
        <w:rPr>
          <w:b/>
          <w:lang w:val="ru-RU"/>
        </w:rPr>
        <w:t>)</w:t>
      </w:r>
      <w:r w:rsidRPr="00604494">
        <w:rPr>
          <w:lang w:val="ru-RU"/>
        </w:rPr>
        <w:t>.</w:t>
      </w:r>
    </w:p>
    <w:p w14:paraId="6BBE42DE" w14:textId="77777777" w:rsidR="00AB253F" w:rsidRPr="00C334AA" w:rsidRDefault="00AB253F" w:rsidP="00AB253F">
      <w:r w:rsidRPr="00C334AA">
        <w:t>Ако топката е с какъвто и да е цвят</w:t>
      </w:r>
      <w:r w:rsidRPr="00604494">
        <w:rPr>
          <w:lang w:val="ru-RU"/>
        </w:rPr>
        <w:t xml:space="preserve">, </w:t>
      </w:r>
      <w:r w:rsidRPr="00C334AA">
        <w:rPr>
          <w:b/>
        </w:rPr>
        <w:t>различен</w:t>
      </w:r>
      <w:r w:rsidRPr="00C334AA">
        <w:t xml:space="preserve"> от по</w:t>
      </w:r>
      <w:r w:rsidRPr="00604494">
        <w:rPr>
          <w:lang w:val="ru-RU"/>
        </w:rPr>
        <w:t>-</w:t>
      </w:r>
      <w:r w:rsidRPr="00C334AA">
        <w:t>горните</w:t>
      </w:r>
      <w:r w:rsidRPr="00604494">
        <w:rPr>
          <w:lang w:val="ru-RU"/>
        </w:rPr>
        <w:t xml:space="preserve">, </w:t>
      </w:r>
      <w:r w:rsidRPr="00C334AA">
        <w:t xml:space="preserve">точките </w:t>
      </w:r>
      <w:r w:rsidRPr="00C334AA">
        <w:rPr>
          <w:b/>
        </w:rPr>
        <w:t>не се манипулират</w:t>
      </w:r>
      <w:r w:rsidRPr="00C334AA">
        <w:t xml:space="preserve"> и програмата </w:t>
      </w:r>
      <w:r w:rsidRPr="00C334AA">
        <w:rPr>
          <w:b/>
        </w:rPr>
        <w:t>продължава</w:t>
      </w:r>
      <w:r w:rsidRPr="00C334AA">
        <w:t xml:space="preserve"> да работи</w:t>
      </w:r>
      <w:r w:rsidRPr="00604494">
        <w:rPr>
          <w:lang w:val="ru-RU"/>
        </w:rPr>
        <w:t>.</w:t>
      </w:r>
    </w:p>
    <w:p w14:paraId="7D182213" w14:textId="77777777" w:rsidR="00AB253F" w:rsidRPr="00C334AA" w:rsidRDefault="00AB253F" w:rsidP="00AB253F">
      <w:pPr>
        <w:pStyle w:val="Heading3"/>
      </w:pPr>
      <w:r w:rsidRPr="00C334AA">
        <w:t>Вход</w:t>
      </w:r>
    </w:p>
    <w:p w14:paraId="21E0349B" w14:textId="77777777" w:rsidR="00AB253F" w:rsidRPr="00C334AA" w:rsidRDefault="00AB253F" w:rsidP="003F3E0F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b/>
          <w:bCs/>
        </w:rPr>
      </w:pPr>
      <w:r w:rsidRPr="00C334AA">
        <w:rPr>
          <w:rFonts w:ascii="Calibri" w:eastAsia="Calibri" w:hAnsi="Calibri" w:cs="Calibri"/>
        </w:rPr>
        <w:t>От конзолата се чете</w:t>
      </w:r>
      <w:r w:rsidRPr="00C334AA">
        <w:rPr>
          <w:rFonts w:ascii="Calibri" w:eastAsia="Calibri" w:hAnsi="Calibri" w:cs="Calibri"/>
          <w:b/>
        </w:rPr>
        <w:t xml:space="preserve"> </w:t>
      </w:r>
      <w:r w:rsidRPr="00604494">
        <w:rPr>
          <w:rFonts w:ascii="Calibri" w:eastAsia="Calibri" w:hAnsi="Calibri" w:cs="Calibri"/>
          <w:b/>
          <w:lang w:val="ru-RU"/>
        </w:rPr>
        <w:t xml:space="preserve">1 </w:t>
      </w:r>
      <w:r w:rsidRPr="00C334AA">
        <w:rPr>
          <w:rFonts w:ascii="Calibri" w:eastAsia="Calibri" w:hAnsi="Calibri" w:cs="Calibri"/>
          <w:b/>
        </w:rPr>
        <w:t>цяло</w:t>
      </w:r>
      <w:r w:rsidRPr="00C334AA">
        <w:rPr>
          <w:rFonts w:ascii="Calibri" w:eastAsia="Calibri" w:hAnsi="Calibri" w:cs="Calibri"/>
          <w:b/>
          <w:bCs/>
        </w:rPr>
        <w:t xml:space="preserve"> число N</w:t>
      </w:r>
      <w:r w:rsidRPr="00604494">
        <w:rPr>
          <w:rFonts w:ascii="Calibri" w:eastAsia="Calibri" w:hAnsi="Calibri" w:cs="Calibri"/>
          <w:b/>
          <w:bCs/>
          <w:lang w:val="ru-RU"/>
        </w:rPr>
        <w:t xml:space="preserve">, </w:t>
      </w:r>
      <w:r w:rsidRPr="00C334AA">
        <w:rPr>
          <w:rFonts w:ascii="Calibri" w:eastAsia="Calibri" w:hAnsi="Calibri" w:cs="Calibri"/>
          <w:bCs/>
        </w:rPr>
        <w:t>което е</w:t>
      </w:r>
      <w:r w:rsidRPr="00C334AA">
        <w:rPr>
          <w:rFonts w:ascii="Calibri" w:eastAsia="Calibri" w:hAnsi="Calibri" w:cs="Calibri"/>
          <w:b/>
          <w:bCs/>
        </w:rPr>
        <w:t xml:space="preserve"> броят на топките </w:t>
      </w:r>
      <w:r w:rsidRPr="00C334AA">
        <w:rPr>
          <w:rFonts w:ascii="Calibri" w:eastAsia="Calibri" w:hAnsi="Calibri" w:cs="Calibri"/>
          <w:bCs/>
        </w:rPr>
        <w:t>в диапазон</w:t>
      </w:r>
      <w:r w:rsidRPr="00C334AA">
        <w:rPr>
          <w:rFonts w:ascii="Calibri" w:eastAsia="Calibri" w:hAnsi="Calibri" w:cs="Calibri"/>
          <w:b/>
          <w:bCs/>
        </w:rPr>
        <w:t xml:space="preserve"> </w:t>
      </w:r>
      <w:r w:rsidRPr="00604494">
        <w:rPr>
          <w:rFonts w:ascii="Calibri" w:eastAsia="Calibri" w:hAnsi="Calibri" w:cs="Calibri"/>
          <w:b/>
          <w:bCs/>
          <w:noProof/>
          <w:lang w:val="ru-RU"/>
        </w:rPr>
        <w:t>(</w:t>
      </w:r>
      <w:r w:rsidRPr="00604494">
        <w:rPr>
          <w:rFonts w:ascii="Calibri" w:eastAsia="Calibri" w:hAnsi="Calibri" w:cs="Calibri"/>
          <w:b/>
          <w:bCs/>
          <w:lang w:val="ru-RU"/>
        </w:rPr>
        <w:t>0-1000).</w:t>
      </w:r>
    </w:p>
    <w:p w14:paraId="314EE1F8" w14:textId="77777777" w:rsidR="00AB253F" w:rsidRPr="00C334AA" w:rsidRDefault="00AB253F" w:rsidP="003F3E0F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b/>
        </w:rPr>
      </w:pPr>
      <w:r w:rsidRPr="00C334AA">
        <w:rPr>
          <w:rFonts w:ascii="Calibri" w:eastAsia="Calibri" w:hAnsi="Calibri" w:cs="Calibri"/>
          <w:bCs/>
        </w:rPr>
        <w:t>След това се четат</w:t>
      </w:r>
      <w:r w:rsidRPr="00C334AA">
        <w:rPr>
          <w:rFonts w:ascii="Calibri" w:eastAsia="Calibri" w:hAnsi="Calibri" w:cs="Calibri"/>
          <w:b/>
          <w:bCs/>
        </w:rPr>
        <w:t xml:space="preserve"> N</w:t>
      </w:r>
      <w:r w:rsidRPr="00604494">
        <w:rPr>
          <w:rFonts w:ascii="Calibri" w:eastAsia="Calibri" w:hAnsi="Calibri" w:cs="Calibri"/>
          <w:b/>
          <w:bCs/>
          <w:lang w:val="ru-RU"/>
        </w:rPr>
        <w:t xml:space="preserve"> </w:t>
      </w:r>
      <w:r w:rsidRPr="00C334AA">
        <w:rPr>
          <w:rFonts w:ascii="Calibri" w:eastAsia="Calibri" w:hAnsi="Calibri" w:cs="Calibri"/>
          <w:bCs/>
        </w:rPr>
        <w:t>на брой</w:t>
      </w:r>
      <w:r w:rsidRPr="00C334AA">
        <w:rPr>
          <w:rFonts w:ascii="Calibri" w:eastAsia="Calibri" w:hAnsi="Calibri" w:cs="Calibri"/>
          <w:b/>
          <w:bCs/>
        </w:rPr>
        <w:t xml:space="preserve"> цветове</w:t>
      </w:r>
      <w:r w:rsidRPr="00604494">
        <w:rPr>
          <w:rFonts w:ascii="Calibri" w:eastAsia="Calibri" w:hAnsi="Calibri" w:cs="Calibri"/>
          <w:b/>
          <w:bCs/>
          <w:lang w:val="ru-RU"/>
        </w:rPr>
        <w:t>.</w:t>
      </w:r>
    </w:p>
    <w:p w14:paraId="3A3FC1C2" w14:textId="77777777" w:rsidR="00AB253F" w:rsidRPr="00C334AA" w:rsidRDefault="00AB253F" w:rsidP="00AB253F">
      <w:pPr>
        <w:pStyle w:val="Heading3"/>
        <w:rPr>
          <w:rFonts w:cs="Times New Roman"/>
        </w:rPr>
      </w:pPr>
      <w:r w:rsidRPr="00C334AA">
        <w:t>Изход</w:t>
      </w:r>
    </w:p>
    <w:p w14:paraId="3AF90113" w14:textId="77777777" w:rsidR="00AB253F" w:rsidRPr="00C334AA" w:rsidRDefault="00AB253F" w:rsidP="00AB253F">
      <w:r w:rsidRPr="00C334AA">
        <w:t>Отпечатват се следните редове</w:t>
      </w:r>
      <w:r w:rsidRPr="00604494">
        <w:rPr>
          <w:lang w:val="ru-RU"/>
        </w:rPr>
        <w:t>:</w:t>
      </w:r>
    </w:p>
    <w:p w14:paraId="7DAB0852" w14:textId="45F6E00C" w:rsidR="00AB253F" w:rsidRPr="00C334AA" w:rsidRDefault="00BA78AB" w:rsidP="00BA78AB">
      <w:pPr>
        <w:pStyle w:val="ListParagraph"/>
        <w:ind w:left="0"/>
        <w:rPr>
          <w:b/>
        </w:rPr>
      </w:pPr>
      <w:r w:rsidRPr="00604494">
        <w:rPr>
          <w:rFonts w:ascii="Consolas" w:hAnsi="Consolas" w:cs="Consolas"/>
          <w:noProof/>
        </w:rPr>
        <w:t>"</w:t>
      </w:r>
      <w:r w:rsidR="00AB253F" w:rsidRPr="00C334AA">
        <w:rPr>
          <w:rStyle w:val="CodeChar"/>
        </w:rPr>
        <w:t>Total</w:t>
      </w:r>
      <w:r w:rsidR="00AB253F" w:rsidRPr="00604494">
        <w:rPr>
          <w:rStyle w:val="CodeChar"/>
        </w:rPr>
        <w:t xml:space="preserve"> </w:t>
      </w:r>
      <w:r w:rsidR="00AB253F" w:rsidRPr="00C334AA">
        <w:rPr>
          <w:rStyle w:val="CodeChar"/>
        </w:rPr>
        <w:t>points</w:t>
      </w:r>
      <w:r w:rsidR="00AB253F" w:rsidRPr="00604494">
        <w:rPr>
          <w:rStyle w:val="CodeChar"/>
        </w:rPr>
        <w:t>: {</w:t>
      </w:r>
      <w:r w:rsidR="00AB253F" w:rsidRPr="00C334AA">
        <w:rPr>
          <w:b/>
        </w:rPr>
        <w:t>всичките събрани точки</w:t>
      </w:r>
      <w:r w:rsidR="00AB253F" w:rsidRPr="00604494">
        <w:rPr>
          <w:rStyle w:val="CodeChar"/>
        </w:rPr>
        <w:t>}</w:t>
      </w:r>
      <w:r w:rsidRPr="00604494">
        <w:rPr>
          <w:rFonts w:ascii="Consolas" w:hAnsi="Consolas" w:cs="Consolas"/>
          <w:noProof/>
        </w:rPr>
        <w:t>"</w:t>
      </w:r>
    </w:p>
    <w:p w14:paraId="256B2A80" w14:textId="73EF051F" w:rsidR="00AB253F" w:rsidRPr="00C334AA" w:rsidRDefault="00BA78AB" w:rsidP="00BA78AB">
      <w:pPr>
        <w:pStyle w:val="ListParagraph"/>
        <w:ind w:left="0"/>
        <w:rPr>
          <w:b/>
        </w:rPr>
      </w:pPr>
      <w:r w:rsidRPr="00604494">
        <w:rPr>
          <w:rFonts w:ascii="Consolas" w:hAnsi="Consolas" w:cs="Consolas"/>
          <w:noProof/>
        </w:rPr>
        <w:t>"</w:t>
      </w:r>
      <w:r w:rsidR="001E46BD">
        <w:rPr>
          <w:rStyle w:val="CodeChar"/>
          <w:lang w:val="en-US"/>
        </w:rPr>
        <w:t>R</w:t>
      </w:r>
      <w:r w:rsidR="00AB253F" w:rsidRPr="00C334AA">
        <w:rPr>
          <w:rStyle w:val="CodeChar"/>
        </w:rPr>
        <w:t>ed balls</w:t>
      </w:r>
      <w:r w:rsidR="004D4829">
        <w:rPr>
          <w:rStyle w:val="CodeChar"/>
          <w:lang w:val="en-US"/>
        </w:rPr>
        <w:t>:</w:t>
      </w:r>
      <w:r w:rsidR="00AB253F" w:rsidRPr="00C334AA">
        <w:rPr>
          <w:rStyle w:val="CodeChar"/>
        </w:rPr>
        <w:t xml:space="preserve"> {</w:t>
      </w:r>
      <w:r w:rsidR="00AB253F" w:rsidRPr="00C334AA">
        <w:rPr>
          <w:b/>
        </w:rPr>
        <w:t>бро</w:t>
      </w:r>
      <w:r w:rsidR="001E46BD">
        <w:rPr>
          <w:b/>
        </w:rPr>
        <w:t>й</w:t>
      </w:r>
      <w:r w:rsidR="00AB253F" w:rsidRPr="00C334AA">
        <w:rPr>
          <w:b/>
        </w:rPr>
        <w:t xml:space="preserve"> червени топки</w:t>
      </w:r>
      <w:r w:rsidR="00AB253F" w:rsidRPr="00C334AA">
        <w:rPr>
          <w:rStyle w:val="CodeChar"/>
        </w:rPr>
        <w:t>}</w:t>
      </w:r>
      <w:r w:rsidRPr="00604494">
        <w:rPr>
          <w:rFonts w:ascii="Consolas" w:hAnsi="Consolas" w:cs="Consolas"/>
          <w:noProof/>
        </w:rPr>
        <w:t>"</w:t>
      </w:r>
    </w:p>
    <w:p w14:paraId="1B4A3BF5" w14:textId="33A45BCA" w:rsidR="00AB253F" w:rsidRPr="00C334AA" w:rsidRDefault="00BA78AB" w:rsidP="00BA78AB">
      <w:pPr>
        <w:pStyle w:val="ListParagraph"/>
        <w:ind w:left="0"/>
        <w:rPr>
          <w:b/>
        </w:rPr>
      </w:pPr>
      <w:r w:rsidRPr="00604494">
        <w:rPr>
          <w:rFonts w:ascii="Consolas" w:hAnsi="Consolas" w:cs="Consolas"/>
          <w:noProof/>
        </w:rPr>
        <w:t>"</w:t>
      </w:r>
      <w:r w:rsidR="001E46BD">
        <w:rPr>
          <w:rStyle w:val="CodeChar"/>
          <w:lang w:val="en-US"/>
        </w:rPr>
        <w:t>Orange</w:t>
      </w:r>
      <w:r w:rsidR="00AB253F" w:rsidRPr="00C334AA">
        <w:rPr>
          <w:rStyle w:val="CodeChar"/>
        </w:rPr>
        <w:t xml:space="preserve"> balls</w:t>
      </w:r>
      <w:r w:rsidR="004D4829">
        <w:rPr>
          <w:rStyle w:val="CodeChar"/>
          <w:lang w:val="en-US"/>
        </w:rPr>
        <w:t>:</w:t>
      </w:r>
      <w:r w:rsidR="00AB253F" w:rsidRPr="00C334AA">
        <w:rPr>
          <w:rStyle w:val="CodeChar"/>
        </w:rPr>
        <w:t xml:space="preserve"> {</w:t>
      </w:r>
      <w:r w:rsidR="001E46BD" w:rsidRPr="00C334AA">
        <w:rPr>
          <w:b/>
        </w:rPr>
        <w:t>бро</w:t>
      </w:r>
      <w:r w:rsidR="001E46BD">
        <w:rPr>
          <w:b/>
        </w:rPr>
        <w:t>й</w:t>
      </w:r>
      <w:r w:rsidR="001E46BD" w:rsidRPr="00C334AA">
        <w:rPr>
          <w:b/>
        </w:rPr>
        <w:t xml:space="preserve"> </w:t>
      </w:r>
      <w:r w:rsidR="00AB253F" w:rsidRPr="00C334AA">
        <w:rPr>
          <w:b/>
        </w:rPr>
        <w:t>оранжеви топки</w:t>
      </w:r>
      <w:r w:rsidR="00AB253F" w:rsidRPr="00C334AA">
        <w:rPr>
          <w:rStyle w:val="CodeChar"/>
        </w:rPr>
        <w:t>}</w:t>
      </w:r>
      <w:r w:rsidRPr="00604494">
        <w:rPr>
          <w:rFonts w:ascii="Consolas" w:hAnsi="Consolas" w:cs="Consolas"/>
          <w:noProof/>
        </w:rPr>
        <w:t>"</w:t>
      </w:r>
    </w:p>
    <w:p w14:paraId="09EAD61D" w14:textId="43623304" w:rsidR="00AB253F" w:rsidRPr="00C334AA" w:rsidRDefault="00BA78AB" w:rsidP="00BA78AB">
      <w:pPr>
        <w:pStyle w:val="ListParagraph"/>
        <w:ind w:left="0"/>
        <w:rPr>
          <w:b/>
        </w:rPr>
      </w:pPr>
      <w:r w:rsidRPr="00604494">
        <w:rPr>
          <w:rFonts w:ascii="Consolas" w:hAnsi="Consolas" w:cs="Consolas"/>
          <w:noProof/>
        </w:rPr>
        <w:t>"</w:t>
      </w:r>
      <w:r w:rsidR="001E46BD">
        <w:rPr>
          <w:rStyle w:val="CodeChar"/>
          <w:lang w:val="en-US"/>
        </w:rPr>
        <w:t>Yellow</w:t>
      </w:r>
      <w:r w:rsidR="00AB253F" w:rsidRPr="00C334AA">
        <w:rPr>
          <w:rStyle w:val="CodeChar"/>
        </w:rPr>
        <w:t xml:space="preserve"> balls</w:t>
      </w:r>
      <w:r w:rsidR="004D4829">
        <w:rPr>
          <w:rStyle w:val="CodeChar"/>
          <w:lang w:val="en-US"/>
        </w:rPr>
        <w:t>:</w:t>
      </w:r>
      <w:r w:rsidR="00AB253F" w:rsidRPr="00C334AA">
        <w:rPr>
          <w:rStyle w:val="CodeChar"/>
        </w:rPr>
        <w:t xml:space="preserve"> {</w:t>
      </w:r>
      <w:r w:rsidR="001E46BD" w:rsidRPr="00C334AA">
        <w:rPr>
          <w:b/>
        </w:rPr>
        <w:t>бро</w:t>
      </w:r>
      <w:r w:rsidR="001E46BD">
        <w:rPr>
          <w:b/>
        </w:rPr>
        <w:t>й</w:t>
      </w:r>
      <w:r w:rsidR="001E46BD" w:rsidRPr="00C334AA">
        <w:rPr>
          <w:b/>
        </w:rPr>
        <w:t xml:space="preserve"> </w:t>
      </w:r>
      <w:r w:rsidR="00AB253F" w:rsidRPr="00C334AA">
        <w:rPr>
          <w:b/>
        </w:rPr>
        <w:t>жълти топки</w:t>
      </w:r>
      <w:r w:rsidR="00AB253F" w:rsidRPr="00C334AA">
        <w:rPr>
          <w:rStyle w:val="CodeChar"/>
        </w:rPr>
        <w:t>}</w:t>
      </w:r>
      <w:r w:rsidRPr="00604494">
        <w:rPr>
          <w:rFonts w:ascii="Consolas" w:hAnsi="Consolas" w:cs="Consolas"/>
          <w:noProof/>
        </w:rPr>
        <w:t>"</w:t>
      </w:r>
    </w:p>
    <w:p w14:paraId="1124BB2E" w14:textId="294C0A1B" w:rsidR="00AB253F" w:rsidRPr="00C334AA" w:rsidRDefault="00BA78AB" w:rsidP="00BA78AB">
      <w:pPr>
        <w:pStyle w:val="ListParagraph"/>
        <w:ind w:left="0"/>
        <w:rPr>
          <w:b/>
        </w:rPr>
      </w:pPr>
      <w:r w:rsidRPr="00604494">
        <w:rPr>
          <w:rFonts w:ascii="Consolas" w:hAnsi="Consolas" w:cs="Consolas"/>
          <w:noProof/>
        </w:rPr>
        <w:t>"</w:t>
      </w:r>
      <w:r w:rsidR="001E46BD">
        <w:rPr>
          <w:rStyle w:val="CodeChar"/>
          <w:lang w:val="en-US"/>
        </w:rPr>
        <w:t>White</w:t>
      </w:r>
      <w:r w:rsidR="00AB253F" w:rsidRPr="00C334AA">
        <w:rPr>
          <w:rStyle w:val="CodeChar"/>
        </w:rPr>
        <w:t xml:space="preserve"> balls</w:t>
      </w:r>
      <w:r w:rsidR="004D4829">
        <w:rPr>
          <w:rStyle w:val="CodeChar"/>
          <w:lang w:val="en-US"/>
        </w:rPr>
        <w:t>:</w:t>
      </w:r>
      <w:r w:rsidR="00AB253F" w:rsidRPr="00C334AA">
        <w:rPr>
          <w:rStyle w:val="CodeChar"/>
        </w:rPr>
        <w:t xml:space="preserve"> {</w:t>
      </w:r>
      <w:r w:rsidR="001E46BD" w:rsidRPr="00C334AA">
        <w:rPr>
          <w:b/>
        </w:rPr>
        <w:t>бро</w:t>
      </w:r>
      <w:r w:rsidR="001E46BD">
        <w:rPr>
          <w:b/>
        </w:rPr>
        <w:t>й</w:t>
      </w:r>
      <w:r w:rsidR="001E46BD" w:rsidRPr="00C334AA">
        <w:rPr>
          <w:b/>
        </w:rPr>
        <w:t xml:space="preserve"> </w:t>
      </w:r>
      <w:r w:rsidR="00AB253F" w:rsidRPr="00C334AA">
        <w:rPr>
          <w:b/>
        </w:rPr>
        <w:t>бели топки</w:t>
      </w:r>
      <w:r w:rsidR="00AB253F" w:rsidRPr="00C334AA">
        <w:rPr>
          <w:rStyle w:val="CodeChar"/>
        </w:rPr>
        <w:t>}</w:t>
      </w:r>
      <w:r w:rsidRPr="00604494">
        <w:rPr>
          <w:rFonts w:ascii="Consolas" w:hAnsi="Consolas" w:cs="Consolas"/>
          <w:noProof/>
        </w:rPr>
        <w:t>"</w:t>
      </w:r>
    </w:p>
    <w:p w14:paraId="492D805E" w14:textId="6000A702" w:rsidR="00AB253F" w:rsidRPr="00C334AA" w:rsidRDefault="00BA78AB" w:rsidP="00BA78AB">
      <w:pPr>
        <w:pStyle w:val="ListParagraph"/>
        <w:ind w:left="0"/>
        <w:rPr>
          <w:b/>
        </w:rPr>
      </w:pPr>
      <w:r w:rsidRPr="00604494">
        <w:rPr>
          <w:rFonts w:ascii="Consolas" w:hAnsi="Consolas" w:cs="Consolas"/>
          <w:noProof/>
        </w:rPr>
        <w:t>"</w:t>
      </w:r>
      <w:r w:rsidR="00AB253F" w:rsidRPr="00C334AA">
        <w:rPr>
          <w:rStyle w:val="CodeChar"/>
        </w:rPr>
        <w:t>Other</w:t>
      </w:r>
      <w:r w:rsidR="00AB253F" w:rsidRPr="00604494">
        <w:rPr>
          <w:rStyle w:val="CodeChar"/>
          <w:lang w:val="ru-RU"/>
        </w:rPr>
        <w:t xml:space="preserve"> </w:t>
      </w:r>
      <w:r w:rsidR="00AB253F" w:rsidRPr="00C334AA">
        <w:rPr>
          <w:rStyle w:val="CodeChar"/>
        </w:rPr>
        <w:t>colors</w:t>
      </w:r>
      <w:r w:rsidR="00AB253F" w:rsidRPr="00604494">
        <w:rPr>
          <w:rStyle w:val="CodeChar"/>
          <w:lang w:val="ru-RU"/>
        </w:rPr>
        <w:t xml:space="preserve"> </w:t>
      </w:r>
      <w:r w:rsidR="00AB253F" w:rsidRPr="00C334AA">
        <w:rPr>
          <w:rStyle w:val="CodeChar"/>
        </w:rPr>
        <w:t>picked</w:t>
      </w:r>
      <w:r w:rsidR="00AB253F" w:rsidRPr="00604494">
        <w:rPr>
          <w:rStyle w:val="CodeChar"/>
          <w:lang w:val="ru-RU"/>
        </w:rPr>
        <w:t>: {</w:t>
      </w:r>
      <w:r w:rsidR="00AB253F" w:rsidRPr="00C334AA">
        <w:rPr>
          <w:b/>
        </w:rPr>
        <w:t>броят на избраните топки извън зададените цветове</w:t>
      </w:r>
      <w:r w:rsidR="00AB253F" w:rsidRPr="00604494">
        <w:rPr>
          <w:rStyle w:val="CodeChar"/>
          <w:lang w:val="ru-RU"/>
        </w:rPr>
        <w:t>}</w:t>
      </w:r>
      <w:r w:rsidRPr="00604494">
        <w:rPr>
          <w:rFonts w:ascii="Consolas" w:hAnsi="Consolas" w:cs="Consolas"/>
          <w:noProof/>
        </w:rPr>
        <w:t>"</w:t>
      </w:r>
    </w:p>
    <w:p w14:paraId="71A279E0" w14:textId="4062B237" w:rsidR="00AB253F" w:rsidRPr="00C334AA" w:rsidRDefault="00BA78AB" w:rsidP="00BA78AB">
      <w:pPr>
        <w:pStyle w:val="ListParagraph"/>
        <w:ind w:left="0"/>
        <w:rPr>
          <w:b/>
        </w:rPr>
      </w:pPr>
      <w:r w:rsidRPr="00604494">
        <w:rPr>
          <w:rFonts w:ascii="Consolas" w:hAnsi="Consolas" w:cs="Consolas"/>
          <w:noProof/>
        </w:rPr>
        <w:t>"</w:t>
      </w:r>
      <w:r w:rsidR="00AB253F" w:rsidRPr="00C334AA">
        <w:rPr>
          <w:rStyle w:val="CodeChar"/>
        </w:rPr>
        <w:t>Divides</w:t>
      </w:r>
      <w:r w:rsidR="00AB253F" w:rsidRPr="00604494">
        <w:rPr>
          <w:rStyle w:val="CodeChar"/>
          <w:lang w:val="ru-RU"/>
        </w:rPr>
        <w:t xml:space="preserve"> </w:t>
      </w:r>
      <w:r w:rsidR="00AB253F" w:rsidRPr="00C334AA">
        <w:rPr>
          <w:rStyle w:val="CodeChar"/>
        </w:rPr>
        <w:t>from</w:t>
      </w:r>
      <w:r w:rsidR="00AB253F" w:rsidRPr="00604494">
        <w:rPr>
          <w:rStyle w:val="CodeChar"/>
          <w:lang w:val="ru-RU"/>
        </w:rPr>
        <w:t xml:space="preserve"> </w:t>
      </w:r>
      <w:r w:rsidR="00AB253F" w:rsidRPr="00C334AA">
        <w:rPr>
          <w:rStyle w:val="CodeChar"/>
        </w:rPr>
        <w:t>black</w:t>
      </w:r>
      <w:r w:rsidR="00AB253F" w:rsidRPr="00604494">
        <w:rPr>
          <w:rStyle w:val="CodeChar"/>
          <w:lang w:val="ru-RU"/>
        </w:rPr>
        <w:t xml:space="preserve"> </w:t>
      </w:r>
      <w:r w:rsidR="00AB253F" w:rsidRPr="00C334AA">
        <w:rPr>
          <w:rStyle w:val="CodeChar"/>
        </w:rPr>
        <w:t>balls</w:t>
      </w:r>
      <w:r w:rsidR="00AB253F" w:rsidRPr="00604494">
        <w:rPr>
          <w:rStyle w:val="CodeChar"/>
          <w:lang w:val="ru-RU"/>
        </w:rPr>
        <w:t>: {</w:t>
      </w:r>
      <w:r w:rsidR="00AB253F" w:rsidRPr="00C334AA">
        <w:rPr>
          <w:b/>
        </w:rPr>
        <w:t>броят на пътите</w:t>
      </w:r>
      <w:r w:rsidR="00AB253F" w:rsidRPr="00604494">
        <w:rPr>
          <w:b/>
          <w:lang w:val="ru-RU"/>
        </w:rPr>
        <w:t xml:space="preserve">, </w:t>
      </w:r>
      <w:r w:rsidR="00AB253F" w:rsidRPr="00C334AA">
        <w:rPr>
          <w:b/>
        </w:rPr>
        <w:t xml:space="preserve">в които точките са били разделяни на </w:t>
      </w:r>
      <w:r w:rsidR="00AB253F" w:rsidRPr="00604494">
        <w:rPr>
          <w:b/>
          <w:lang w:val="ru-RU"/>
        </w:rPr>
        <w:t>2</w:t>
      </w:r>
      <w:r w:rsidR="00AB253F" w:rsidRPr="00604494">
        <w:rPr>
          <w:rStyle w:val="CodeChar"/>
          <w:lang w:val="ru-RU"/>
        </w:rPr>
        <w:t>}</w:t>
      </w:r>
      <w:r w:rsidRPr="00604494">
        <w:rPr>
          <w:rFonts w:ascii="Consolas" w:hAnsi="Consolas" w:cs="Consolas"/>
          <w:noProof/>
        </w:rPr>
        <w:t>"</w:t>
      </w:r>
    </w:p>
    <w:p w14:paraId="012A7D84" w14:textId="77777777" w:rsidR="00AB253F" w:rsidRPr="00C334AA" w:rsidRDefault="00AB253F" w:rsidP="00AB253F">
      <w:pPr>
        <w:pStyle w:val="Heading3"/>
      </w:pPr>
      <w:r w:rsidRPr="00C334AA">
        <w:t>Примерен вход и изход:</w:t>
      </w:r>
    </w:p>
    <w:tbl>
      <w:tblPr>
        <w:tblStyle w:val="TableGrid"/>
        <w:tblW w:w="11150" w:type="dxa"/>
        <w:tblInd w:w="-45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5"/>
        <w:gridCol w:w="3568"/>
        <w:gridCol w:w="6267"/>
      </w:tblGrid>
      <w:tr w:rsidR="00AB253F" w:rsidRPr="00C334AA" w14:paraId="12FC5A80" w14:textId="77777777" w:rsidTr="00AB253F">
        <w:tc>
          <w:tcPr>
            <w:tcW w:w="1315" w:type="dxa"/>
            <w:shd w:val="clear" w:color="auto" w:fill="D9D9D9" w:themeFill="background1" w:themeFillShade="D9"/>
            <w:vAlign w:val="center"/>
          </w:tcPr>
          <w:p w14:paraId="561DDD3C" w14:textId="77777777" w:rsidR="00AB253F" w:rsidRPr="00C334AA" w:rsidRDefault="00AB253F" w:rsidP="00AB253F">
            <w:pPr>
              <w:spacing w:before="0" w:after="0"/>
              <w:jc w:val="center"/>
              <w:rPr>
                <w:b/>
              </w:rPr>
            </w:pPr>
            <w:r w:rsidRPr="00C334AA">
              <w:rPr>
                <w:b/>
              </w:rPr>
              <w:t>Вход</w:t>
            </w:r>
          </w:p>
        </w:tc>
        <w:tc>
          <w:tcPr>
            <w:tcW w:w="3568" w:type="dxa"/>
            <w:shd w:val="clear" w:color="auto" w:fill="D9D9D9" w:themeFill="background1" w:themeFillShade="D9"/>
            <w:vAlign w:val="center"/>
          </w:tcPr>
          <w:p w14:paraId="52BD2E0C" w14:textId="77777777" w:rsidR="00AB253F" w:rsidRPr="00C334AA" w:rsidRDefault="00AB253F" w:rsidP="00AB253F">
            <w:pPr>
              <w:spacing w:before="0" w:after="0"/>
              <w:jc w:val="center"/>
              <w:rPr>
                <w:b/>
              </w:rPr>
            </w:pPr>
            <w:r w:rsidRPr="00C334AA">
              <w:rPr>
                <w:b/>
              </w:rPr>
              <w:t>Изход</w:t>
            </w:r>
          </w:p>
        </w:tc>
        <w:tc>
          <w:tcPr>
            <w:tcW w:w="6267" w:type="dxa"/>
            <w:shd w:val="clear" w:color="auto" w:fill="D9D9D9" w:themeFill="background1" w:themeFillShade="D9"/>
            <w:vAlign w:val="center"/>
          </w:tcPr>
          <w:p w14:paraId="3E9C7334" w14:textId="77777777" w:rsidR="00AB253F" w:rsidRPr="00C334AA" w:rsidRDefault="00AB253F" w:rsidP="00AB253F">
            <w:pPr>
              <w:spacing w:before="0" w:after="0"/>
              <w:jc w:val="center"/>
              <w:rPr>
                <w:b/>
              </w:rPr>
            </w:pPr>
            <w:r w:rsidRPr="00C334AA">
              <w:rPr>
                <w:b/>
              </w:rPr>
              <w:t>Обяснения</w:t>
            </w:r>
          </w:p>
        </w:tc>
      </w:tr>
      <w:tr w:rsidR="00AB253F" w:rsidRPr="00604494" w14:paraId="15CE6398" w14:textId="77777777" w:rsidTr="00AB253F">
        <w:tc>
          <w:tcPr>
            <w:tcW w:w="13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6289459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C334AA">
              <w:rPr>
                <w:rFonts w:ascii="Consolas" w:hAnsi="Consolas" w:cs="Consolas"/>
                <w:noProof/>
              </w:rPr>
              <w:t>3</w:t>
            </w:r>
          </w:p>
          <w:p w14:paraId="0DD00ED9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C334AA">
              <w:rPr>
                <w:rFonts w:ascii="Consolas" w:hAnsi="Consolas" w:cs="Consolas"/>
                <w:noProof/>
              </w:rPr>
              <w:t>white</w:t>
            </w:r>
          </w:p>
          <w:p w14:paraId="01D65FB2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C334AA">
              <w:rPr>
                <w:rFonts w:ascii="Consolas" w:hAnsi="Consolas" w:cs="Consolas"/>
                <w:noProof/>
              </w:rPr>
              <w:lastRenderedPageBreak/>
              <w:t>black</w:t>
            </w:r>
          </w:p>
          <w:p w14:paraId="1821E05F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C334AA">
              <w:rPr>
                <w:rFonts w:ascii="Consolas" w:hAnsi="Consolas" w:cs="Consolas"/>
                <w:noProof/>
              </w:rPr>
              <w:t>pink</w:t>
            </w:r>
          </w:p>
        </w:tc>
        <w:tc>
          <w:tcPr>
            <w:tcW w:w="35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0A4DF31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lastRenderedPageBreak/>
              <w:t>Total points: 10</w:t>
            </w:r>
          </w:p>
          <w:p w14:paraId="5013031D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Red balls: 0</w:t>
            </w:r>
          </w:p>
          <w:p w14:paraId="046B3EBD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lastRenderedPageBreak/>
              <w:t>Orange balls: 0</w:t>
            </w:r>
          </w:p>
          <w:p w14:paraId="21529761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Yellow balls: 0</w:t>
            </w:r>
          </w:p>
          <w:p w14:paraId="788618FC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White balls: 1</w:t>
            </w:r>
          </w:p>
          <w:p w14:paraId="4B7976F4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Other colors picked: 1</w:t>
            </w:r>
          </w:p>
          <w:p w14:paraId="192E297C" w14:textId="0DD54EC7" w:rsidR="00AB253F" w:rsidRPr="00C334AA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Divides from black balls: 1</w:t>
            </w:r>
          </w:p>
        </w:tc>
        <w:tc>
          <w:tcPr>
            <w:tcW w:w="62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AFA36F7" w14:textId="77777777" w:rsidR="00AB253F" w:rsidRPr="00C334AA" w:rsidRDefault="00AB253F" w:rsidP="00AB253F">
            <w:pPr>
              <w:spacing w:before="60" w:after="0"/>
              <w:rPr>
                <w:bCs/>
              </w:rPr>
            </w:pPr>
            <w:r w:rsidRPr="00C334AA">
              <w:rPr>
                <w:bCs/>
              </w:rPr>
              <w:lastRenderedPageBreak/>
              <w:t xml:space="preserve">От конзолата се въвежда числото </w:t>
            </w:r>
            <w:r w:rsidRPr="00604494">
              <w:rPr>
                <w:b/>
                <w:bCs/>
                <w:lang w:val="ru-RU"/>
              </w:rPr>
              <w:t>3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 xml:space="preserve">което е </w:t>
            </w:r>
            <w:r w:rsidRPr="00C334AA">
              <w:rPr>
                <w:b/>
                <w:bCs/>
              </w:rPr>
              <w:t>броят</w:t>
            </w:r>
            <w:r w:rsidRPr="00C334AA">
              <w:rPr>
                <w:bCs/>
              </w:rPr>
              <w:t xml:space="preserve"> на топките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>които ще извадим</w:t>
            </w:r>
            <w:r w:rsidRPr="00604494">
              <w:rPr>
                <w:bCs/>
                <w:lang w:val="ru-RU"/>
              </w:rPr>
              <w:t>.</w:t>
            </w:r>
            <w:r w:rsidRPr="00C334AA">
              <w:rPr>
                <w:bCs/>
              </w:rPr>
              <w:br/>
            </w:r>
            <w:r w:rsidRPr="00C334AA">
              <w:rPr>
                <w:bCs/>
              </w:rPr>
              <w:lastRenderedPageBreak/>
              <w:t xml:space="preserve">Първата топка е </w:t>
            </w:r>
            <w:r w:rsidRPr="00604494">
              <w:rPr>
                <w:bCs/>
                <w:lang w:val="ru-RU"/>
              </w:rPr>
              <w:t>“</w:t>
            </w:r>
            <w:r w:rsidRPr="00C334AA">
              <w:rPr>
                <w:rStyle w:val="CodeChar"/>
              </w:rPr>
              <w:t>white</w:t>
            </w:r>
            <w:r w:rsidRPr="00604494">
              <w:rPr>
                <w:bCs/>
                <w:lang w:val="ru-RU"/>
              </w:rPr>
              <w:t xml:space="preserve">”, </w:t>
            </w:r>
            <w:r w:rsidRPr="00C334AA">
              <w:rPr>
                <w:bCs/>
              </w:rPr>
              <w:t>което означава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 xml:space="preserve">че към точките ни добавяме </w:t>
            </w:r>
            <w:r w:rsidRPr="00604494">
              <w:rPr>
                <w:b/>
                <w:bCs/>
                <w:lang w:val="ru-RU"/>
              </w:rPr>
              <w:t>20</w:t>
            </w:r>
            <w:r w:rsidRPr="00604494">
              <w:rPr>
                <w:bCs/>
                <w:lang w:val="ru-RU"/>
              </w:rPr>
              <w:t>.</w:t>
            </w:r>
          </w:p>
          <w:p w14:paraId="0C1B6F0F" w14:textId="77777777" w:rsidR="00AB253F" w:rsidRPr="00C334AA" w:rsidRDefault="00AB253F" w:rsidP="00AB253F">
            <w:pPr>
              <w:spacing w:before="60" w:after="0"/>
              <w:rPr>
                <w:bCs/>
              </w:rPr>
            </w:pPr>
            <w:r w:rsidRPr="00C334AA">
              <w:rPr>
                <w:bCs/>
              </w:rPr>
              <w:t xml:space="preserve"> Втората топка е </w:t>
            </w:r>
            <w:r w:rsidRPr="00604494">
              <w:rPr>
                <w:bCs/>
                <w:lang w:val="ru-RU"/>
              </w:rPr>
              <w:t>“</w:t>
            </w:r>
            <w:r w:rsidRPr="00C334AA">
              <w:rPr>
                <w:rStyle w:val="CodeChar"/>
              </w:rPr>
              <w:t>black</w:t>
            </w:r>
            <w:r w:rsidRPr="00604494">
              <w:rPr>
                <w:bCs/>
                <w:lang w:val="ru-RU"/>
              </w:rPr>
              <w:t xml:space="preserve">”, </w:t>
            </w:r>
            <w:r w:rsidRPr="00C334AA">
              <w:rPr>
                <w:bCs/>
              </w:rPr>
              <w:t>което означава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 xml:space="preserve">че разделяме точките ни на </w:t>
            </w:r>
            <w:r w:rsidRPr="00604494">
              <w:rPr>
                <w:b/>
                <w:bCs/>
                <w:lang w:val="ru-RU"/>
              </w:rPr>
              <w:t>2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>което изглежда така</w:t>
            </w:r>
            <w:r w:rsidRPr="00604494">
              <w:rPr>
                <w:bCs/>
                <w:lang w:val="ru-RU"/>
              </w:rPr>
              <w:t>:</w:t>
            </w:r>
          </w:p>
          <w:p w14:paraId="13805750" w14:textId="77777777" w:rsidR="00AB253F" w:rsidRPr="00C334AA" w:rsidRDefault="00AB253F" w:rsidP="00AB253F">
            <w:pPr>
              <w:spacing w:before="60" w:after="0"/>
              <w:rPr>
                <w:bCs/>
              </w:rPr>
            </w:pPr>
            <w:r w:rsidRPr="00604494">
              <w:rPr>
                <w:b/>
                <w:bCs/>
                <w:lang w:val="ru-RU"/>
              </w:rPr>
              <w:t>20/2=10</w:t>
            </w:r>
            <w:r w:rsidRPr="00604494">
              <w:rPr>
                <w:bCs/>
                <w:lang w:val="ru-RU"/>
              </w:rPr>
              <w:t xml:space="preserve"> – </w:t>
            </w:r>
            <w:r w:rsidRPr="00C334AA">
              <w:rPr>
                <w:bCs/>
              </w:rPr>
              <w:t>новата стойност на точкте ни</w:t>
            </w:r>
            <w:r w:rsidRPr="00604494">
              <w:rPr>
                <w:bCs/>
                <w:lang w:val="ru-RU"/>
              </w:rPr>
              <w:t>.</w:t>
            </w:r>
          </w:p>
          <w:p w14:paraId="3DA248C4" w14:textId="77777777" w:rsidR="00AB253F" w:rsidRPr="00604494" w:rsidRDefault="00AB253F" w:rsidP="00AB253F">
            <w:pPr>
              <w:spacing w:before="60" w:after="0"/>
              <w:rPr>
                <w:lang w:val="ru-RU"/>
              </w:rPr>
            </w:pPr>
            <w:r w:rsidRPr="00C334AA">
              <w:rPr>
                <w:bCs/>
              </w:rPr>
              <w:t xml:space="preserve">Третата топка е </w:t>
            </w:r>
            <w:r w:rsidRPr="00604494">
              <w:rPr>
                <w:bCs/>
                <w:lang w:val="ru-RU"/>
              </w:rPr>
              <w:t>“</w:t>
            </w:r>
            <w:r w:rsidRPr="00C334AA">
              <w:rPr>
                <w:rStyle w:val="CodeChar"/>
              </w:rPr>
              <w:t>pink</w:t>
            </w:r>
            <w:r w:rsidRPr="00604494">
              <w:rPr>
                <w:bCs/>
                <w:lang w:val="ru-RU"/>
              </w:rPr>
              <w:t xml:space="preserve">”, </w:t>
            </w:r>
            <w:r w:rsidRPr="00C334AA">
              <w:rPr>
                <w:bCs/>
              </w:rPr>
              <w:t>която не влиза в топките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 xml:space="preserve">които променят точките ни и заради това програмата продължава да работи </w:t>
            </w:r>
            <w:r w:rsidRPr="00C334AA">
              <w:rPr>
                <w:b/>
                <w:bCs/>
              </w:rPr>
              <w:t>без</w:t>
            </w:r>
            <w:r w:rsidRPr="00C334AA">
              <w:rPr>
                <w:bCs/>
              </w:rPr>
              <w:t xml:space="preserve"> да маипулира точките ни</w:t>
            </w:r>
            <w:r w:rsidRPr="00604494">
              <w:rPr>
                <w:bCs/>
                <w:lang w:val="ru-RU"/>
              </w:rPr>
              <w:t>.</w:t>
            </w:r>
            <w:r w:rsidRPr="00C334AA">
              <w:rPr>
                <w:bCs/>
              </w:rPr>
              <w:br/>
              <w:t>Няма повече топки за вадене и на конзолата извеждаме получения резултат</w:t>
            </w:r>
            <w:r w:rsidRPr="00604494">
              <w:rPr>
                <w:bCs/>
                <w:lang w:val="ru-RU"/>
              </w:rPr>
              <w:t>.</w:t>
            </w:r>
          </w:p>
        </w:tc>
      </w:tr>
      <w:tr w:rsidR="00AB253F" w:rsidRPr="00C334AA" w14:paraId="4A736CC0" w14:textId="77777777" w:rsidTr="00AB253F">
        <w:tc>
          <w:tcPr>
            <w:tcW w:w="13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9CF7046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C334AA">
              <w:rPr>
                <w:rFonts w:ascii="Consolas" w:hAnsi="Consolas" w:cs="Consolas"/>
                <w:noProof/>
              </w:rPr>
              <w:lastRenderedPageBreak/>
              <w:t>5</w:t>
            </w:r>
          </w:p>
          <w:p w14:paraId="1612EDCC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C334AA">
              <w:rPr>
                <w:rFonts w:ascii="Consolas" w:hAnsi="Consolas" w:cs="Consolas"/>
                <w:noProof/>
              </w:rPr>
              <w:t>red</w:t>
            </w:r>
          </w:p>
          <w:p w14:paraId="6F395FB5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C334AA">
              <w:rPr>
                <w:rFonts w:ascii="Consolas" w:hAnsi="Consolas" w:cs="Consolas"/>
                <w:noProof/>
              </w:rPr>
              <w:t>red</w:t>
            </w:r>
          </w:p>
          <w:p w14:paraId="0719903A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C334AA">
              <w:rPr>
                <w:rFonts w:ascii="Consolas" w:hAnsi="Consolas" w:cs="Consolas"/>
                <w:noProof/>
              </w:rPr>
              <w:t>ddd</w:t>
            </w:r>
          </w:p>
          <w:p w14:paraId="7ABEC314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C334AA">
              <w:rPr>
                <w:rFonts w:ascii="Consolas" w:hAnsi="Consolas" w:cs="Consolas"/>
                <w:noProof/>
              </w:rPr>
              <w:t>ddd</w:t>
            </w:r>
          </w:p>
          <w:p w14:paraId="034ED772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C334AA">
              <w:rPr>
                <w:rFonts w:ascii="Consolas" w:hAnsi="Consolas" w:cs="Consolas"/>
                <w:noProof/>
              </w:rPr>
              <w:t>ddd</w:t>
            </w:r>
          </w:p>
        </w:tc>
        <w:tc>
          <w:tcPr>
            <w:tcW w:w="35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A404A74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Total points: 10</w:t>
            </w:r>
          </w:p>
          <w:p w14:paraId="7F751D9A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Red balls: 2</w:t>
            </w:r>
          </w:p>
          <w:p w14:paraId="4AFD9880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Orange balls: 0</w:t>
            </w:r>
          </w:p>
          <w:p w14:paraId="7DD05491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Yellow balls: 0</w:t>
            </w:r>
          </w:p>
          <w:p w14:paraId="3C49385C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White balls: 0</w:t>
            </w:r>
          </w:p>
          <w:p w14:paraId="6003FAA9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Other colors picked: 3</w:t>
            </w:r>
          </w:p>
          <w:p w14:paraId="620EDB30" w14:textId="13B40C0D" w:rsidR="00AB253F" w:rsidRPr="00C334AA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Divides from black balls: 0</w:t>
            </w:r>
          </w:p>
        </w:tc>
        <w:tc>
          <w:tcPr>
            <w:tcW w:w="62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EFBBC4B" w14:textId="77777777" w:rsidR="00AB253F" w:rsidRPr="00C334AA" w:rsidRDefault="00AB253F" w:rsidP="00AB253F">
            <w:pPr>
              <w:spacing w:before="60" w:after="0"/>
              <w:rPr>
                <w:bCs/>
              </w:rPr>
            </w:pPr>
          </w:p>
        </w:tc>
      </w:tr>
    </w:tbl>
    <w:p w14:paraId="491FE3FB" w14:textId="77777777" w:rsidR="00AB253F" w:rsidRPr="00C334AA" w:rsidRDefault="00AB253F" w:rsidP="00AB253F">
      <w:pPr>
        <w:tabs>
          <w:tab w:val="left" w:pos="567"/>
        </w:tabs>
        <w:ind w:left="284"/>
      </w:pPr>
    </w:p>
    <w:p w14:paraId="6779F30A" w14:textId="77777777" w:rsidR="00AB253F" w:rsidRPr="00C334AA" w:rsidRDefault="00AB253F" w:rsidP="00AB253F">
      <w:pPr>
        <w:pStyle w:val="Heading3"/>
      </w:pPr>
      <w:r>
        <w:t>JavaScript</w:t>
      </w:r>
      <w:r w:rsidRPr="00604494">
        <w:rPr>
          <w:lang w:val="ru-RU"/>
        </w:rPr>
        <w:t xml:space="preserve"> - </w:t>
      </w:r>
      <w:r w:rsidRPr="00C334AA">
        <w:t>Примерен вход и изход</w:t>
      </w:r>
      <w:r w:rsidRPr="00604494">
        <w:rPr>
          <w:lang w:val="ru-RU"/>
        </w:rPr>
        <w:t>:</w:t>
      </w:r>
    </w:p>
    <w:tbl>
      <w:tblPr>
        <w:tblStyle w:val="TableGrid"/>
        <w:tblW w:w="11150" w:type="dxa"/>
        <w:tblInd w:w="-45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50"/>
        <w:gridCol w:w="3772"/>
        <w:gridCol w:w="6028"/>
      </w:tblGrid>
      <w:tr w:rsidR="00AB253F" w:rsidRPr="00C334AA" w14:paraId="397C6952" w14:textId="77777777" w:rsidTr="00AB253F"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4C6DC530" w14:textId="77777777" w:rsidR="00AB253F" w:rsidRPr="00C334AA" w:rsidRDefault="00AB253F" w:rsidP="00AB253F">
            <w:pPr>
              <w:spacing w:before="0" w:after="0"/>
              <w:jc w:val="center"/>
              <w:rPr>
                <w:b/>
              </w:rPr>
            </w:pPr>
            <w:r w:rsidRPr="00C334AA">
              <w:rPr>
                <w:b/>
              </w:rPr>
              <w:t>Вход</w:t>
            </w:r>
          </w:p>
        </w:tc>
        <w:tc>
          <w:tcPr>
            <w:tcW w:w="3772" w:type="dxa"/>
            <w:shd w:val="clear" w:color="auto" w:fill="D9D9D9" w:themeFill="background1" w:themeFillShade="D9"/>
            <w:vAlign w:val="center"/>
          </w:tcPr>
          <w:p w14:paraId="2A329443" w14:textId="77777777" w:rsidR="00AB253F" w:rsidRPr="00C334AA" w:rsidRDefault="00AB253F" w:rsidP="00AB253F">
            <w:pPr>
              <w:spacing w:before="0" w:after="0"/>
              <w:jc w:val="center"/>
              <w:rPr>
                <w:b/>
              </w:rPr>
            </w:pPr>
            <w:r w:rsidRPr="00C334AA">
              <w:rPr>
                <w:b/>
              </w:rPr>
              <w:t>Изход</w:t>
            </w:r>
          </w:p>
        </w:tc>
        <w:tc>
          <w:tcPr>
            <w:tcW w:w="6028" w:type="dxa"/>
            <w:shd w:val="clear" w:color="auto" w:fill="D9D9D9" w:themeFill="background1" w:themeFillShade="D9"/>
            <w:vAlign w:val="center"/>
          </w:tcPr>
          <w:p w14:paraId="716E8F4D" w14:textId="77777777" w:rsidR="00AB253F" w:rsidRPr="00C334AA" w:rsidRDefault="00AB253F" w:rsidP="00AB253F">
            <w:pPr>
              <w:spacing w:before="0" w:after="0"/>
              <w:jc w:val="center"/>
              <w:rPr>
                <w:b/>
              </w:rPr>
            </w:pPr>
            <w:r w:rsidRPr="00C334AA">
              <w:rPr>
                <w:b/>
              </w:rPr>
              <w:t>Обяснения</w:t>
            </w:r>
          </w:p>
        </w:tc>
      </w:tr>
      <w:tr w:rsidR="00AB253F" w:rsidRPr="00604494" w14:paraId="0AF9CCEA" w14:textId="77777777" w:rsidTr="00AB253F">
        <w:tc>
          <w:tcPr>
            <w:tcW w:w="13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4E13B70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([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 w:rsidRPr="00C334AA">
              <w:rPr>
                <w:rFonts w:ascii="Consolas" w:hAnsi="Consolas" w:cs="Consolas"/>
                <w:noProof/>
              </w:rPr>
              <w:t>3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7FB230EB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334AA">
              <w:rPr>
                <w:rFonts w:ascii="Consolas" w:hAnsi="Consolas" w:cs="Consolas"/>
                <w:noProof/>
              </w:rPr>
              <w:t>white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720BA3AD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334AA">
              <w:rPr>
                <w:rFonts w:ascii="Consolas" w:hAnsi="Consolas" w:cs="Consolas"/>
                <w:noProof/>
              </w:rPr>
              <w:t>black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43930AE0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334AA">
              <w:rPr>
                <w:rFonts w:ascii="Consolas" w:hAnsi="Consolas" w:cs="Consolas"/>
                <w:noProof/>
              </w:rPr>
              <w:t>pink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])</w:t>
            </w:r>
          </w:p>
        </w:tc>
        <w:tc>
          <w:tcPr>
            <w:tcW w:w="37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547B582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Total points: 10</w:t>
            </w:r>
          </w:p>
          <w:p w14:paraId="7B0AFF22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Red balls: 0</w:t>
            </w:r>
          </w:p>
          <w:p w14:paraId="6FEAC36B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Orange balls: 0</w:t>
            </w:r>
          </w:p>
          <w:p w14:paraId="1C57DAAE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Yellow balls: 0</w:t>
            </w:r>
          </w:p>
          <w:p w14:paraId="716D13F5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White balls: 1</w:t>
            </w:r>
          </w:p>
          <w:p w14:paraId="00A39A8A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Other colors picked: 1</w:t>
            </w:r>
          </w:p>
          <w:p w14:paraId="6FB1EE67" w14:textId="1F6C4F6A" w:rsidR="00AB253F" w:rsidRPr="00C334AA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Divides from black balls: 1</w:t>
            </w:r>
          </w:p>
        </w:tc>
        <w:tc>
          <w:tcPr>
            <w:tcW w:w="60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813D6A3" w14:textId="77777777" w:rsidR="00AB253F" w:rsidRPr="00C334AA" w:rsidRDefault="00AB253F" w:rsidP="00AB253F">
            <w:pPr>
              <w:spacing w:before="60" w:after="0"/>
              <w:rPr>
                <w:bCs/>
              </w:rPr>
            </w:pPr>
            <w:r w:rsidRPr="00C334AA">
              <w:rPr>
                <w:bCs/>
              </w:rPr>
              <w:t xml:space="preserve">От конзолата се въвежда числото </w:t>
            </w:r>
            <w:r w:rsidRPr="00604494">
              <w:rPr>
                <w:b/>
                <w:bCs/>
                <w:lang w:val="ru-RU"/>
              </w:rPr>
              <w:t>3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 xml:space="preserve">което е </w:t>
            </w:r>
            <w:r w:rsidRPr="00C334AA">
              <w:rPr>
                <w:b/>
                <w:bCs/>
              </w:rPr>
              <w:t>броят</w:t>
            </w:r>
            <w:r w:rsidRPr="00C334AA">
              <w:rPr>
                <w:bCs/>
              </w:rPr>
              <w:t xml:space="preserve"> на топките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>които ще извадим</w:t>
            </w:r>
            <w:r w:rsidRPr="00604494">
              <w:rPr>
                <w:bCs/>
                <w:lang w:val="ru-RU"/>
              </w:rPr>
              <w:t>.</w:t>
            </w:r>
            <w:r w:rsidRPr="00C334AA">
              <w:rPr>
                <w:bCs/>
              </w:rPr>
              <w:br/>
              <w:t xml:space="preserve">Първата топка е </w:t>
            </w:r>
            <w:r w:rsidRPr="00604494">
              <w:rPr>
                <w:bCs/>
                <w:lang w:val="ru-RU"/>
              </w:rPr>
              <w:t>“</w:t>
            </w:r>
            <w:r w:rsidRPr="00C334AA">
              <w:rPr>
                <w:rStyle w:val="CodeChar"/>
              </w:rPr>
              <w:t>white</w:t>
            </w:r>
            <w:r w:rsidRPr="00604494">
              <w:rPr>
                <w:bCs/>
                <w:lang w:val="ru-RU"/>
              </w:rPr>
              <w:t xml:space="preserve">”, </w:t>
            </w:r>
            <w:r w:rsidRPr="00C334AA">
              <w:rPr>
                <w:bCs/>
              </w:rPr>
              <w:t>което означава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 xml:space="preserve">че към точките ни добавяме </w:t>
            </w:r>
            <w:r w:rsidRPr="00604494">
              <w:rPr>
                <w:b/>
                <w:bCs/>
                <w:lang w:val="ru-RU"/>
              </w:rPr>
              <w:t>20</w:t>
            </w:r>
            <w:r w:rsidRPr="00604494">
              <w:rPr>
                <w:bCs/>
                <w:lang w:val="ru-RU"/>
              </w:rPr>
              <w:t>.</w:t>
            </w:r>
          </w:p>
          <w:p w14:paraId="4C1DF060" w14:textId="77777777" w:rsidR="00AB253F" w:rsidRPr="00C334AA" w:rsidRDefault="00AB253F" w:rsidP="00AB253F">
            <w:pPr>
              <w:spacing w:before="60" w:after="0"/>
              <w:rPr>
                <w:bCs/>
              </w:rPr>
            </w:pPr>
            <w:r w:rsidRPr="00C334AA">
              <w:rPr>
                <w:bCs/>
              </w:rPr>
              <w:t xml:space="preserve"> Втората топка е </w:t>
            </w:r>
            <w:r w:rsidRPr="00604494">
              <w:rPr>
                <w:bCs/>
                <w:lang w:val="ru-RU"/>
              </w:rPr>
              <w:t>“</w:t>
            </w:r>
            <w:r w:rsidRPr="00C334AA">
              <w:rPr>
                <w:rStyle w:val="CodeChar"/>
              </w:rPr>
              <w:t>black</w:t>
            </w:r>
            <w:r w:rsidRPr="00604494">
              <w:rPr>
                <w:bCs/>
                <w:lang w:val="ru-RU"/>
              </w:rPr>
              <w:t xml:space="preserve">”, </w:t>
            </w:r>
            <w:r w:rsidRPr="00C334AA">
              <w:rPr>
                <w:bCs/>
              </w:rPr>
              <w:t>което означава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 xml:space="preserve">че разделяме точките ни на </w:t>
            </w:r>
            <w:r w:rsidRPr="00604494">
              <w:rPr>
                <w:b/>
                <w:bCs/>
                <w:lang w:val="ru-RU"/>
              </w:rPr>
              <w:t>2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>което изглежда така</w:t>
            </w:r>
            <w:r w:rsidRPr="00604494">
              <w:rPr>
                <w:bCs/>
                <w:lang w:val="ru-RU"/>
              </w:rPr>
              <w:t>:</w:t>
            </w:r>
          </w:p>
          <w:p w14:paraId="339B5F74" w14:textId="77777777" w:rsidR="00AB253F" w:rsidRPr="00C334AA" w:rsidRDefault="00AB253F" w:rsidP="00AB253F">
            <w:pPr>
              <w:spacing w:before="60" w:after="0"/>
              <w:rPr>
                <w:bCs/>
              </w:rPr>
            </w:pPr>
            <w:r w:rsidRPr="00604494">
              <w:rPr>
                <w:b/>
                <w:bCs/>
                <w:lang w:val="ru-RU"/>
              </w:rPr>
              <w:t>20/2=10</w:t>
            </w:r>
            <w:r w:rsidRPr="00604494">
              <w:rPr>
                <w:bCs/>
                <w:lang w:val="ru-RU"/>
              </w:rPr>
              <w:t xml:space="preserve"> – </w:t>
            </w:r>
            <w:r w:rsidRPr="00C334AA">
              <w:rPr>
                <w:bCs/>
              </w:rPr>
              <w:t>новата стойност на точкте ни</w:t>
            </w:r>
            <w:r w:rsidRPr="00604494">
              <w:rPr>
                <w:bCs/>
                <w:lang w:val="ru-RU"/>
              </w:rPr>
              <w:t>.</w:t>
            </w:r>
          </w:p>
          <w:p w14:paraId="6AA9B10A" w14:textId="77777777" w:rsidR="00AB253F" w:rsidRPr="00604494" w:rsidRDefault="00AB253F" w:rsidP="00AB253F">
            <w:pPr>
              <w:spacing w:before="60" w:after="0"/>
              <w:rPr>
                <w:lang w:val="ru-RU"/>
              </w:rPr>
            </w:pPr>
            <w:r w:rsidRPr="00C334AA">
              <w:rPr>
                <w:bCs/>
              </w:rPr>
              <w:t xml:space="preserve">Третата топка е </w:t>
            </w:r>
            <w:r w:rsidRPr="00604494">
              <w:rPr>
                <w:bCs/>
                <w:lang w:val="ru-RU"/>
              </w:rPr>
              <w:t>“</w:t>
            </w:r>
            <w:r w:rsidRPr="00C334AA">
              <w:rPr>
                <w:rStyle w:val="CodeChar"/>
              </w:rPr>
              <w:t>pink</w:t>
            </w:r>
            <w:r w:rsidRPr="00604494">
              <w:rPr>
                <w:bCs/>
                <w:lang w:val="ru-RU"/>
              </w:rPr>
              <w:t xml:space="preserve">”, </w:t>
            </w:r>
            <w:r w:rsidRPr="00C334AA">
              <w:rPr>
                <w:bCs/>
              </w:rPr>
              <w:t>която не влиза в топките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 xml:space="preserve">които променят точките ни и заради това програмата продължава да работи </w:t>
            </w:r>
            <w:r w:rsidRPr="00C334AA">
              <w:rPr>
                <w:b/>
                <w:bCs/>
              </w:rPr>
              <w:t>без</w:t>
            </w:r>
            <w:r w:rsidRPr="00C334AA">
              <w:rPr>
                <w:bCs/>
              </w:rPr>
              <w:t xml:space="preserve"> да маипулира точките ни</w:t>
            </w:r>
            <w:r w:rsidRPr="00604494">
              <w:rPr>
                <w:bCs/>
                <w:lang w:val="ru-RU"/>
              </w:rPr>
              <w:t>.</w:t>
            </w:r>
            <w:r w:rsidRPr="00C334AA">
              <w:rPr>
                <w:bCs/>
              </w:rPr>
              <w:br/>
              <w:t>Няма повече топки за вадене и на конзолата извеждаме получения резултат</w:t>
            </w:r>
            <w:r w:rsidRPr="00604494">
              <w:rPr>
                <w:bCs/>
                <w:lang w:val="ru-RU"/>
              </w:rPr>
              <w:t>.</w:t>
            </w:r>
          </w:p>
        </w:tc>
      </w:tr>
      <w:tr w:rsidR="00AB253F" w:rsidRPr="00C334AA" w14:paraId="03D0E11B" w14:textId="77777777" w:rsidTr="00AB253F">
        <w:tc>
          <w:tcPr>
            <w:tcW w:w="13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C36DF49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([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 w:rsidRPr="00C334AA">
              <w:rPr>
                <w:rFonts w:ascii="Consolas" w:hAnsi="Consolas" w:cs="Consolas"/>
                <w:noProof/>
              </w:rPr>
              <w:t>5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5020C8CA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334AA">
              <w:rPr>
                <w:rFonts w:ascii="Consolas" w:hAnsi="Consolas" w:cs="Consolas"/>
                <w:noProof/>
              </w:rPr>
              <w:t>red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14C3BBFC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334AA">
              <w:rPr>
                <w:rFonts w:ascii="Consolas" w:hAnsi="Consolas" w:cs="Consolas"/>
                <w:noProof/>
              </w:rPr>
              <w:t>red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340F7AC7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334AA">
              <w:rPr>
                <w:rFonts w:ascii="Consolas" w:hAnsi="Consolas" w:cs="Consolas"/>
                <w:noProof/>
              </w:rPr>
              <w:t>ddd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50E60207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334AA">
              <w:rPr>
                <w:rFonts w:ascii="Consolas" w:hAnsi="Consolas" w:cs="Consolas"/>
                <w:noProof/>
              </w:rPr>
              <w:t>ddd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22E8A94D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04494">
              <w:rPr>
                <w:rFonts w:ascii="Consolas" w:hAnsi="Consolas" w:cs="Consolas"/>
                <w:noProof/>
              </w:rPr>
              <w:lastRenderedPageBreak/>
              <w:t>"</w:t>
            </w:r>
            <w:r w:rsidRPr="00C334AA">
              <w:rPr>
                <w:rFonts w:ascii="Consolas" w:hAnsi="Consolas" w:cs="Consolas"/>
                <w:noProof/>
              </w:rPr>
              <w:t>ddd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])</w:t>
            </w:r>
          </w:p>
        </w:tc>
        <w:tc>
          <w:tcPr>
            <w:tcW w:w="37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97C9067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lastRenderedPageBreak/>
              <w:t>Total points: 10</w:t>
            </w:r>
          </w:p>
          <w:p w14:paraId="3ABCB847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Red balls: 2</w:t>
            </w:r>
          </w:p>
          <w:p w14:paraId="74F6552E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Orange balls: 0</w:t>
            </w:r>
          </w:p>
          <w:p w14:paraId="292EBA4D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Yellow balls: 0</w:t>
            </w:r>
          </w:p>
          <w:p w14:paraId="00ADE7BB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White balls: 0</w:t>
            </w:r>
          </w:p>
          <w:p w14:paraId="2A9F968D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lastRenderedPageBreak/>
              <w:t>Other colors picked: 3</w:t>
            </w:r>
          </w:p>
          <w:p w14:paraId="47CCF54B" w14:textId="475F59BE" w:rsidR="00AB253F" w:rsidRPr="00C334AA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Divides from black balls: 0</w:t>
            </w:r>
          </w:p>
        </w:tc>
        <w:tc>
          <w:tcPr>
            <w:tcW w:w="60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CEB2400" w14:textId="77777777" w:rsidR="00AB253F" w:rsidRPr="00C334AA" w:rsidRDefault="00AB253F" w:rsidP="00AB253F">
            <w:pPr>
              <w:spacing w:before="60" w:after="0"/>
              <w:rPr>
                <w:bCs/>
              </w:rPr>
            </w:pPr>
          </w:p>
        </w:tc>
      </w:tr>
    </w:tbl>
    <w:p w14:paraId="7F5878C2" w14:textId="77777777" w:rsidR="00AB253F" w:rsidRPr="00C334AA" w:rsidRDefault="00AB253F" w:rsidP="00AB253F">
      <w:pPr>
        <w:tabs>
          <w:tab w:val="left" w:pos="567"/>
        </w:tabs>
        <w:ind w:left="284"/>
      </w:pPr>
    </w:p>
    <w:p w14:paraId="001DB446" w14:textId="77777777" w:rsidR="00AB253F" w:rsidRDefault="00AB253F" w:rsidP="00AB253F">
      <w:pPr>
        <w:pStyle w:val="Heading2"/>
        <w:numPr>
          <w:ilvl w:val="0"/>
          <w:numId w:val="0"/>
        </w:numPr>
        <w:spacing w:before="40"/>
        <w:ind w:left="360" w:hanging="360"/>
        <w:rPr>
          <w:rFonts w:ascii="Calibri" w:eastAsia="Calibri" w:hAnsi="Calibri" w:cs="Calibri"/>
        </w:rPr>
      </w:pPr>
      <w:r w:rsidRPr="76FE95A4">
        <w:rPr>
          <w:lang w:val="ru-RU"/>
        </w:rPr>
        <w:t xml:space="preserve">Задача </w:t>
      </w:r>
      <w:r>
        <w:t>5</w:t>
      </w:r>
      <w:r w:rsidRPr="76FE95A4">
        <w:rPr>
          <w:rFonts w:ascii="Calibri" w:eastAsia="Calibri" w:hAnsi="Calibri" w:cs="Calibri"/>
        </w:rPr>
        <w:t>. Грижи за кученце</w:t>
      </w:r>
    </w:p>
    <w:p w14:paraId="0E999668" w14:textId="77777777" w:rsidR="00AB253F" w:rsidRDefault="00AB253F" w:rsidP="00AB253F">
      <w:pPr>
        <w:rPr>
          <w:b/>
          <w:bCs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A978DE">
        <w:rPr>
          <w:b/>
          <w:bCs/>
          <w:lang w:val="en-US"/>
        </w:rPr>
        <w:t>:</w:t>
      </w:r>
      <w:r>
        <w:rPr>
          <w:b/>
          <w:bCs/>
        </w:rPr>
        <w:t xml:space="preserve"> </w:t>
      </w:r>
      <w:hyperlink r:id="rId13" w:anchor="8" w:history="1">
        <w:r w:rsidRPr="008B4BE3">
          <w:rPr>
            <w:rStyle w:val="Hyperlink"/>
            <w:b/>
            <w:bCs/>
          </w:rPr>
          <w:t>https://judge.softuni.bg/Contests/Practice/Index/2275#8</w:t>
        </w:r>
      </w:hyperlink>
    </w:p>
    <w:p w14:paraId="352BD75E" w14:textId="77777777" w:rsidR="00AB253F" w:rsidRPr="00B52DE2" w:rsidRDefault="00AB253F" w:rsidP="00AB253F">
      <w:pPr>
        <w:spacing w:before="40" w:after="40"/>
        <w:rPr>
          <w:rFonts w:ascii="Calibri" w:eastAsia="Calibri" w:hAnsi="Calibri" w:cs="Calibri"/>
        </w:rPr>
      </w:pPr>
      <w:r w:rsidRPr="76FE95A4">
        <w:rPr>
          <w:rFonts w:eastAsia="Consolas"/>
        </w:rPr>
        <w:t xml:space="preserve">Ани намира кученце, за което ще се грижи, докато се намери някой да го осинови. То изяжда дневно </w:t>
      </w:r>
      <w:r w:rsidRPr="76FE95A4">
        <w:rPr>
          <w:rFonts w:eastAsia="Consolas"/>
          <w:b/>
          <w:bCs/>
        </w:rPr>
        <w:t>определено количество храна</w:t>
      </w:r>
      <w:r w:rsidRPr="76FE95A4">
        <w:rPr>
          <w:rFonts w:eastAsia="Calibri"/>
        </w:rPr>
        <w:t xml:space="preserve">. Да се напише програма, която проверява </w:t>
      </w:r>
      <w:r w:rsidRPr="76FE95A4">
        <w:rPr>
          <w:rFonts w:eastAsia="Calibri"/>
          <w:b/>
          <w:bCs/>
        </w:rPr>
        <w:t>дали количеството храна, което е закупено за кученцето, ще е достатъчно докато кученцето бъде осиновено.</w:t>
      </w:r>
    </w:p>
    <w:p w14:paraId="6DF21335" w14:textId="77777777" w:rsidR="00AB253F" w:rsidRPr="00E87330" w:rsidRDefault="00AB253F" w:rsidP="00AB253F">
      <w:pPr>
        <w:keepNext/>
        <w:keepLines/>
        <w:tabs>
          <w:tab w:val="left" w:pos="1452"/>
        </w:tabs>
        <w:spacing w:before="4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ru-RU"/>
        </w:rPr>
      </w:pPr>
      <w:r w:rsidRPr="00E87330">
        <w:rPr>
          <w:rFonts w:eastAsiaTheme="majorEastAsia" w:cstheme="majorBidi"/>
          <w:b/>
          <w:color w:val="8F400B"/>
          <w:sz w:val="32"/>
          <w:szCs w:val="32"/>
          <w:lang w:val="ru-RU"/>
        </w:rPr>
        <w:t>Вход</w:t>
      </w:r>
    </w:p>
    <w:p w14:paraId="7AD7D767" w14:textId="77777777" w:rsidR="00AB253F" w:rsidRDefault="00AB253F" w:rsidP="00AB253F">
      <w:pPr>
        <w:spacing w:before="40" w:after="40"/>
      </w:pPr>
      <w:r>
        <w:t>От конзолата се прочитат:</w:t>
      </w:r>
    </w:p>
    <w:p w14:paraId="456F9410" w14:textId="2D047846" w:rsidR="00AB253F" w:rsidRPr="00B52DE2" w:rsidRDefault="00AB253F" w:rsidP="003F3E0F">
      <w:pPr>
        <w:numPr>
          <w:ilvl w:val="0"/>
          <w:numId w:val="9"/>
        </w:numPr>
        <w:spacing w:before="40" w:after="40"/>
        <w:ind w:left="993" w:hanging="360"/>
        <w:rPr>
          <w:rFonts w:ascii="Calibri" w:eastAsia="Calibri" w:hAnsi="Calibri" w:cs="Calibri"/>
        </w:rPr>
      </w:pPr>
      <w:r w:rsidRPr="76FE95A4">
        <w:rPr>
          <w:rFonts w:ascii="Calibri" w:eastAsia="Calibri" w:hAnsi="Calibri" w:cs="Calibri"/>
          <w:b/>
          <w:bCs/>
        </w:rPr>
        <w:t xml:space="preserve">Закупеното количество храна за кученцето в килограми </w:t>
      </w:r>
      <w:r w:rsidRPr="76FE95A4">
        <w:rPr>
          <w:rFonts w:ascii="Calibri" w:eastAsia="Calibri" w:hAnsi="Calibri" w:cs="Calibri"/>
        </w:rPr>
        <w:t xml:space="preserve">– </w:t>
      </w:r>
      <w:r w:rsidRPr="76FE95A4">
        <w:rPr>
          <w:rFonts w:ascii="Calibri" w:eastAsia="Calibri" w:hAnsi="Calibri" w:cs="Calibri"/>
          <w:b/>
          <w:bCs/>
        </w:rPr>
        <w:t>цяло число</w:t>
      </w:r>
      <w:r w:rsidRPr="76FE95A4">
        <w:rPr>
          <w:rFonts w:ascii="Calibri" w:eastAsia="Calibri" w:hAnsi="Calibri" w:cs="Calibri"/>
        </w:rPr>
        <w:t xml:space="preserve"> в интервала </w:t>
      </w:r>
      <w:r w:rsidRPr="76FE95A4">
        <w:rPr>
          <w:rFonts w:ascii="Calibri" w:eastAsia="Calibri" w:hAnsi="Calibri" w:cs="Calibri"/>
          <w:b/>
          <w:bCs/>
        </w:rPr>
        <w:t>[1 …100]</w:t>
      </w:r>
    </w:p>
    <w:p w14:paraId="648FF736" w14:textId="77777777" w:rsidR="00AB253F" w:rsidRPr="00B52DE2" w:rsidRDefault="00AB253F" w:rsidP="003F3E0F">
      <w:pPr>
        <w:numPr>
          <w:ilvl w:val="0"/>
          <w:numId w:val="9"/>
        </w:numPr>
        <w:spacing w:before="40" w:after="40"/>
        <w:ind w:left="993" w:hanging="360"/>
        <w:rPr>
          <w:rFonts w:ascii="Calibri" w:eastAsia="Calibri" w:hAnsi="Calibri" w:cs="Calibri"/>
        </w:rPr>
      </w:pPr>
      <w:r w:rsidRPr="7A594038">
        <w:rPr>
          <w:rFonts w:ascii="Calibri" w:eastAsia="Calibri" w:hAnsi="Calibri" w:cs="Calibri"/>
          <w:b/>
          <w:bCs/>
        </w:rPr>
        <w:t>На всеки следващ ред</w:t>
      </w:r>
      <w:r w:rsidRPr="7A594038">
        <w:rPr>
          <w:rFonts w:ascii="Calibri" w:eastAsia="Calibri" w:hAnsi="Calibri" w:cs="Calibri"/>
        </w:rPr>
        <w:t xml:space="preserve"> до получаване на команда </w:t>
      </w:r>
      <w:r w:rsidRPr="7A594038">
        <w:rPr>
          <w:rFonts w:ascii="Consolas" w:eastAsia="Consolas" w:hAnsi="Consolas" w:cs="Consolas"/>
          <w:b/>
          <w:bCs/>
        </w:rPr>
        <w:t>Adopted</w:t>
      </w:r>
      <w:r w:rsidRPr="7A594038">
        <w:rPr>
          <w:rFonts w:ascii="Calibri" w:eastAsia="Calibri" w:hAnsi="Calibri" w:cs="Calibri"/>
        </w:rPr>
        <w:t xml:space="preserve"> ще получавате </w:t>
      </w:r>
      <w:r w:rsidRPr="7A594038">
        <w:rPr>
          <w:rFonts w:ascii="Calibri" w:eastAsia="Calibri" w:hAnsi="Calibri" w:cs="Calibri"/>
          <w:b/>
          <w:bCs/>
        </w:rPr>
        <w:t>колко грама изяжда кученцето на всяко хранене</w:t>
      </w:r>
      <w:r w:rsidRPr="7A594038">
        <w:rPr>
          <w:rFonts w:ascii="Calibri" w:eastAsia="Calibri" w:hAnsi="Calibri" w:cs="Calibri"/>
        </w:rPr>
        <w:t xml:space="preserve"> - </w:t>
      </w:r>
      <w:r w:rsidRPr="7A594038">
        <w:rPr>
          <w:rFonts w:ascii="Calibri" w:eastAsia="Calibri" w:hAnsi="Calibri" w:cs="Calibri"/>
          <w:b/>
          <w:bCs/>
        </w:rPr>
        <w:t>цяло число</w:t>
      </w:r>
      <w:r w:rsidRPr="7A594038">
        <w:rPr>
          <w:rFonts w:ascii="Calibri" w:eastAsia="Calibri" w:hAnsi="Calibri" w:cs="Calibri"/>
        </w:rPr>
        <w:t xml:space="preserve"> в интервала </w:t>
      </w:r>
      <w:r w:rsidRPr="7A594038">
        <w:rPr>
          <w:rFonts w:ascii="Calibri" w:eastAsia="Calibri" w:hAnsi="Calibri" w:cs="Calibri"/>
          <w:b/>
          <w:bCs/>
        </w:rPr>
        <w:t>[10 …1000]</w:t>
      </w:r>
    </w:p>
    <w:p w14:paraId="020BC4D0" w14:textId="77777777" w:rsidR="00AB253F" w:rsidRPr="00942495" w:rsidRDefault="00AB253F" w:rsidP="00AB253F">
      <w:pPr>
        <w:keepNext/>
        <w:keepLines/>
        <w:spacing w:before="4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ru-RU"/>
        </w:rPr>
      </w:pPr>
      <w:proofErr w:type="spellStart"/>
      <w:r w:rsidRPr="00E87330">
        <w:rPr>
          <w:rFonts w:eastAsiaTheme="majorEastAsia" w:cstheme="majorBidi"/>
          <w:b/>
          <w:color w:val="8F400B"/>
          <w:sz w:val="32"/>
          <w:szCs w:val="32"/>
          <w:lang w:val="ru-RU"/>
        </w:rPr>
        <w:t>Изход</w:t>
      </w:r>
      <w:proofErr w:type="spellEnd"/>
    </w:p>
    <w:p w14:paraId="188A0C26" w14:textId="77777777" w:rsidR="00AB253F" w:rsidRDefault="00AB253F" w:rsidP="00AB253F">
      <w:pPr>
        <w:spacing w:before="40" w:after="40"/>
      </w:pPr>
      <w:r>
        <w:t xml:space="preserve">На конзолата се отпечатва </w:t>
      </w:r>
      <w:r w:rsidRPr="004326FB">
        <w:rPr>
          <w:b/>
        </w:rPr>
        <w:t>1 ред</w:t>
      </w:r>
      <w:r>
        <w:t>:</w:t>
      </w:r>
    </w:p>
    <w:p w14:paraId="0300C436" w14:textId="77777777" w:rsidR="00AB253F" w:rsidRPr="000A5164" w:rsidRDefault="00AB253F" w:rsidP="003F3E0F">
      <w:pPr>
        <w:pStyle w:val="ListParagraph"/>
        <w:numPr>
          <w:ilvl w:val="0"/>
          <w:numId w:val="8"/>
        </w:numPr>
        <w:tabs>
          <w:tab w:val="left" w:pos="993"/>
        </w:tabs>
        <w:spacing w:before="40" w:after="40"/>
        <w:ind w:left="567" w:firstLine="0"/>
      </w:pPr>
      <w:proofErr w:type="spellStart"/>
      <w:r w:rsidRPr="76FE95A4">
        <w:rPr>
          <w:lang w:val="ru-RU"/>
        </w:rPr>
        <w:t>Ако</w:t>
      </w:r>
      <w:proofErr w:type="spellEnd"/>
      <w:r w:rsidRPr="76FE95A4">
        <w:rPr>
          <w:lang w:val="ru-RU"/>
        </w:rPr>
        <w:t xml:space="preserve"> </w:t>
      </w:r>
      <w:proofErr w:type="spellStart"/>
      <w:r w:rsidRPr="76FE95A4">
        <w:rPr>
          <w:lang w:val="ru-RU"/>
        </w:rPr>
        <w:t>количеството</w:t>
      </w:r>
      <w:proofErr w:type="spellEnd"/>
      <w:r w:rsidRPr="76FE95A4">
        <w:rPr>
          <w:lang w:val="ru-RU"/>
        </w:rPr>
        <w:t xml:space="preserve"> </w:t>
      </w:r>
      <w:proofErr w:type="spellStart"/>
      <w:r w:rsidRPr="76FE95A4">
        <w:rPr>
          <w:lang w:val="ru-RU"/>
        </w:rPr>
        <w:t>храна</w:t>
      </w:r>
      <w:proofErr w:type="spellEnd"/>
      <w:r w:rsidRPr="76FE95A4">
        <w:rPr>
          <w:b/>
          <w:bCs/>
          <w:lang w:val="ru-RU"/>
        </w:rPr>
        <w:t xml:space="preserve"> е </w:t>
      </w:r>
      <w:proofErr w:type="spellStart"/>
      <w:r w:rsidRPr="76FE95A4">
        <w:rPr>
          <w:b/>
          <w:bCs/>
          <w:lang w:val="ru-RU"/>
        </w:rPr>
        <w:t>достатъчно</w:t>
      </w:r>
      <w:proofErr w:type="spellEnd"/>
      <w:r w:rsidRPr="76FE95A4">
        <w:rPr>
          <w:lang w:val="ru-RU"/>
        </w:rPr>
        <w:t xml:space="preserve"> да се </w:t>
      </w:r>
      <w:proofErr w:type="spellStart"/>
      <w:r w:rsidRPr="76FE95A4">
        <w:rPr>
          <w:lang w:val="ru-RU"/>
        </w:rPr>
        <w:t>отпечата</w:t>
      </w:r>
      <w:proofErr w:type="spellEnd"/>
      <w:r w:rsidRPr="76FE95A4">
        <w:rPr>
          <w:lang w:val="ru-RU"/>
        </w:rPr>
        <w:t>:</w:t>
      </w:r>
    </w:p>
    <w:p w14:paraId="4F73EAC9" w14:textId="77777777" w:rsidR="00AB253F" w:rsidRPr="00397AC2" w:rsidRDefault="00AB253F" w:rsidP="00AB253F">
      <w:pPr>
        <w:pStyle w:val="ListParagraph"/>
        <w:tabs>
          <w:tab w:val="left" w:pos="993"/>
        </w:tabs>
        <w:spacing w:before="40" w:after="40"/>
        <w:ind w:left="567"/>
        <w:rPr>
          <w:rFonts w:ascii="Consolas" w:hAnsi="Consolas"/>
          <w:b/>
        </w:rPr>
      </w:pPr>
      <w:r w:rsidRPr="00942495">
        <w:rPr>
          <w:rFonts w:ascii="Consolas" w:hAnsi="Consolas"/>
          <w:b/>
          <w:lang w:val="ru-RU"/>
        </w:rPr>
        <w:t xml:space="preserve"> </w:t>
      </w:r>
      <w:r w:rsidRPr="00942495">
        <w:rPr>
          <w:rFonts w:ascii="Consolas" w:hAnsi="Consolas"/>
          <w:b/>
          <w:lang w:val="ru-RU"/>
        </w:rPr>
        <w:tab/>
      </w:r>
      <w:r w:rsidRPr="00397AC2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Food</w:t>
      </w:r>
      <w:r w:rsidRPr="00397AC2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is</w:t>
      </w:r>
      <w:r w:rsidRPr="00397AC2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enough</w:t>
      </w:r>
      <w:r w:rsidRPr="00397AC2">
        <w:rPr>
          <w:rFonts w:ascii="Consolas" w:hAnsi="Consolas"/>
          <w:b/>
        </w:rPr>
        <w:t xml:space="preserve">! </w:t>
      </w:r>
      <w:r>
        <w:rPr>
          <w:rFonts w:ascii="Consolas" w:hAnsi="Consolas"/>
          <w:b/>
        </w:rPr>
        <w:t>Leftovers</w:t>
      </w:r>
      <w:r w:rsidRPr="00397AC2">
        <w:rPr>
          <w:rFonts w:ascii="Consolas" w:hAnsi="Consolas"/>
          <w:b/>
        </w:rPr>
        <w:t>: {</w:t>
      </w:r>
      <w:r w:rsidRPr="00E373AE">
        <w:rPr>
          <w:rFonts w:cstheme="minorHAnsi"/>
          <w:b/>
        </w:rPr>
        <w:t>останала храна</w:t>
      </w:r>
      <w:r w:rsidRPr="00397AC2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grams</w:t>
      </w:r>
      <w:r w:rsidRPr="00397AC2">
        <w:rPr>
          <w:rFonts w:ascii="Consolas" w:hAnsi="Consolas"/>
          <w:b/>
        </w:rPr>
        <w:t xml:space="preserve">." </w:t>
      </w:r>
    </w:p>
    <w:p w14:paraId="2D031071" w14:textId="77777777" w:rsidR="00AB253F" w:rsidRPr="000A5164" w:rsidRDefault="00AB253F" w:rsidP="003F3E0F">
      <w:pPr>
        <w:pStyle w:val="ListParagraph"/>
        <w:numPr>
          <w:ilvl w:val="0"/>
          <w:numId w:val="8"/>
        </w:numPr>
        <w:tabs>
          <w:tab w:val="left" w:pos="993"/>
        </w:tabs>
        <w:spacing w:before="40" w:after="40"/>
        <w:ind w:left="567" w:firstLine="0"/>
      </w:pPr>
      <w:proofErr w:type="spellStart"/>
      <w:r w:rsidRPr="76FE95A4">
        <w:rPr>
          <w:lang w:val="ru-RU"/>
        </w:rPr>
        <w:t>Ако</w:t>
      </w:r>
      <w:proofErr w:type="spellEnd"/>
      <w:r w:rsidRPr="76FE95A4">
        <w:rPr>
          <w:lang w:val="ru-RU"/>
        </w:rPr>
        <w:t xml:space="preserve"> </w:t>
      </w:r>
      <w:proofErr w:type="spellStart"/>
      <w:r w:rsidRPr="76FE95A4">
        <w:rPr>
          <w:lang w:val="ru-RU"/>
        </w:rPr>
        <w:t>количеството</w:t>
      </w:r>
      <w:proofErr w:type="spellEnd"/>
      <w:r w:rsidRPr="76FE95A4">
        <w:rPr>
          <w:lang w:val="ru-RU"/>
        </w:rPr>
        <w:t xml:space="preserve"> </w:t>
      </w:r>
      <w:proofErr w:type="spellStart"/>
      <w:r w:rsidRPr="76FE95A4">
        <w:rPr>
          <w:lang w:val="ru-RU"/>
        </w:rPr>
        <w:t>храна</w:t>
      </w:r>
      <w:proofErr w:type="spellEnd"/>
      <w:r w:rsidRPr="76FE95A4">
        <w:rPr>
          <w:lang w:val="ru-RU"/>
        </w:rPr>
        <w:t xml:space="preserve"> </w:t>
      </w:r>
      <w:r w:rsidRPr="76FE95A4">
        <w:rPr>
          <w:b/>
          <w:bCs/>
          <w:lang w:val="ru-RU"/>
        </w:rPr>
        <w:t xml:space="preserve">не е </w:t>
      </w:r>
      <w:proofErr w:type="spellStart"/>
      <w:r w:rsidRPr="76FE95A4">
        <w:rPr>
          <w:b/>
          <w:bCs/>
          <w:lang w:val="ru-RU"/>
        </w:rPr>
        <w:t>достатъчно</w:t>
      </w:r>
      <w:proofErr w:type="spellEnd"/>
      <w:r w:rsidRPr="76FE95A4">
        <w:rPr>
          <w:lang w:val="ru-RU"/>
        </w:rPr>
        <w:t xml:space="preserve"> да се </w:t>
      </w:r>
      <w:proofErr w:type="spellStart"/>
      <w:r w:rsidRPr="76FE95A4">
        <w:rPr>
          <w:lang w:val="ru-RU"/>
        </w:rPr>
        <w:t>отпечата</w:t>
      </w:r>
      <w:proofErr w:type="spellEnd"/>
      <w:r w:rsidRPr="76FE95A4">
        <w:rPr>
          <w:lang w:val="ru-RU"/>
        </w:rPr>
        <w:t>:</w:t>
      </w:r>
    </w:p>
    <w:p w14:paraId="699A8D59" w14:textId="77777777" w:rsidR="00AB253F" w:rsidRPr="00956B6E" w:rsidRDefault="00AB253F" w:rsidP="00AB253F">
      <w:pPr>
        <w:pStyle w:val="ListParagraph"/>
        <w:tabs>
          <w:tab w:val="left" w:pos="993"/>
        </w:tabs>
        <w:spacing w:before="40" w:after="40"/>
        <w:ind w:left="567"/>
        <w:rPr>
          <w:rFonts w:ascii="Consolas" w:hAnsi="Consolas"/>
          <w:b/>
        </w:rPr>
      </w:pPr>
      <w:r w:rsidRPr="00942495">
        <w:rPr>
          <w:rFonts w:ascii="Consolas" w:hAnsi="Consolas"/>
          <w:b/>
          <w:lang w:val="ru-RU"/>
        </w:rPr>
        <w:t xml:space="preserve"> </w:t>
      </w:r>
      <w:r w:rsidRPr="00942495">
        <w:rPr>
          <w:rFonts w:ascii="Consolas" w:hAnsi="Consolas"/>
          <w:b/>
          <w:lang w:val="ru-RU"/>
        </w:rPr>
        <w:tab/>
      </w:r>
      <w:r w:rsidRPr="00397AC2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Food</w:t>
      </w:r>
      <w:r w:rsidRPr="00397AC2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is</w:t>
      </w:r>
      <w:r w:rsidRPr="00397AC2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not</w:t>
      </w:r>
      <w:r w:rsidRPr="00397AC2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enough</w:t>
      </w:r>
      <w:r w:rsidRPr="00397AC2">
        <w:rPr>
          <w:rFonts w:ascii="Consolas" w:hAnsi="Consolas"/>
          <w:b/>
        </w:rPr>
        <w:t xml:space="preserve">. </w:t>
      </w:r>
      <w:r>
        <w:rPr>
          <w:rFonts w:ascii="Consolas" w:hAnsi="Consolas"/>
          <w:b/>
        </w:rPr>
        <w:t>You</w:t>
      </w:r>
      <w:r w:rsidRPr="00397AC2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need</w:t>
      </w:r>
      <w:r w:rsidRPr="00397AC2">
        <w:rPr>
          <w:rFonts w:ascii="Consolas" w:hAnsi="Consolas"/>
          <w:b/>
        </w:rPr>
        <w:t xml:space="preserve"> {</w:t>
      </w:r>
      <w:r w:rsidRPr="00E373AE">
        <w:rPr>
          <w:rFonts w:cstheme="minorHAnsi"/>
          <w:b/>
        </w:rPr>
        <w:t>нужно количество храна</w:t>
      </w:r>
      <w:r w:rsidRPr="00397AC2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grams</w:t>
      </w:r>
      <w:r w:rsidRPr="00397AC2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more</w:t>
      </w:r>
      <w:r w:rsidRPr="00397AC2">
        <w:rPr>
          <w:rFonts w:ascii="Consolas" w:hAnsi="Consolas"/>
          <w:b/>
        </w:rPr>
        <w:t xml:space="preserve">." </w:t>
      </w:r>
    </w:p>
    <w:p w14:paraId="692D886A" w14:textId="77777777" w:rsidR="00AB253F" w:rsidRPr="00956B6E" w:rsidRDefault="00AB253F" w:rsidP="00AB253F">
      <w:pPr>
        <w:keepNext/>
        <w:keepLines/>
        <w:spacing w:before="4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ru-RU"/>
        </w:rPr>
      </w:pPr>
      <w:r w:rsidRPr="00956B6E">
        <w:rPr>
          <w:rFonts w:eastAsiaTheme="majorEastAsia" w:cstheme="majorBidi"/>
          <w:b/>
          <w:color w:val="8F400B"/>
          <w:sz w:val="32"/>
          <w:szCs w:val="32"/>
          <w:lang w:val="ru-RU"/>
        </w:rPr>
        <w:t xml:space="preserve">Примерен вход и </w:t>
      </w:r>
      <w:proofErr w:type="spellStart"/>
      <w:r w:rsidRPr="00956B6E">
        <w:rPr>
          <w:rFonts w:eastAsiaTheme="majorEastAsia" w:cstheme="majorBidi"/>
          <w:b/>
          <w:color w:val="8F400B"/>
          <w:sz w:val="32"/>
          <w:szCs w:val="32"/>
          <w:lang w:val="ru-RU"/>
        </w:rPr>
        <w:t>изход</w:t>
      </w:r>
      <w:proofErr w:type="spellEnd"/>
    </w:p>
    <w:tbl>
      <w:tblPr>
        <w:tblStyle w:val="TableGrid1"/>
        <w:tblW w:w="10329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0"/>
        <w:gridCol w:w="4605"/>
        <w:gridCol w:w="4614"/>
      </w:tblGrid>
      <w:tr w:rsidR="00AB253F" w:rsidRPr="00C66839" w14:paraId="6B36B07D" w14:textId="77777777" w:rsidTr="00AB253F">
        <w:trPr>
          <w:trHeight w:val="264"/>
        </w:trPr>
        <w:tc>
          <w:tcPr>
            <w:tcW w:w="1110" w:type="dxa"/>
            <w:shd w:val="clear" w:color="auto" w:fill="D9D9D9" w:themeFill="background1" w:themeFillShade="D9"/>
          </w:tcPr>
          <w:p w14:paraId="12D738BB" w14:textId="77777777" w:rsidR="00AB253F" w:rsidRPr="00C66839" w:rsidRDefault="00AB253F" w:rsidP="00AB253F">
            <w:pPr>
              <w:spacing w:after="0"/>
              <w:rPr>
                <w:rFonts w:ascii="Consolas" w:eastAsia="Calibri" w:hAnsi="Consolas" w:cs="Times New Roman"/>
                <w:b/>
                <w:lang w:val="ru-RU"/>
              </w:rPr>
            </w:pPr>
            <w:r w:rsidRPr="00C66839">
              <w:rPr>
                <w:rFonts w:ascii="Consolas" w:eastAsia="Calibri" w:hAnsi="Consolas" w:cs="Times New Roman"/>
                <w:b/>
              </w:rPr>
              <w:t>Вход</w:t>
            </w:r>
          </w:p>
        </w:tc>
        <w:tc>
          <w:tcPr>
            <w:tcW w:w="4605" w:type="dxa"/>
            <w:shd w:val="clear" w:color="auto" w:fill="D9D9D9" w:themeFill="background1" w:themeFillShade="D9"/>
          </w:tcPr>
          <w:p w14:paraId="65A818D3" w14:textId="77777777" w:rsidR="00AB253F" w:rsidRPr="00C66839" w:rsidRDefault="00AB253F" w:rsidP="00AB253F">
            <w:pPr>
              <w:spacing w:after="0"/>
              <w:rPr>
                <w:rFonts w:ascii="Consolas" w:eastAsia="Calibri" w:hAnsi="Consolas" w:cs="Times New Roman"/>
                <w:b/>
                <w:lang w:val="ru-RU"/>
              </w:rPr>
            </w:pPr>
            <w:r w:rsidRPr="00C66839">
              <w:rPr>
                <w:rFonts w:ascii="Consolas" w:eastAsia="Calibri" w:hAnsi="Consolas" w:cs="Times New Roman"/>
                <w:b/>
              </w:rPr>
              <w:t>Изход</w:t>
            </w:r>
          </w:p>
        </w:tc>
        <w:tc>
          <w:tcPr>
            <w:tcW w:w="4614" w:type="dxa"/>
            <w:shd w:val="clear" w:color="auto" w:fill="D9D9D9" w:themeFill="background1" w:themeFillShade="D9"/>
          </w:tcPr>
          <w:p w14:paraId="7CCD4E02" w14:textId="77777777" w:rsidR="00AB253F" w:rsidRPr="00C66839" w:rsidRDefault="00AB253F" w:rsidP="00AB253F">
            <w:pPr>
              <w:spacing w:after="0"/>
              <w:rPr>
                <w:rFonts w:ascii="Consolas" w:eastAsia="Calibri" w:hAnsi="Consolas" w:cs="Times New Roman"/>
                <w:b/>
                <w:lang w:val="ru-RU"/>
              </w:rPr>
            </w:pPr>
            <w:r w:rsidRPr="00C66839">
              <w:rPr>
                <w:rFonts w:ascii="Consolas" w:eastAsia="Calibri" w:hAnsi="Consolas" w:cs="Times New Roman"/>
                <w:b/>
              </w:rPr>
              <w:t>Обяснения</w:t>
            </w:r>
          </w:p>
        </w:tc>
      </w:tr>
      <w:tr w:rsidR="00AB253F" w:rsidRPr="00C66839" w14:paraId="386FBE71" w14:textId="77777777" w:rsidTr="00AB253F">
        <w:trPr>
          <w:trHeight w:val="358"/>
        </w:trPr>
        <w:tc>
          <w:tcPr>
            <w:tcW w:w="1110" w:type="dxa"/>
          </w:tcPr>
          <w:p w14:paraId="2C1D9EBA" w14:textId="77777777" w:rsidR="00AB253F" w:rsidRPr="00C66839" w:rsidRDefault="00AB253F" w:rsidP="00AB253F">
            <w:pPr>
              <w:spacing w:after="0"/>
              <w:rPr>
                <w:rFonts w:ascii="Consolas" w:hAnsi="Consolas"/>
                <w:lang w:val="ru-RU"/>
              </w:rPr>
            </w:pPr>
            <w:r w:rsidRPr="00C66839">
              <w:rPr>
                <w:rFonts w:ascii="Consolas" w:hAnsi="Consolas"/>
                <w:color w:val="ED7D31" w:themeColor="accent2"/>
                <w:lang w:val="ru-RU"/>
              </w:rPr>
              <w:t>4</w:t>
            </w:r>
          </w:p>
          <w:p w14:paraId="075F0E08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130</w:t>
            </w:r>
          </w:p>
          <w:p w14:paraId="64A9EED1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345</w:t>
            </w:r>
          </w:p>
          <w:p w14:paraId="663BC4AE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400</w:t>
            </w:r>
          </w:p>
          <w:p w14:paraId="1DF5319D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180</w:t>
            </w:r>
          </w:p>
          <w:p w14:paraId="627D04D0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230</w:t>
            </w:r>
          </w:p>
          <w:p w14:paraId="712E82EA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44546A" w:themeColor="text2"/>
                <w:lang w:val="ru-RU"/>
              </w:rPr>
            </w:pP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120</w:t>
            </w:r>
          </w:p>
          <w:p w14:paraId="206145AB" w14:textId="77777777" w:rsidR="00AB253F" w:rsidRPr="00C66839" w:rsidRDefault="00AB253F" w:rsidP="00AB253F">
            <w:pPr>
              <w:spacing w:after="0"/>
              <w:rPr>
                <w:rFonts w:ascii="Consolas" w:hAnsi="Consolas"/>
                <w:b/>
                <w:lang w:val="ru-RU"/>
              </w:rPr>
            </w:pPr>
            <w:proofErr w:type="spellStart"/>
            <w:r w:rsidRPr="00C66839">
              <w:rPr>
                <w:rFonts w:ascii="Consolas" w:hAnsi="Consolas"/>
                <w:b/>
                <w:lang w:val="ru-RU"/>
              </w:rPr>
              <w:t>Adopted</w:t>
            </w:r>
            <w:proofErr w:type="spellEnd"/>
          </w:p>
        </w:tc>
        <w:tc>
          <w:tcPr>
            <w:tcW w:w="4605" w:type="dxa"/>
          </w:tcPr>
          <w:p w14:paraId="4EBA71EF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212121"/>
              </w:rPr>
            </w:pPr>
            <w:r w:rsidRPr="00C66839">
              <w:rPr>
                <w:rFonts w:ascii="Consolas" w:hAnsi="Consolas"/>
                <w:color w:val="212121"/>
              </w:rPr>
              <w:t>Food is enough! Leftovers: 2595 grams.</w:t>
            </w:r>
          </w:p>
        </w:tc>
        <w:tc>
          <w:tcPr>
            <w:tcW w:w="4614" w:type="dxa"/>
          </w:tcPr>
          <w:p w14:paraId="61B1BC3B" w14:textId="77777777" w:rsidR="00AB253F" w:rsidRPr="00C66839" w:rsidRDefault="00AB253F" w:rsidP="00AB253F">
            <w:pPr>
              <w:spacing w:after="0"/>
              <w:rPr>
                <w:rFonts w:cstheme="minorHAnsi"/>
              </w:rPr>
            </w:pPr>
            <w:r w:rsidRPr="00C66839">
              <w:rPr>
                <w:rFonts w:cstheme="minorHAnsi"/>
              </w:rPr>
              <w:t xml:space="preserve">Закупеното количество храна е </w:t>
            </w:r>
            <w:r w:rsidRPr="00C66839">
              <w:rPr>
                <w:rFonts w:cstheme="minorHAnsi"/>
                <w:color w:val="ED7D31" w:themeColor="accent2"/>
              </w:rPr>
              <w:t>4</w:t>
            </w:r>
            <w:r w:rsidRPr="00C66839">
              <w:rPr>
                <w:rFonts w:cstheme="minorHAnsi"/>
              </w:rPr>
              <w:t xml:space="preserve"> кг = 4</w:t>
            </w:r>
            <w:r w:rsidRPr="00C66839">
              <w:rPr>
                <w:rFonts w:cstheme="minorHAnsi"/>
                <w:lang w:val="ru-RU"/>
              </w:rPr>
              <w:t xml:space="preserve"> * 1</w:t>
            </w:r>
            <w:r w:rsidRPr="00C66839">
              <w:rPr>
                <w:rFonts w:cstheme="minorHAnsi"/>
              </w:rPr>
              <w:t>000</w:t>
            </w:r>
            <w:r w:rsidRPr="00C66839">
              <w:rPr>
                <w:rFonts w:cstheme="minorHAnsi"/>
                <w:lang w:val="ru-RU"/>
              </w:rPr>
              <w:t xml:space="preserve"> = 4000</w:t>
            </w:r>
            <w:r w:rsidRPr="00C66839">
              <w:rPr>
                <w:rFonts w:cstheme="minorHAnsi"/>
              </w:rPr>
              <w:t xml:space="preserve"> грама.</w:t>
            </w:r>
          </w:p>
          <w:p w14:paraId="7A8F1E8A" w14:textId="77777777" w:rsidR="00AB253F" w:rsidRPr="00C66839" w:rsidRDefault="00AB253F" w:rsidP="00AB253F">
            <w:pPr>
              <w:spacing w:after="0"/>
              <w:rPr>
                <w:rFonts w:cstheme="minorHAnsi"/>
              </w:rPr>
            </w:pPr>
            <w:r w:rsidRPr="00C66839">
              <w:rPr>
                <w:rFonts w:cstheme="minorHAnsi"/>
                <w:b/>
                <w:bCs/>
              </w:rPr>
              <w:t>Общото количество храна</w:t>
            </w:r>
            <w:r w:rsidRPr="00C66839">
              <w:rPr>
                <w:rFonts w:cstheme="minorHAnsi"/>
              </w:rPr>
              <w:t xml:space="preserve">, което е изяло кученцето преди да бъде осиновено е: </w:t>
            </w:r>
          </w:p>
          <w:p w14:paraId="5F937EAE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eastAsia="Consolas" w:cstheme="minorHAnsi"/>
                <w:color w:val="538135" w:themeColor="accent6" w:themeShade="BF"/>
              </w:rPr>
              <w:t xml:space="preserve">130 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345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400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180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230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120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</w:t>
            </w:r>
            <w:r w:rsidRPr="00C66839">
              <w:rPr>
                <w:rFonts w:cstheme="minorHAnsi"/>
              </w:rPr>
              <w:t>= 1405 грама. Това количество е</w:t>
            </w:r>
            <w:r w:rsidRPr="00C66839">
              <w:rPr>
                <w:rFonts w:cstheme="minorHAnsi"/>
                <w:b/>
                <w:bCs/>
              </w:rPr>
              <w:t xml:space="preserve"> по-малко</w:t>
            </w:r>
            <w:r w:rsidRPr="00C66839">
              <w:rPr>
                <w:rFonts w:cstheme="minorHAnsi"/>
              </w:rPr>
              <w:t xml:space="preserve"> от първоначалното закупено (4000 грама) =&gt; остава храна, която е 4000 – 1405 = 2595 грама.</w:t>
            </w:r>
            <w:r w:rsidRPr="00C66839">
              <w:rPr>
                <w:rFonts w:ascii="Consolas" w:hAnsi="Consolas"/>
              </w:rPr>
              <w:t xml:space="preserve"> </w:t>
            </w:r>
          </w:p>
        </w:tc>
      </w:tr>
      <w:tr w:rsidR="00AB253F" w:rsidRPr="00C66839" w14:paraId="750AC8DE" w14:textId="77777777" w:rsidTr="00AB253F">
        <w:trPr>
          <w:trHeight w:val="358"/>
        </w:trPr>
        <w:tc>
          <w:tcPr>
            <w:tcW w:w="1110" w:type="dxa"/>
          </w:tcPr>
          <w:p w14:paraId="31E9B7BD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3</w:t>
            </w:r>
          </w:p>
          <w:p w14:paraId="6E3A9A76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1000</w:t>
            </w:r>
          </w:p>
          <w:p w14:paraId="594481AC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lastRenderedPageBreak/>
              <w:t>1000</w:t>
            </w:r>
          </w:p>
          <w:p w14:paraId="342F9766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1000</w:t>
            </w:r>
          </w:p>
          <w:p w14:paraId="20CFFDD2" w14:textId="77777777" w:rsidR="00AB253F" w:rsidRPr="00C66839" w:rsidRDefault="00AB253F" w:rsidP="00AB253F">
            <w:pPr>
              <w:spacing w:after="0"/>
              <w:rPr>
                <w:rFonts w:ascii="Consolas" w:hAnsi="Consolas"/>
                <w:b/>
              </w:rPr>
            </w:pPr>
            <w:r w:rsidRPr="00C66839">
              <w:rPr>
                <w:rFonts w:ascii="Consolas" w:hAnsi="Consolas"/>
                <w:b/>
              </w:rPr>
              <w:t>Adopted</w:t>
            </w:r>
          </w:p>
        </w:tc>
        <w:tc>
          <w:tcPr>
            <w:tcW w:w="4605" w:type="dxa"/>
          </w:tcPr>
          <w:p w14:paraId="66492BFE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212121"/>
              </w:rPr>
            </w:pPr>
            <w:r w:rsidRPr="00C66839">
              <w:rPr>
                <w:rFonts w:ascii="Consolas" w:hAnsi="Consolas"/>
                <w:color w:val="212121"/>
                <w:lang w:val="en"/>
              </w:rPr>
              <w:lastRenderedPageBreak/>
              <w:t>Food is enough! Leftovers: 0 grams.</w:t>
            </w:r>
          </w:p>
        </w:tc>
        <w:tc>
          <w:tcPr>
            <w:tcW w:w="4614" w:type="dxa"/>
          </w:tcPr>
          <w:p w14:paraId="20298CC9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</w:p>
        </w:tc>
      </w:tr>
      <w:tr w:rsidR="00AB253F" w:rsidRPr="00C66839" w14:paraId="7AAC18E7" w14:textId="77777777" w:rsidTr="00AB253F">
        <w:trPr>
          <w:trHeight w:val="358"/>
        </w:trPr>
        <w:tc>
          <w:tcPr>
            <w:tcW w:w="1110" w:type="dxa"/>
          </w:tcPr>
          <w:p w14:paraId="39C8E249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2</w:t>
            </w:r>
          </w:p>
          <w:p w14:paraId="6A9DEB40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999</w:t>
            </w:r>
          </w:p>
          <w:p w14:paraId="4756E332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456</w:t>
            </w:r>
          </w:p>
          <w:p w14:paraId="6B56D30C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999</w:t>
            </w:r>
          </w:p>
          <w:p w14:paraId="7CEB640C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999</w:t>
            </w:r>
          </w:p>
          <w:p w14:paraId="6D6A27C1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123</w:t>
            </w:r>
          </w:p>
          <w:p w14:paraId="1C83F9A5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456</w:t>
            </w:r>
          </w:p>
          <w:p w14:paraId="0E0D0364" w14:textId="77777777" w:rsidR="00AB253F" w:rsidRPr="00C66839" w:rsidRDefault="00AB253F" w:rsidP="00AB253F">
            <w:pPr>
              <w:spacing w:after="0"/>
              <w:rPr>
                <w:rFonts w:ascii="Consolas" w:hAnsi="Consolas"/>
                <w:b/>
              </w:rPr>
            </w:pPr>
            <w:r w:rsidRPr="00C66839">
              <w:rPr>
                <w:rFonts w:ascii="Consolas" w:hAnsi="Consolas"/>
                <w:b/>
              </w:rPr>
              <w:t>Adopted</w:t>
            </w:r>
          </w:p>
        </w:tc>
        <w:tc>
          <w:tcPr>
            <w:tcW w:w="4605" w:type="dxa"/>
          </w:tcPr>
          <w:p w14:paraId="2447BBA4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212121"/>
                <w:lang w:val="en"/>
              </w:rPr>
            </w:pPr>
            <w:r w:rsidRPr="00C66839">
              <w:rPr>
                <w:rFonts w:ascii="Consolas" w:hAnsi="Consolas"/>
                <w:color w:val="212121"/>
                <w:lang w:val="en"/>
              </w:rPr>
              <w:t>Food is not enough. You need 2032 grams more.</w:t>
            </w:r>
          </w:p>
        </w:tc>
        <w:tc>
          <w:tcPr>
            <w:tcW w:w="4614" w:type="dxa"/>
          </w:tcPr>
          <w:p w14:paraId="6EF651C6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</w:p>
        </w:tc>
      </w:tr>
    </w:tbl>
    <w:p w14:paraId="37445F6A" w14:textId="77777777" w:rsidR="00AB253F" w:rsidRDefault="00AB253F" w:rsidP="00AB253F">
      <w:pPr>
        <w:spacing w:before="40" w:after="40"/>
      </w:pPr>
    </w:p>
    <w:p w14:paraId="550D24F9" w14:textId="77777777" w:rsidR="00AB253F" w:rsidRPr="00956B6E" w:rsidRDefault="00AB253F" w:rsidP="00AB253F">
      <w:pPr>
        <w:keepNext/>
        <w:keepLines/>
        <w:spacing w:before="4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ru-RU"/>
        </w:rPr>
      </w:pPr>
      <w:r>
        <w:rPr>
          <w:rFonts w:eastAsiaTheme="majorEastAsia" w:cstheme="majorBidi"/>
          <w:b/>
          <w:color w:val="8F400B"/>
          <w:sz w:val="32"/>
          <w:szCs w:val="32"/>
          <w:lang w:val="en-US"/>
        </w:rPr>
        <w:t>JavaScript</w:t>
      </w:r>
      <w:r w:rsidRPr="00AB253F">
        <w:rPr>
          <w:rFonts w:eastAsiaTheme="majorEastAsia" w:cstheme="majorBidi"/>
          <w:b/>
          <w:color w:val="8F400B"/>
          <w:sz w:val="32"/>
          <w:szCs w:val="32"/>
          <w:lang w:val="ru-RU"/>
        </w:rPr>
        <w:t xml:space="preserve"> - </w:t>
      </w:r>
      <w:r w:rsidRPr="00956B6E">
        <w:rPr>
          <w:rFonts w:eastAsiaTheme="majorEastAsia" w:cstheme="majorBidi"/>
          <w:b/>
          <w:color w:val="8F400B"/>
          <w:sz w:val="32"/>
          <w:szCs w:val="32"/>
          <w:lang w:val="ru-RU"/>
        </w:rPr>
        <w:t xml:space="preserve">Примерен вход и </w:t>
      </w:r>
      <w:proofErr w:type="spellStart"/>
      <w:r w:rsidRPr="00956B6E">
        <w:rPr>
          <w:rFonts w:eastAsiaTheme="majorEastAsia" w:cstheme="majorBidi"/>
          <w:b/>
          <w:color w:val="8F400B"/>
          <w:sz w:val="32"/>
          <w:szCs w:val="32"/>
          <w:lang w:val="ru-RU"/>
        </w:rPr>
        <w:t>изход</w:t>
      </w:r>
      <w:proofErr w:type="spellEnd"/>
    </w:p>
    <w:tbl>
      <w:tblPr>
        <w:tblStyle w:val="TableGrid1"/>
        <w:tblW w:w="10329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0"/>
        <w:gridCol w:w="4185"/>
        <w:gridCol w:w="4614"/>
      </w:tblGrid>
      <w:tr w:rsidR="00AB253F" w:rsidRPr="00C66839" w14:paraId="371C9358" w14:textId="77777777" w:rsidTr="00AB253F">
        <w:trPr>
          <w:trHeight w:val="264"/>
        </w:trPr>
        <w:tc>
          <w:tcPr>
            <w:tcW w:w="1530" w:type="dxa"/>
            <w:shd w:val="clear" w:color="auto" w:fill="D9D9D9" w:themeFill="background1" w:themeFillShade="D9"/>
          </w:tcPr>
          <w:p w14:paraId="74503886" w14:textId="77777777" w:rsidR="00AB253F" w:rsidRPr="00C66839" w:rsidRDefault="00AB253F" w:rsidP="00AB253F">
            <w:pPr>
              <w:spacing w:after="0"/>
              <w:rPr>
                <w:rFonts w:ascii="Consolas" w:eastAsia="Calibri" w:hAnsi="Consolas" w:cs="Times New Roman"/>
                <w:b/>
                <w:lang w:val="ru-RU"/>
              </w:rPr>
            </w:pPr>
            <w:r w:rsidRPr="00C66839">
              <w:rPr>
                <w:rFonts w:ascii="Consolas" w:eastAsia="Calibri" w:hAnsi="Consolas" w:cs="Times New Roman"/>
                <w:b/>
              </w:rPr>
              <w:t>Вход</w:t>
            </w:r>
          </w:p>
        </w:tc>
        <w:tc>
          <w:tcPr>
            <w:tcW w:w="4185" w:type="dxa"/>
            <w:shd w:val="clear" w:color="auto" w:fill="D9D9D9" w:themeFill="background1" w:themeFillShade="D9"/>
          </w:tcPr>
          <w:p w14:paraId="4495653D" w14:textId="77777777" w:rsidR="00AB253F" w:rsidRPr="00C66839" w:rsidRDefault="00AB253F" w:rsidP="00AB253F">
            <w:pPr>
              <w:spacing w:after="0"/>
              <w:rPr>
                <w:rFonts w:ascii="Consolas" w:eastAsia="Calibri" w:hAnsi="Consolas" w:cs="Times New Roman"/>
                <w:b/>
                <w:lang w:val="ru-RU"/>
              </w:rPr>
            </w:pPr>
            <w:r w:rsidRPr="00C66839">
              <w:rPr>
                <w:rFonts w:ascii="Consolas" w:eastAsia="Calibri" w:hAnsi="Consolas" w:cs="Times New Roman"/>
                <w:b/>
              </w:rPr>
              <w:t>Изход</w:t>
            </w:r>
          </w:p>
        </w:tc>
        <w:tc>
          <w:tcPr>
            <w:tcW w:w="4614" w:type="dxa"/>
            <w:shd w:val="clear" w:color="auto" w:fill="D9D9D9" w:themeFill="background1" w:themeFillShade="D9"/>
          </w:tcPr>
          <w:p w14:paraId="3259B90A" w14:textId="77777777" w:rsidR="00AB253F" w:rsidRPr="00C66839" w:rsidRDefault="00AB253F" w:rsidP="00AB253F">
            <w:pPr>
              <w:spacing w:after="0"/>
              <w:rPr>
                <w:rFonts w:ascii="Consolas" w:eastAsia="Calibri" w:hAnsi="Consolas" w:cs="Times New Roman"/>
                <w:b/>
                <w:lang w:val="ru-RU"/>
              </w:rPr>
            </w:pPr>
            <w:r w:rsidRPr="00C66839">
              <w:rPr>
                <w:rFonts w:ascii="Consolas" w:eastAsia="Calibri" w:hAnsi="Consolas" w:cs="Times New Roman"/>
                <w:b/>
              </w:rPr>
              <w:t>Обяснения</w:t>
            </w:r>
          </w:p>
        </w:tc>
      </w:tr>
      <w:tr w:rsidR="00AB253F" w:rsidRPr="00C66839" w14:paraId="33A0C772" w14:textId="77777777" w:rsidTr="00AB253F">
        <w:trPr>
          <w:trHeight w:val="358"/>
        </w:trPr>
        <w:tc>
          <w:tcPr>
            <w:tcW w:w="1530" w:type="dxa"/>
          </w:tcPr>
          <w:p w14:paraId="5E4D6139" w14:textId="77777777" w:rsidR="00AB253F" w:rsidRPr="00AB253F" w:rsidRDefault="00AB253F" w:rsidP="00AB253F">
            <w:pPr>
              <w:spacing w:after="0"/>
              <w:rPr>
                <w:rFonts w:ascii="Consolas" w:hAnsi="Consolas"/>
                <w:color w:val="ED7D31" w:themeColor="accent2"/>
                <w:lang w:val="en-US"/>
              </w:rPr>
            </w:pPr>
            <w:r>
              <w:rPr>
                <w:rFonts w:ascii="Consolas" w:hAnsi="Consolas"/>
                <w:color w:val="ED7D31" w:themeColor="accent2"/>
                <w:lang w:val="en-US"/>
              </w:rPr>
              <w:t>([</w:t>
            </w:r>
            <w:r w:rsidRPr="00AB253F">
              <w:rPr>
                <w:rFonts w:ascii="Consolas" w:hAnsi="Consolas"/>
                <w:color w:val="ED7D31" w:themeColor="accent2"/>
                <w:lang w:val="en-US"/>
              </w:rPr>
              <w:t>"4"</w:t>
            </w:r>
            <w:r>
              <w:rPr>
                <w:rFonts w:ascii="Consolas" w:hAnsi="Consolas"/>
                <w:color w:val="ED7D31" w:themeColor="accent2"/>
                <w:lang w:val="en-US"/>
              </w:rPr>
              <w:t>,</w:t>
            </w:r>
          </w:p>
          <w:p w14:paraId="5997A1C5" w14:textId="77777777" w:rsidR="00AB253F" w:rsidRPr="00AB253F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</w:t>
            </w: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130</w:t>
            </w: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,</w:t>
            </w:r>
          </w:p>
          <w:p w14:paraId="2925E925" w14:textId="77777777" w:rsidR="00AB253F" w:rsidRPr="00AB253F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</w:t>
            </w: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345</w:t>
            </w: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,</w:t>
            </w:r>
          </w:p>
          <w:p w14:paraId="2E6DFD78" w14:textId="77777777" w:rsidR="00AB253F" w:rsidRPr="00AB253F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</w:t>
            </w: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400</w:t>
            </w: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,</w:t>
            </w:r>
          </w:p>
          <w:p w14:paraId="4CA1B3F1" w14:textId="77777777" w:rsidR="00AB253F" w:rsidRPr="00AB253F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</w:t>
            </w: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180</w:t>
            </w: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,</w:t>
            </w:r>
          </w:p>
          <w:p w14:paraId="72810C19" w14:textId="77777777" w:rsidR="00AB253F" w:rsidRPr="00AB253F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</w:t>
            </w: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230</w:t>
            </w: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,</w:t>
            </w:r>
          </w:p>
          <w:p w14:paraId="5BBA1C55" w14:textId="77777777" w:rsidR="00AB253F" w:rsidRPr="00AB253F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</w:t>
            </w: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120</w:t>
            </w: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,</w:t>
            </w:r>
          </w:p>
          <w:p w14:paraId="0DDDCF76" w14:textId="77777777" w:rsidR="00AB253F" w:rsidRPr="00AB253F" w:rsidRDefault="00AB253F" w:rsidP="00AB253F">
            <w:pPr>
              <w:spacing w:after="0"/>
              <w:rPr>
                <w:rFonts w:ascii="Consolas" w:hAnsi="Consolas"/>
                <w:b/>
                <w:lang w:val="en-US"/>
              </w:rPr>
            </w:pPr>
            <w:r w:rsidRPr="00AB253F">
              <w:rPr>
                <w:rFonts w:ascii="Consolas" w:hAnsi="Consolas"/>
                <w:b/>
                <w:lang w:val="ru-RU"/>
              </w:rPr>
              <w:t>"</w:t>
            </w:r>
            <w:proofErr w:type="spellStart"/>
            <w:r w:rsidRPr="00C66839">
              <w:rPr>
                <w:rFonts w:ascii="Consolas" w:hAnsi="Consolas"/>
                <w:b/>
                <w:lang w:val="ru-RU"/>
              </w:rPr>
              <w:t>Adopted</w:t>
            </w:r>
            <w:proofErr w:type="spellEnd"/>
            <w:r w:rsidRPr="00AB253F">
              <w:rPr>
                <w:rFonts w:ascii="Consolas" w:hAnsi="Consolas"/>
                <w:b/>
                <w:lang w:val="ru-RU"/>
              </w:rPr>
              <w:t>"])</w:t>
            </w:r>
          </w:p>
        </w:tc>
        <w:tc>
          <w:tcPr>
            <w:tcW w:w="4185" w:type="dxa"/>
          </w:tcPr>
          <w:p w14:paraId="116C8889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212121"/>
              </w:rPr>
            </w:pPr>
            <w:r w:rsidRPr="00C66839">
              <w:rPr>
                <w:rFonts w:ascii="Consolas" w:hAnsi="Consolas"/>
                <w:color w:val="212121"/>
              </w:rPr>
              <w:t>Food is enough! Leftovers: 2595 grams.</w:t>
            </w:r>
          </w:p>
        </w:tc>
        <w:tc>
          <w:tcPr>
            <w:tcW w:w="4614" w:type="dxa"/>
          </w:tcPr>
          <w:p w14:paraId="0BBE98C2" w14:textId="77777777" w:rsidR="00AB253F" w:rsidRPr="00C66839" w:rsidRDefault="00AB253F" w:rsidP="00AB253F">
            <w:pPr>
              <w:spacing w:after="0"/>
              <w:rPr>
                <w:rFonts w:cstheme="minorHAnsi"/>
              </w:rPr>
            </w:pPr>
            <w:r w:rsidRPr="00C66839">
              <w:rPr>
                <w:rFonts w:cstheme="minorHAnsi"/>
              </w:rPr>
              <w:t xml:space="preserve">Закупеното количество храна е </w:t>
            </w:r>
            <w:r w:rsidRPr="00C66839">
              <w:rPr>
                <w:rFonts w:cstheme="minorHAnsi"/>
                <w:color w:val="ED7D31" w:themeColor="accent2"/>
              </w:rPr>
              <w:t>4</w:t>
            </w:r>
            <w:r w:rsidRPr="00C66839">
              <w:rPr>
                <w:rFonts w:cstheme="minorHAnsi"/>
              </w:rPr>
              <w:t xml:space="preserve"> кг = 4</w:t>
            </w:r>
            <w:r w:rsidRPr="00C66839">
              <w:rPr>
                <w:rFonts w:cstheme="minorHAnsi"/>
                <w:lang w:val="ru-RU"/>
              </w:rPr>
              <w:t xml:space="preserve"> * 1</w:t>
            </w:r>
            <w:r w:rsidRPr="00C66839">
              <w:rPr>
                <w:rFonts w:cstheme="minorHAnsi"/>
              </w:rPr>
              <w:t>000</w:t>
            </w:r>
            <w:r w:rsidRPr="00C66839">
              <w:rPr>
                <w:rFonts w:cstheme="minorHAnsi"/>
                <w:lang w:val="ru-RU"/>
              </w:rPr>
              <w:t xml:space="preserve"> = 4000</w:t>
            </w:r>
            <w:r w:rsidRPr="00C66839">
              <w:rPr>
                <w:rFonts w:cstheme="minorHAnsi"/>
              </w:rPr>
              <w:t xml:space="preserve"> грама.</w:t>
            </w:r>
          </w:p>
          <w:p w14:paraId="29F70BAA" w14:textId="77777777" w:rsidR="00AB253F" w:rsidRPr="00C66839" w:rsidRDefault="00AB253F" w:rsidP="00AB253F">
            <w:pPr>
              <w:spacing w:after="0"/>
              <w:rPr>
                <w:rFonts w:cstheme="minorHAnsi"/>
              </w:rPr>
            </w:pPr>
            <w:r w:rsidRPr="00C66839">
              <w:rPr>
                <w:rFonts w:cstheme="minorHAnsi"/>
                <w:b/>
                <w:bCs/>
              </w:rPr>
              <w:t>Общото количество храна</w:t>
            </w:r>
            <w:r w:rsidRPr="00C66839">
              <w:rPr>
                <w:rFonts w:cstheme="minorHAnsi"/>
              </w:rPr>
              <w:t xml:space="preserve">, което е изяло кученцето преди да бъде осиновено е: </w:t>
            </w:r>
          </w:p>
          <w:p w14:paraId="058753A6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eastAsia="Consolas" w:cstheme="minorHAnsi"/>
                <w:color w:val="538135" w:themeColor="accent6" w:themeShade="BF"/>
              </w:rPr>
              <w:t xml:space="preserve">130 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345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400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180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230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120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</w:t>
            </w:r>
            <w:r w:rsidRPr="00C66839">
              <w:rPr>
                <w:rFonts w:cstheme="minorHAnsi"/>
              </w:rPr>
              <w:t>= 1405 грама. Това количество е</w:t>
            </w:r>
            <w:r w:rsidRPr="00C66839">
              <w:rPr>
                <w:rFonts w:cstheme="minorHAnsi"/>
                <w:b/>
                <w:bCs/>
              </w:rPr>
              <w:t xml:space="preserve"> по-малко</w:t>
            </w:r>
            <w:r w:rsidRPr="00C66839">
              <w:rPr>
                <w:rFonts w:cstheme="minorHAnsi"/>
              </w:rPr>
              <w:t xml:space="preserve"> от първоначалното закупено (4000 грама) =&gt; остава храна, която е 4000 – 1405 = 2595 грама.</w:t>
            </w:r>
            <w:r w:rsidRPr="00C66839">
              <w:rPr>
                <w:rFonts w:ascii="Consolas" w:hAnsi="Consolas"/>
              </w:rPr>
              <w:t xml:space="preserve"> </w:t>
            </w:r>
          </w:p>
        </w:tc>
      </w:tr>
      <w:tr w:rsidR="00AB253F" w:rsidRPr="00C66839" w14:paraId="4094B01D" w14:textId="77777777" w:rsidTr="00AB253F">
        <w:trPr>
          <w:trHeight w:val="358"/>
        </w:trPr>
        <w:tc>
          <w:tcPr>
            <w:tcW w:w="1530" w:type="dxa"/>
          </w:tcPr>
          <w:p w14:paraId="3A102679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([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3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18A0C36E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100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6A7613C6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100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4EE17157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100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39C5EB5A" w14:textId="77777777" w:rsidR="00AB253F" w:rsidRPr="00AB253F" w:rsidRDefault="00AB253F" w:rsidP="00AB253F">
            <w:pPr>
              <w:spacing w:after="0"/>
              <w:rPr>
                <w:rFonts w:ascii="Consolas" w:hAnsi="Consolas"/>
                <w:b/>
                <w:lang w:val="en-US"/>
              </w:rPr>
            </w:pPr>
            <w:r w:rsidRPr="00AB253F">
              <w:rPr>
                <w:rFonts w:ascii="Consolas" w:hAnsi="Consolas" w:cs="Consolas"/>
                <w:b/>
                <w:noProof/>
              </w:rPr>
              <w:t>"</w:t>
            </w:r>
            <w:r w:rsidRPr="00AB253F">
              <w:rPr>
                <w:rFonts w:ascii="Consolas" w:hAnsi="Consolas"/>
                <w:b/>
              </w:rPr>
              <w:t>Adopted</w:t>
            </w:r>
            <w:r w:rsidRPr="00AB253F">
              <w:rPr>
                <w:rFonts w:ascii="Consolas" w:hAnsi="Consolas" w:cs="Consolas"/>
                <w:b/>
                <w:noProof/>
              </w:rPr>
              <w:t>"</w:t>
            </w:r>
            <w:r w:rsidRPr="00AB253F">
              <w:rPr>
                <w:rFonts w:ascii="Consolas" w:hAnsi="Consolas" w:cs="Consolas"/>
                <w:b/>
                <w:noProof/>
                <w:lang w:val="en-US"/>
              </w:rPr>
              <w:t>])</w:t>
            </w:r>
          </w:p>
        </w:tc>
        <w:tc>
          <w:tcPr>
            <w:tcW w:w="4185" w:type="dxa"/>
          </w:tcPr>
          <w:p w14:paraId="78E29FE0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212121"/>
              </w:rPr>
            </w:pPr>
            <w:r w:rsidRPr="00C66839">
              <w:rPr>
                <w:rFonts w:ascii="Consolas" w:hAnsi="Consolas"/>
                <w:color w:val="212121"/>
                <w:lang w:val="en"/>
              </w:rPr>
              <w:t>Food is enough! Leftovers: 0 grams.</w:t>
            </w:r>
          </w:p>
        </w:tc>
        <w:tc>
          <w:tcPr>
            <w:tcW w:w="4614" w:type="dxa"/>
          </w:tcPr>
          <w:p w14:paraId="291C5FD1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</w:p>
        </w:tc>
      </w:tr>
      <w:tr w:rsidR="00AB253F" w:rsidRPr="00C66839" w14:paraId="40CDC0F6" w14:textId="77777777" w:rsidTr="00AB253F">
        <w:trPr>
          <w:trHeight w:val="358"/>
        </w:trPr>
        <w:tc>
          <w:tcPr>
            <w:tcW w:w="1530" w:type="dxa"/>
          </w:tcPr>
          <w:p w14:paraId="2335248D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([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2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48C7EACC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999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38876914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456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3DD6FD5B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999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7BC264C5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999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6BA0DC2A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lastRenderedPageBreak/>
              <w:t>"</w:t>
            </w:r>
            <w:r w:rsidRPr="00C66839">
              <w:rPr>
                <w:rFonts w:ascii="Consolas" w:hAnsi="Consolas"/>
              </w:rPr>
              <w:t>123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152B282D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456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33B115FF" w14:textId="77777777" w:rsidR="00AB253F" w:rsidRPr="00AB253F" w:rsidRDefault="00AB253F" w:rsidP="00AB253F">
            <w:pPr>
              <w:spacing w:after="0"/>
              <w:rPr>
                <w:rFonts w:ascii="Consolas" w:hAnsi="Consolas"/>
                <w:b/>
                <w:lang w:val="en-US"/>
              </w:rPr>
            </w:pPr>
            <w:r w:rsidRPr="00AB253F">
              <w:rPr>
                <w:rFonts w:ascii="Consolas" w:hAnsi="Consolas" w:cs="Consolas"/>
                <w:b/>
                <w:noProof/>
              </w:rPr>
              <w:t>"</w:t>
            </w:r>
            <w:r w:rsidRPr="00AB253F">
              <w:rPr>
                <w:rFonts w:ascii="Consolas" w:hAnsi="Consolas"/>
                <w:b/>
              </w:rPr>
              <w:t>Adopted</w:t>
            </w:r>
            <w:r w:rsidRPr="00AB253F">
              <w:rPr>
                <w:rFonts w:ascii="Consolas" w:hAnsi="Consolas" w:cs="Consolas"/>
                <w:b/>
                <w:noProof/>
              </w:rPr>
              <w:t>"</w:t>
            </w:r>
            <w:r w:rsidRPr="00AB253F">
              <w:rPr>
                <w:rFonts w:ascii="Consolas" w:hAnsi="Consolas" w:cs="Consolas"/>
                <w:b/>
                <w:noProof/>
                <w:lang w:val="en-US"/>
              </w:rPr>
              <w:t>])</w:t>
            </w:r>
          </w:p>
        </w:tc>
        <w:tc>
          <w:tcPr>
            <w:tcW w:w="4185" w:type="dxa"/>
          </w:tcPr>
          <w:p w14:paraId="2BA5B4B3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212121"/>
                <w:lang w:val="en"/>
              </w:rPr>
            </w:pPr>
            <w:r w:rsidRPr="00C66839">
              <w:rPr>
                <w:rFonts w:ascii="Consolas" w:hAnsi="Consolas"/>
                <w:color w:val="212121"/>
                <w:lang w:val="en"/>
              </w:rPr>
              <w:lastRenderedPageBreak/>
              <w:t>Food is not enough. You need 2032 grams more.</w:t>
            </w:r>
          </w:p>
        </w:tc>
        <w:tc>
          <w:tcPr>
            <w:tcW w:w="4614" w:type="dxa"/>
          </w:tcPr>
          <w:p w14:paraId="0F12016F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</w:p>
        </w:tc>
      </w:tr>
    </w:tbl>
    <w:p w14:paraId="30707BB4" w14:textId="77777777" w:rsidR="00AB253F" w:rsidRDefault="00AB253F" w:rsidP="00AB253F">
      <w:pPr>
        <w:spacing w:before="40" w:after="40"/>
      </w:pPr>
    </w:p>
    <w:p w14:paraId="6646762A" w14:textId="77777777" w:rsidR="00AB253F" w:rsidRPr="00C334AA" w:rsidRDefault="00AB253F" w:rsidP="00AB253F"/>
    <w:p w14:paraId="383017ED" w14:textId="77777777" w:rsidR="00AB253F" w:rsidRDefault="00AB253F" w:rsidP="00AB253F">
      <w:pPr>
        <w:pStyle w:val="Heading2"/>
        <w:numPr>
          <w:ilvl w:val="0"/>
          <w:numId w:val="0"/>
        </w:numPr>
        <w:spacing w:before="0" w:after="0"/>
      </w:pPr>
      <w:r w:rsidRPr="0FA36A0D">
        <w:t xml:space="preserve">Задача 6. </w:t>
      </w:r>
      <w:r w:rsidR="008248D2">
        <w:t>Великденски конкурс</w:t>
      </w:r>
    </w:p>
    <w:p w14:paraId="2812C3CE" w14:textId="77777777" w:rsidR="008248D2" w:rsidRDefault="00AB253F" w:rsidP="008248D2">
      <w:pPr>
        <w:rPr>
          <w:b/>
          <w:bCs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8248D2">
        <w:rPr>
          <w:b/>
          <w:bCs/>
          <w:lang w:val="en-US"/>
        </w:rPr>
        <w:t>:</w:t>
      </w:r>
      <w:r>
        <w:rPr>
          <w:b/>
          <w:bCs/>
        </w:rPr>
        <w:t xml:space="preserve"> </w:t>
      </w:r>
      <w:hyperlink r:id="rId14" w:anchor="10" w:history="1">
        <w:r w:rsidR="008248D2" w:rsidRPr="00CD22CE">
          <w:rPr>
            <w:rStyle w:val="Hyperlink"/>
            <w:b/>
            <w:bCs/>
          </w:rPr>
          <w:t>https://judge.softuni.bg/Contests/Practice/Index/1637#10</w:t>
        </w:r>
      </w:hyperlink>
    </w:p>
    <w:p w14:paraId="72EE6E1B" w14:textId="77777777" w:rsidR="008248D2" w:rsidRPr="008248D2" w:rsidRDefault="008248D2" w:rsidP="008248D2">
      <w:pPr>
        <w:spacing w:before="40" w:after="40"/>
        <w:rPr>
          <w:b/>
          <w:bCs/>
          <w:lang w:val="ru-RU"/>
        </w:rPr>
      </w:pPr>
      <w:r>
        <w:t xml:space="preserve">С наближаването на Великден, пекарна организира конкурс за направата на най-хубав козунак. Напишете програма, която да намира сладкаря с най-висок резултат. В началото на конкурса се </w:t>
      </w:r>
      <w:r w:rsidRPr="76454552">
        <w:rPr>
          <w:b/>
          <w:bCs/>
        </w:rPr>
        <w:t>въвежда броя на козунаците, които ще бъдат дегустирани от посетителите</w:t>
      </w:r>
      <w:r>
        <w:t xml:space="preserve"> на пекарната, като за </w:t>
      </w:r>
      <w:r w:rsidRPr="76454552">
        <w:rPr>
          <w:b/>
          <w:bCs/>
        </w:rPr>
        <w:t>всеки козунак различен брой посетители</w:t>
      </w:r>
      <w:r>
        <w:t xml:space="preserve">, ще дадат </w:t>
      </w:r>
      <w:r w:rsidRPr="76454552">
        <w:rPr>
          <w:b/>
          <w:bCs/>
        </w:rPr>
        <w:t>оценка от 1 до 10.</w:t>
      </w:r>
    </w:p>
    <w:p w14:paraId="4B0FC5D7" w14:textId="77777777" w:rsidR="008248D2" w:rsidRDefault="008248D2" w:rsidP="008248D2">
      <w:pPr>
        <w:spacing w:before="40" w:after="40"/>
        <w:jc w:val="both"/>
        <w:rPr>
          <w:b/>
          <w:lang w:val="en-US"/>
        </w:rPr>
      </w:pPr>
      <w:r w:rsidRPr="00266C15">
        <w:rPr>
          <w:b/>
        </w:rPr>
        <w:t xml:space="preserve">Първоначално от конзолата се прочита броя на козунаците – цяло число в интервала </w:t>
      </w:r>
      <w:r w:rsidRPr="008248D2">
        <w:rPr>
          <w:b/>
          <w:lang w:val="ru-RU"/>
        </w:rPr>
        <w:t xml:space="preserve">[1… </w:t>
      </w:r>
      <w:r w:rsidRPr="00266C15">
        <w:rPr>
          <w:b/>
          <w:lang w:val="en-US"/>
        </w:rPr>
        <w:t>100]</w:t>
      </w:r>
    </w:p>
    <w:p w14:paraId="372596E2" w14:textId="77777777" w:rsidR="008248D2" w:rsidRDefault="008248D2" w:rsidP="008248D2">
      <w:pPr>
        <w:spacing w:before="40" w:after="40"/>
      </w:pPr>
      <w:r>
        <w:t>След това за всеки козунак се прочита:</w:t>
      </w:r>
    </w:p>
    <w:p w14:paraId="381A2468" w14:textId="77777777" w:rsidR="008248D2" w:rsidRDefault="008248D2" w:rsidP="008248D2">
      <w:pPr>
        <w:pStyle w:val="ListParagraph"/>
        <w:numPr>
          <w:ilvl w:val="0"/>
          <w:numId w:val="12"/>
        </w:numPr>
        <w:spacing w:before="40" w:after="40"/>
      </w:pPr>
      <w:r>
        <w:t xml:space="preserve">Името на пекаря, който е направил козунака – </w:t>
      </w:r>
      <w:r w:rsidRPr="0AB6D97C">
        <w:rPr>
          <w:b/>
          <w:bCs/>
        </w:rPr>
        <w:t>текст</w:t>
      </w:r>
    </w:p>
    <w:p w14:paraId="5DF38E7C" w14:textId="77777777" w:rsidR="008248D2" w:rsidRDefault="008248D2" w:rsidP="008248D2">
      <w:pPr>
        <w:pStyle w:val="ListParagraph"/>
        <w:numPr>
          <w:ilvl w:val="0"/>
          <w:numId w:val="12"/>
        </w:numPr>
        <w:spacing w:before="40" w:after="40"/>
      </w:pPr>
      <w:r>
        <w:t xml:space="preserve">До получаване на командата </w:t>
      </w:r>
      <w:r w:rsidRPr="008248D2">
        <w:rPr>
          <w:lang w:val="ru-RU"/>
        </w:rPr>
        <w:t>"</w:t>
      </w:r>
      <w:r w:rsidRPr="0AB6D97C">
        <w:rPr>
          <w:rFonts w:ascii="Consolas" w:eastAsia="Consolas" w:hAnsi="Consolas" w:cs="Consolas"/>
          <w:b/>
          <w:bCs/>
          <w:lang w:val="en-US"/>
        </w:rPr>
        <w:t>Stop</w:t>
      </w:r>
      <w:r w:rsidRPr="008248D2">
        <w:rPr>
          <w:lang w:val="ru-RU"/>
        </w:rPr>
        <w:t xml:space="preserve">" </w:t>
      </w:r>
      <w:r>
        <w:t xml:space="preserve">се прочита </w:t>
      </w:r>
    </w:p>
    <w:p w14:paraId="63AE09AE" w14:textId="77777777" w:rsidR="008248D2" w:rsidRPr="00963BC4" w:rsidRDefault="008248D2" w:rsidP="008248D2">
      <w:pPr>
        <w:pStyle w:val="ListParagraph"/>
        <w:numPr>
          <w:ilvl w:val="1"/>
          <w:numId w:val="12"/>
        </w:numPr>
        <w:spacing w:before="40" w:after="40"/>
      </w:pPr>
      <w:r>
        <w:t>оценка за козунак от един човек</w:t>
      </w:r>
      <w:r w:rsidRPr="008248D2">
        <w:rPr>
          <w:lang w:val="ru-RU"/>
        </w:rPr>
        <w:t xml:space="preserve"> </w:t>
      </w:r>
      <w:r>
        <w:t xml:space="preserve"> – </w:t>
      </w:r>
      <w:r w:rsidRPr="0AB6D97C">
        <w:rPr>
          <w:b/>
          <w:bCs/>
        </w:rPr>
        <w:t xml:space="preserve">цяло число в интервала </w:t>
      </w:r>
      <w:r w:rsidRPr="008248D2">
        <w:rPr>
          <w:b/>
          <w:bCs/>
          <w:lang w:val="ru-RU"/>
        </w:rPr>
        <w:t xml:space="preserve">[1... </w:t>
      </w:r>
      <w:r w:rsidRPr="0AB6D97C">
        <w:rPr>
          <w:b/>
          <w:bCs/>
          <w:lang w:val="en-US"/>
        </w:rPr>
        <w:t>10]</w:t>
      </w:r>
    </w:p>
    <w:p w14:paraId="3909731C" w14:textId="77777777" w:rsidR="008248D2" w:rsidRDefault="008248D2" w:rsidP="008248D2">
      <w:pPr>
        <w:spacing w:before="40" w:after="40"/>
        <w:jc w:val="both"/>
      </w:pPr>
      <w:r>
        <w:t xml:space="preserve">След получаване на командата </w:t>
      </w:r>
      <w:r w:rsidRPr="008248D2">
        <w:rPr>
          <w:lang w:val="ru-RU"/>
        </w:rPr>
        <w:t>"</w:t>
      </w:r>
      <w:r>
        <w:rPr>
          <w:lang w:val="en-US"/>
        </w:rPr>
        <w:t>Stop</w:t>
      </w:r>
      <w:r w:rsidRPr="008248D2">
        <w:rPr>
          <w:lang w:val="ru-RU"/>
        </w:rPr>
        <w:t>"</w:t>
      </w:r>
      <w:r>
        <w:t xml:space="preserve"> се печата един ред:</w:t>
      </w:r>
    </w:p>
    <w:p w14:paraId="3A91B903" w14:textId="77777777" w:rsidR="008248D2" w:rsidRPr="00963BC4" w:rsidRDefault="008248D2" w:rsidP="008248D2">
      <w:pPr>
        <w:pStyle w:val="Code"/>
        <w:numPr>
          <w:ilvl w:val="0"/>
          <w:numId w:val="13"/>
        </w:numPr>
        <w:spacing w:before="40" w:after="40"/>
      </w:pPr>
      <w:r>
        <w:t>"{</w:t>
      </w:r>
      <w:r w:rsidRPr="76454552">
        <w:t>името на пекаря</w:t>
      </w:r>
      <w:r>
        <w:t>} has {</w:t>
      </w:r>
      <w:r w:rsidRPr="76454552">
        <w:t>общият брой получени точки</w:t>
      </w:r>
      <w:r>
        <w:t>} points."</w:t>
      </w:r>
    </w:p>
    <w:p w14:paraId="037378A4" w14:textId="77777777" w:rsidR="008248D2" w:rsidRPr="00963BC4" w:rsidRDefault="008248D2" w:rsidP="008248D2">
      <w:pPr>
        <w:pStyle w:val="Code"/>
        <w:spacing w:before="40" w:after="40"/>
        <w:rPr>
          <w:rFonts w:asciiTheme="minorHAnsi" w:hAnsiTheme="minorHAnsi" w:cstheme="minorHAnsi"/>
          <w:b w:val="0"/>
        </w:rPr>
      </w:pPr>
      <w:r w:rsidRPr="00963BC4">
        <w:rPr>
          <w:rFonts w:asciiTheme="minorHAnsi" w:hAnsiTheme="minorHAnsi" w:cstheme="minorHAnsi"/>
          <w:b w:val="0"/>
        </w:rPr>
        <w:t>Ако след командата "Stop", пекарят е с най-много точки до момента, да се отпечата допълнителен ред:</w:t>
      </w:r>
    </w:p>
    <w:p w14:paraId="7FE7E92A" w14:textId="77777777" w:rsidR="008248D2" w:rsidRDefault="008248D2" w:rsidP="008248D2">
      <w:pPr>
        <w:pStyle w:val="Code"/>
        <w:numPr>
          <w:ilvl w:val="0"/>
          <w:numId w:val="13"/>
        </w:numPr>
        <w:spacing w:before="40" w:after="40"/>
        <w:rPr>
          <w:rFonts w:cstheme="minorHAnsi"/>
        </w:rPr>
      </w:pPr>
      <w:r w:rsidRPr="00963BC4">
        <w:rPr>
          <w:rFonts w:cstheme="minorHAnsi"/>
        </w:rPr>
        <w:t>"</w:t>
      </w:r>
      <w:r w:rsidRPr="00963BC4">
        <w:t>{името на пекаря}</w:t>
      </w:r>
      <w:r w:rsidRPr="00963BC4">
        <w:rPr>
          <w:rFonts w:cstheme="minorHAnsi"/>
        </w:rPr>
        <w:t xml:space="preserve"> is the new number 1!"</w:t>
      </w:r>
    </w:p>
    <w:p w14:paraId="7EE8FC4C" w14:textId="77777777" w:rsidR="008248D2" w:rsidRDefault="008248D2" w:rsidP="008248D2">
      <w:pPr>
        <w:pStyle w:val="Code"/>
        <w:spacing w:before="40" w:after="40"/>
        <w:rPr>
          <w:rFonts w:asciiTheme="minorHAnsi" w:hAnsiTheme="minorHAnsi" w:cstheme="minorHAnsi"/>
          <w:b w:val="0"/>
        </w:rPr>
      </w:pPr>
      <w:r w:rsidRPr="00963BC4">
        <w:rPr>
          <w:rFonts w:asciiTheme="minorHAnsi" w:hAnsiTheme="minorHAnsi" w:cstheme="minorHAnsi"/>
          <w:b w:val="0"/>
        </w:rPr>
        <w:t>След дегустация на всички козунаци, да се отпечата един ред:</w:t>
      </w:r>
    </w:p>
    <w:p w14:paraId="4B23DC2E" w14:textId="77777777" w:rsidR="008248D2" w:rsidRPr="00963BC4" w:rsidRDefault="008248D2" w:rsidP="008248D2">
      <w:pPr>
        <w:pStyle w:val="Code"/>
        <w:numPr>
          <w:ilvl w:val="0"/>
          <w:numId w:val="13"/>
        </w:numPr>
        <w:spacing w:before="40" w:after="40"/>
      </w:pPr>
      <w:r w:rsidRPr="534884A6">
        <w:t>"</w:t>
      </w:r>
      <w:r w:rsidRPr="534884A6">
        <w:rPr>
          <w:rFonts w:asciiTheme="minorHAnsi" w:hAnsiTheme="minorHAnsi"/>
        </w:rPr>
        <w:t>{името на пекаря с най-много точки}</w:t>
      </w:r>
      <w:r w:rsidRPr="534884A6">
        <w:t xml:space="preserve"> won competition with </w:t>
      </w:r>
      <w:r w:rsidRPr="534884A6">
        <w:rPr>
          <w:rFonts w:asciiTheme="minorHAnsi" w:hAnsiTheme="minorHAnsi"/>
        </w:rPr>
        <w:t>{точките на пекаря}</w:t>
      </w:r>
      <w:r w:rsidRPr="534884A6">
        <w:t xml:space="preserve"> points!"</w:t>
      </w:r>
    </w:p>
    <w:p w14:paraId="39C2B231" w14:textId="77777777" w:rsidR="008248D2" w:rsidRPr="003C0CF3" w:rsidRDefault="008248D2" w:rsidP="008248D2">
      <w:pPr>
        <w:pStyle w:val="Heading3"/>
        <w:spacing w:before="40"/>
      </w:pPr>
      <w:r w:rsidRPr="00B57630">
        <w:t>Примерен вход и изход</w:t>
      </w:r>
    </w:p>
    <w:tbl>
      <w:tblPr>
        <w:tblStyle w:val="TableGrid"/>
        <w:tblpPr w:leftFromText="180" w:rightFromText="180" w:vertAnchor="text" w:horzAnchor="margin" w:tblpX="-365" w:tblpY="24"/>
        <w:tblW w:w="10710" w:type="dxa"/>
        <w:tblLook w:val="04A0" w:firstRow="1" w:lastRow="0" w:firstColumn="1" w:lastColumn="0" w:noHBand="0" w:noVBand="1"/>
      </w:tblPr>
      <w:tblGrid>
        <w:gridCol w:w="2120"/>
        <w:gridCol w:w="4296"/>
        <w:gridCol w:w="4294"/>
      </w:tblGrid>
      <w:tr w:rsidR="008248D2" w14:paraId="0F18F653" w14:textId="77777777" w:rsidTr="004A7371">
        <w:trPr>
          <w:trHeight w:val="372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3AE7B3" w14:textId="77777777" w:rsidR="008248D2" w:rsidRDefault="008248D2" w:rsidP="004A737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Вход</w:t>
            </w:r>
          </w:p>
        </w:tc>
        <w:tc>
          <w:tcPr>
            <w:tcW w:w="4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D7BF6D" w14:textId="77777777" w:rsidR="008248D2" w:rsidRDefault="008248D2" w:rsidP="004A737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Изход</w:t>
            </w: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D7AD1D" w14:textId="77777777" w:rsidR="008248D2" w:rsidRDefault="008248D2" w:rsidP="004A737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Обяснения</w:t>
            </w:r>
          </w:p>
        </w:tc>
      </w:tr>
      <w:tr w:rsidR="008248D2" w14:paraId="171E0C15" w14:textId="77777777" w:rsidTr="004A7371">
        <w:trPr>
          <w:trHeight w:val="1035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E77E3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3</w:t>
            </w:r>
          </w:p>
          <w:p w14:paraId="7F3A1FF8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76454552">
              <w:rPr>
                <w:rFonts w:ascii="Consolas" w:eastAsia="Calibri" w:hAnsi="Consolas" w:cs="Times New Roman"/>
                <w:lang w:val="en-US"/>
              </w:rPr>
              <w:t xml:space="preserve">Chef </w:t>
            </w:r>
            <w:proofErr w:type="spellStart"/>
            <w:r w:rsidRPr="76454552">
              <w:rPr>
                <w:rFonts w:ascii="Consolas" w:eastAsia="Calibri" w:hAnsi="Consolas" w:cs="Times New Roman"/>
                <w:lang w:val="en-US"/>
              </w:rPr>
              <w:t>Manchev</w:t>
            </w:r>
            <w:proofErr w:type="spellEnd"/>
            <w:r>
              <w:br/>
            </w:r>
            <w:r w:rsidRPr="76454552">
              <w:rPr>
                <w:rFonts w:ascii="Consolas" w:eastAsia="Calibri" w:hAnsi="Consolas" w:cs="Times New Roman"/>
                <w:lang w:val="en-US"/>
              </w:rPr>
              <w:t>10</w:t>
            </w:r>
          </w:p>
          <w:p w14:paraId="73E96B7F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10</w:t>
            </w:r>
          </w:p>
          <w:p w14:paraId="5CCDD175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10</w:t>
            </w:r>
          </w:p>
          <w:p w14:paraId="5EE96C1D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10</w:t>
            </w:r>
          </w:p>
          <w:p w14:paraId="3BE582FB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Stop</w:t>
            </w:r>
          </w:p>
          <w:p w14:paraId="6EDEA6FB" w14:textId="77777777" w:rsidR="008248D2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3CDE640A">
              <w:rPr>
                <w:rFonts w:ascii="Consolas" w:eastAsia="Calibri" w:hAnsi="Consolas" w:cs="Times New Roman"/>
                <w:lang w:val="en-US"/>
              </w:rPr>
              <w:t>Natalie</w:t>
            </w:r>
          </w:p>
          <w:p w14:paraId="6EB8D62E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3CDE640A">
              <w:rPr>
                <w:rFonts w:ascii="Consolas" w:eastAsia="Calibri" w:hAnsi="Consolas" w:cs="Times New Roman"/>
                <w:lang w:val="en-US"/>
              </w:rPr>
              <w:t>8</w:t>
            </w:r>
          </w:p>
          <w:p w14:paraId="43FD8B3C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2</w:t>
            </w:r>
          </w:p>
          <w:p w14:paraId="70D3659E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lastRenderedPageBreak/>
              <w:t>9</w:t>
            </w:r>
          </w:p>
          <w:p w14:paraId="78EE6305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Stop</w:t>
            </w:r>
          </w:p>
          <w:p w14:paraId="6C59A422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George</w:t>
            </w:r>
          </w:p>
          <w:p w14:paraId="45FAAD27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9</w:t>
            </w:r>
          </w:p>
          <w:p w14:paraId="3CD1944C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2</w:t>
            </w:r>
          </w:p>
          <w:p w14:paraId="4F330D5D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4</w:t>
            </w:r>
          </w:p>
          <w:p w14:paraId="749475E2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2</w:t>
            </w:r>
          </w:p>
          <w:p w14:paraId="7E7B5BC7" w14:textId="77777777" w:rsidR="008248D2" w:rsidRPr="00BA2F8B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Stop</w:t>
            </w:r>
          </w:p>
        </w:tc>
        <w:tc>
          <w:tcPr>
            <w:tcW w:w="4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CEB16" w14:textId="77777777" w:rsidR="008248D2" w:rsidRPr="00C21A89" w:rsidRDefault="008248D2" w:rsidP="004A7371">
            <w:pPr>
              <w:jc w:val="both"/>
              <w:rPr>
                <w:rFonts w:ascii="Consolas" w:hAnsi="Consolas"/>
                <w:lang w:val="en-US"/>
              </w:rPr>
            </w:pPr>
            <w:r w:rsidRPr="00C21A89">
              <w:rPr>
                <w:rFonts w:ascii="Consolas" w:hAnsi="Consolas"/>
                <w:lang w:val="en-US"/>
              </w:rPr>
              <w:lastRenderedPageBreak/>
              <w:t xml:space="preserve">Chef </w:t>
            </w:r>
            <w:proofErr w:type="spellStart"/>
            <w:r w:rsidRPr="00C21A89">
              <w:rPr>
                <w:rFonts w:ascii="Consolas" w:hAnsi="Consolas"/>
                <w:lang w:val="en-US"/>
              </w:rPr>
              <w:t>Manchev</w:t>
            </w:r>
            <w:proofErr w:type="spellEnd"/>
            <w:r w:rsidRPr="00C21A89">
              <w:rPr>
                <w:rFonts w:ascii="Consolas" w:hAnsi="Consolas"/>
                <w:lang w:val="en-US"/>
              </w:rPr>
              <w:t xml:space="preserve"> has 40 points.</w:t>
            </w:r>
          </w:p>
          <w:p w14:paraId="1C538655" w14:textId="77777777" w:rsidR="008248D2" w:rsidRPr="00C21A89" w:rsidRDefault="008248D2" w:rsidP="004A7371">
            <w:pPr>
              <w:jc w:val="both"/>
              <w:rPr>
                <w:rFonts w:ascii="Consolas" w:hAnsi="Consolas"/>
                <w:lang w:val="en-US"/>
              </w:rPr>
            </w:pPr>
            <w:r w:rsidRPr="00C21A89">
              <w:rPr>
                <w:rFonts w:ascii="Consolas" w:hAnsi="Consolas"/>
                <w:lang w:val="en-US"/>
              </w:rPr>
              <w:t xml:space="preserve">Chef </w:t>
            </w:r>
            <w:proofErr w:type="spellStart"/>
            <w:r w:rsidRPr="00C21A89">
              <w:rPr>
                <w:rFonts w:ascii="Consolas" w:hAnsi="Consolas"/>
                <w:lang w:val="en-US"/>
              </w:rPr>
              <w:t>Manchev</w:t>
            </w:r>
            <w:proofErr w:type="spellEnd"/>
            <w:r w:rsidRPr="00C21A89">
              <w:rPr>
                <w:rFonts w:ascii="Consolas" w:hAnsi="Consolas"/>
                <w:lang w:val="en-US"/>
              </w:rPr>
              <w:t xml:space="preserve"> is the new number 1!</w:t>
            </w:r>
          </w:p>
          <w:p w14:paraId="4B552E77" w14:textId="77777777" w:rsidR="008248D2" w:rsidRPr="00C21A89" w:rsidRDefault="008248D2" w:rsidP="004A7371">
            <w:pPr>
              <w:jc w:val="both"/>
              <w:rPr>
                <w:rFonts w:ascii="Consolas" w:hAnsi="Consolas"/>
                <w:lang w:val="en-US"/>
              </w:rPr>
            </w:pPr>
            <w:r w:rsidRPr="00C21A89">
              <w:rPr>
                <w:rFonts w:ascii="Consolas" w:hAnsi="Consolas"/>
                <w:lang w:val="en-US"/>
              </w:rPr>
              <w:t>Natalie has 19 points.</w:t>
            </w:r>
          </w:p>
          <w:p w14:paraId="1DE45EEE" w14:textId="77777777" w:rsidR="008248D2" w:rsidRPr="00C21A89" w:rsidRDefault="008248D2" w:rsidP="004A7371">
            <w:pPr>
              <w:jc w:val="both"/>
              <w:rPr>
                <w:rFonts w:ascii="Consolas" w:hAnsi="Consolas"/>
                <w:lang w:val="en-US"/>
              </w:rPr>
            </w:pPr>
            <w:r w:rsidRPr="00C21A89">
              <w:rPr>
                <w:rFonts w:ascii="Consolas" w:hAnsi="Consolas"/>
                <w:lang w:val="en-US"/>
              </w:rPr>
              <w:t>George has 17 points.</w:t>
            </w:r>
          </w:p>
          <w:p w14:paraId="5D1A7FD0" w14:textId="77777777" w:rsidR="008248D2" w:rsidRDefault="008248D2" w:rsidP="004A7371">
            <w:pPr>
              <w:jc w:val="both"/>
            </w:pPr>
            <w:r w:rsidRPr="534884A6">
              <w:rPr>
                <w:rFonts w:ascii="Consolas" w:hAnsi="Consolas"/>
                <w:lang w:val="en-US"/>
              </w:rPr>
              <w:t xml:space="preserve">Chef </w:t>
            </w:r>
            <w:proofErr w:type="spellStart"/>
            <w:r w:rsidRPr="534884A6">
              <w:rPr>
                <w:rFonts w:ascii="Consolas" w:hAnsi="Consolas"/>
                <w:lang w:val="en-US"/>
              </w:rPr>
              <w:t>Manchev</w:t>
            </w:r>
            <w:proofErr w:type="spellEnd"/>
            <w:r w:rsidRPr="534884A6">
              <w:rPr>
                <w:rFonts w:ascii="Consolas" w:hAnsi="Consolas"/>
                <w:lang w:val="en-US"/>
              </w:rPr>
              <w:t xml:space="preserve"> won competition with 40 points!</w:t>
            </w: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646F9" w14:textId="77777777" w:rsidR="008248D2" w:rsidRDefault="008248D2" w:rsidP="004A7371">
            <w:pPr>
              <w:spacing w:after="0" w:line="240" w:lineRule="auto"/>
            </w:pPr>
            <w:r>
              <w:t>В конкурса участват 3 участника.</w:t>
            </w:r>
          </w:p>
          <w:p w14:paraId="71FD9452" w14:textId="77777777" w:rsidR="008248D2" w:rsidRDefault="008248D2" w:rsidP="004A7371">
            <w:pPr>
              <w:spacing w:after="0" w:line="240" w:lineRule="auto"/>
            </w:pPr>
            <w:r>
              <w:t xml:space="preserve">Първият участник е </w:t>
            </w:r>
            <w:r w:rsidRPr="772C3BE0"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proofErr w:type="spellStart"/>
            <w:r w:rsidRPr="772C3BE0">
              <w:rPr>
                <w:lang w:val="en-US"/>
              </w:rPr>
              <w:t>Manchev</w:t>
            </w:r>
            <w:proofErr w:type="spellEnd"/>
            <w:r>
              <w:t>, той получава 4 оценки по 10 точки – общо 40 т. Тъй като е първи, той оглавява класирането и той става номер 1.</w:t>
            </w:r>
          </w:p>
          <w:p w14:paraId="28301423" w14:textId="77777777" w:rsidR="008248D2" w:rsidRDefault="008248D2" w:rsidP="004A7371">
            <w:pPr>
              <w:spacing w:after="0" w:line="240" w:lineRule="auto"/>
            </w:pPr>
            <w:r>
              <w:t xml:space="preserve">Вторият участник е </w:t>
            </w:r>
            <w:r>
              <w:rPr>
                <w:lang w:val="en-US"/>
              </w:rPr>
              <w:t>Natalie</w:t>
            </w:r>
            <w:r>
              <w:t>, тя получава 8, 2 и 9 точки – общо 19 точки, нейните точки са по-малки от тези на човека с най-много.</w:t>
            </w:r>
          </w:p>
          <w:p w14:paraId="5781506A" w14:textId="77777777" w:rsidR="008248D2" w:rsidRDefault="008248D2" w:rsidP="004A7371">
            <w:pPr>
              <w:spacing w:after="0" w:line="240" w:lineRule="auto"/>
            </w:pPr>
            <w:r>
              <w:t xml:space="preserve">Третият участник е </w:t>
            </w:r>
            <w:r>
              <w:rPr>
                <w:lang w:val="en-US"/>
              </w:rPr>
              <w:t>George</w:t>
            </w:r>
            <w:r>
              <w:t xml:space="preserve">, той получава 9, 2, 4 и 2 точки – общо 17 точки, неговите </w:t>
            </w:r>
            <w:r>
              <w:lastRenderedPageBreak/>
              <w:t>точки са по-малки от тези на човека с най-много.</w:t>
            </w:r>
          </w:p>
          <w:p w14:paraId="16F6DA36" w14:textId="77777777" w:rsidR="008248D2" w:rsidRPr="00FC51E4" w:rsidRDefault="008248D2" w:rsidP="004A7371">
            <w:pPr>
              <w:spacing w:after="0" w:line="240" w:lineRule="auto"/>
            </w:pPr>
            <w:r>
              <w:t xml:space="preserve">Няма повече участници. Човека с най-много точки е </w:t>
            </w:r>
            <w:r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proofErr w:type="spellStart"/>
            <w:r>
              <w:rPr>
                <w:lang w:val="en-US"/>
              </w:rPr>
              <w:t>Manchev</w:t>
            </w:r>
            <w:proofErr w:type="spellEnd"/>
            <w:r>
              <w:t>, следователно той е победител в конкурса със 40 т.</w:t>
            </w:r>
          </w:p>
        </w:tc>
      </w:tr>
      <w:tr w:rsidR="008248D2" w14:paraId="60881D9E" w14:textId="77777777" w:rsidTr="004A7371">
        <w:trPr>
          <w:trHeight w:val="949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23986" w14:textId="77777777" w:rsidR="008248D2" w:rsidRPr="00457130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bookmarkStart w:id="6" w:name="_GoBack"/>
            <w:r w:rsidRPr="00457130">
              <w:rPr>
                <w:rFonts w:ascii="Consolas" w:eastAsia="Calibri" w:hAnsi="Consolas" w:cs="Times New Roman"/>
              </w:rPr>
              <w:lastRenderedPageBreak/>
              <w:t>2</w:t>
            </w:r>
          </w:p>
          <w:p w14:paraId="1425B6DA" w14:textId="77777777" w:rsidR="008248D2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3CDE640A">
              <w:rPr>
                <w:rFonts w:ascii="Consolas" w:eastAsia="Calibri" w:hAnsi="Consolas" w:cs="Times New Roman"/>
              </w:rPr>
              <w:t>Chef Angelov</w:t>
            </w:r>
          </w:p>
          <w:p w14:paraId="05E495B3" w14:textId="77777777" w:rsidR="008248D2" w:rsidRPr="00457130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3CDE640A">
              <w:rPr>
                <w:rFonts w:ascii="Consolas" w:eastAsia="Calibri" w:hAnsi="Consolas" w:cs="Times New Roman"/>
              </w:rPr>
              <w:t>9</w:t>
            </w:r>
          </w:p>
          <w:p w14:paraId="2D4FB8F6" w14:textId="77777777" w:rsidR="008248D2" w:rsidRPr="00457130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57130">
              <w:rPr>
                <w:rFonts w:ascii="Consolas" w:eastAsia="Calibri" w:hAnsi="Consolas" w:cs="Times New Roman"/>
              </w:rPr>
              <w:t>9</w:t>
            </w:r>
          </w:p>
          <w:p w14:paraId="66779366" w14:textId="77777777" w:rsidR="008248D2" w:rsidRPr="00457130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57130">
              <w:rPr>
                <w:rFonts w:ascii="Consolas" w:eastAsia="Calibri" w:hAnsi="Consolas" w:cs="Times New Roman"/>
              </w:rPr>
              <w:t>9</w:t>
            </w:r>
          </w:p>
          <w:p w14:paraId="145EAEB0" w14:textId="77777777" w:rsidR="008248D2" w:rsidRPr="0063217E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3217E">
              <w:rPr>
                <w:rFonts w:ascii="Consolas" w:eastAsia="Calibri" w:hAnsi="Consolas" w:cs="Times New Roman"/>
                <w:lang w:val="en-US"/>
              </w:rPr>
              <w:t>Stop</w:t>
            </w:r>
          </w:p>
          <w:p w14:paraId="0F60485E" w14:textId="77777777" w:rsidR="008248D2" w:rsidRPr="00457130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57130">
              <w:rPr>
                <w:rFonts w:ascii="Consolas" w:eastAsia="Calibri" w:hAnsi="Consolas" w:cs="Times New Roman"/>
              </w:rPr>
              <w:t xml:space="preserve">Chef </w:t>
            </w:r>
            <w:r w:rsidRPr="0063217E">
              <w:rPr>
                <w:rFonts w:ascii="Consolas" w:eastAsia="Calibri" w:hAnsi="Consolas" w:cs="Times New Roman"/>
                <w:lang w:val="en-US"/>
              </w:rPr>
              <w:t>Rowe</w:t>
            </w:r>
          </w:p>
          <w:p w14:paraId="7BC4FAFD" w14:textId="77777777" w:rsidR="008248D2" w:rsidRPr="00457130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57130">
              <w:rPr>
                <w:rFonts w:ascii="Consolas" w:eastAsia="Calibri" w:hAnsi="Consolas" w:cs="Times New Roman"/>
              </w:rPr>
              <w:t>10</w:t>
            </w:r>
          </w:p>
          <w:p w14:paraId="4EDDA8A1" w14:textId="77777777" w:rsidR="008248D2" w:rsidRPr="00457130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57130">
              <w:rPr>
                <w:rFonts w:ascii="Consolas" w:eastAsia="Calibri" w:hAnsi="Consolas" w:cs="Times New Roman"/>
              </w:rPr>
              <w:t>10</w:t>
            </w:r>
          </w:p>
          <w:p w14:paraId="289B17E9" w14:textId="77777777" w:rsidR="008248D2" w:rsidRPr="00457130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57130">
              <w:rPr>
                <w:rFonts w:ascii="Consolas" w:eastAsia="Calibri" w:hAnsi="Consolas" w:cs="Times New Roman"/>
              </w:rPr>
              <w:t>10</w:t>
            </w:r>
          </w:p>
          <w:p w14:paraId="60F0FCF1" w14:textId="77777777" w:rsidR="008248D2" w:rsidRPr="00457130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57130">
              <w:rPr>
                <w:rFonts w:ascii="Consolas" w:eastAsia="Calibri" w:hAnsi="Consolas" w:cs="Times New Roman"/>
              </w:rPr>
              <w:t>10</w:t>
            </w:r>
          </w:p>
          <w:p w14:paraId="18248557" w14:textId="77777777" w:rsidR="008248D2" w:rsidRPr="0063217E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3217E">
              <w:rPr>
                <w:rFonts w:ascii="Consolas" w:eastAsia="Calibri" w:hAnsi="Consolas" w:cs="Times New Roman"/>
                <w:lang w:val="en-US"/>
              </w:rPr>
              <w:t>Stop</w:t>
            </w:r>
            <w:bookmarkEnd w:id="6"/>
          </w:p>
        </w:tc>
        <w:tc>
          <w:tcPr>
            <w:tcW w:w="4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C21A3" w14:textId="77777777" w:rsidR="008248D2" w:rsidRPr="00457130" w:rsidRDefault="008248D2" w:rsidP="004A7371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2BACC6E">
              <w:rPr>
                <w:rFonts w:ascii="Consolas" w:eastAsia="Consolas" w:hAnsi="Consolas" w:cs="Consolas"/>
                <w:lang w:val="en-US"/>
              </w:rPr>
              <w:t>Chef Angelov has 27 points.</w:t>
            </w:r>
          </w:p>
          <w:p w14:paraId="6E434B8B" w14:textId="77777777" w:rsidR="008248D2" w:rsidRPr="00457130" w:rsidRDefault="008248D2" w:rsidP="004A7371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2BACC6E">
              <w:rPr>
                <w:rFonts w:ascii="Consolas" w:eastAsia="Consolas" w:hAnsi="Consolas" w:cs="Consolas"/>
                <w:lang w:val="en-US"/>
              </w:rPr>
              <w:t>Chef Angelov is the new number 1!</w:t>
            </w:r>
          </w:p>
          <w:p w14:paraId="26B611D4" w14:textId="77777777" w:rsidR="008248D2" w:rsidRPr="00457130" w:rsidRDefault="008248D2" w:rsidP="004A7371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2BACC6E">
              <w:rPr>
                <w:rFonts w:ascii="Consolas" w:eastAsia="Consolas" w:hAnsi="Consolas" w:cs="Consolas"/>
                <w:lang w:val="en-US"/>
              </w:rPr>
              <w:t>Chef Rowe has 40 points.</w:t>
            </w:r>
          </w:p>
          <w:p w14:paraId="31D6AF15" w14:textId="77777777" w:rsidR="008248D2" w:rsidRPr="00457130" w:rsidRDefault="008248D2" w:rsidP="004A7371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2BACC6E">
              <w:rPr>
                <w:rFonts w:ascii="Consolas" w:eastAsia="Consolas" w:hAnsi="Consolas" w:cs="Consolas"/>
                <w:lang w:val="en-US"/>
              </w:rPr>
              <w:t>Chef Rowe is the new number 1!</w:t>
            </w:r>
          </w:p>
          <w:p w14:paraId="140793E5" w14:textId="77777777" w:rsidR="008248D2" w:rsidRDefault="008248D2" w:rsidP="004A7371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534884A6">
              <w:rPr>
                <w:rFonts w:ascii="Consolas" w:eastAsia="Consolas" w:hAnsi="Consolas" w:cs="Consolas"/>
                <w:lang w:val="en-US"/>
              </w:rPr>
              <w:t>Chef Rowe won competition with 40 points!</w:t>
            </w: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174D0" w14:textId="77777777" w:rsidR="008248D2" w:rsidRDefault="008248D2" w:rsidP="004A7371">
            <w:pPr>
              <w:spacing w:after="0" w:line="240" w:lineRule="auto"/>
            </w:pPr>
            <w:r>
              <w:t>В конкурса участват 2 участника.</w:t>
            </w:r>
          </w:p>
          <w:p w14:paraId="75AB0103" w14:textId="77777777" w:rsidR="008248D2" w:rsidRDefault="008248D2" w:rsidP="004A7371">
            <w:pPr>
              <w:spacing w:after="0" w:line="240" w:lineRule="auto"/>
            </w:pPr>
            <w:r>
              <w:t xml:space="preserve">Първият участник е </w:t>
            </w:r>
            <w:r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r>
              <w:rPr>
                <w:lang w:val="en-US"/>
              </w:rPr>
              <w:t>Angelov</w:t>
            </w:r>
            <w:r w:rsidRPr="008248D2">
              <w:rPr>
                <w:lang w:val="ru-RU"/>
              </w:rPr>
              <w:t xml:space="preserve">, </w:t>
            </w:r>
            <w:r>
              <w:t>той получава 3 оценки по 9 точки – общо 27 т. Тъй като е първи, той оглавява класирането и той става номер 1.</w:t>
            </w:r>
          </w:p>
          <w:p w14:paraId="3C52CBCD" w14:textId="77777777" w:rsidR="008248D2" w:rsidRDefault="008248D2" w:rsidP="004A7371">
            <w:pPr>
              <w:spacing w:after="0" w:line="240" w:lineRule="auto"/>
            </w:pPr>
            <w:r>
              <w:t xml:space="preserve">Вторият участник е </w:t>
            </w:r>
            <w:r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r>
              <w:rPr>
                <w:lang w:val="en-US"/>
              </w:rPr>
              <w:t>Rowe</w:t>
            </w:r>
            <w:r w:rsidRPr="008248D2">
              <w:rPr>
                <w:lang w:val="ru-RU"/>
              </w:rPr>
              <w:t xml:space="preserve">, </w:t>
            </w:r>
            <w:r>
              <w:t>тя получава 4 оценки по 10 точки – общо 40. 40 &gt; 27 следователно тя е новият номер 1 и оглавява класирането.</w:t>
            </w:r>
          </w:p>
          <w:p w14:paraId="4F613DAE" w14:textId="77777777" w:rsidR="008248D2" w:rsidRPr="005945D9" w:rsidRDefault="008248D2" w:rsidP="004A7371">
            <w:pPr>
              <w:spacing w:after="0" w:line="240" w:lineRule="auto"/>
            </w:pPr>
            <w:r>
              <w:t xml:space="preserve">Няма повече участници. Човека с най-много точки е </w:t>
            </w:r>
            <w:r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r>
              <w:rPr>
                <w:lang w:val="en-US"/>
              </w:rPr>
              <w:t>Rowe</w:t>
            </w:r>
            <w:r>
              <w:t>, следователно тя е победител в конкурса със 40 т.</w:t>
            </w:r>
          </w:p>
        </w:tc>
      </w:tr>
    </w:tbl>
    <w:p w14:paraId="60E51555" w14:textId="77777777" w:rsidR="008248D2" w:rsidRPr="002C421A" w:rsidRDefault="008248D2" w:rsidP="008248D2">
      <w:pPr>
        <w:spacing w:before="0" w:after="160" w:line="259" w:lineRule="auto"/>
      </w:pPr>
    </w:p>
    <w:p w14:paraId="4F703D0A" w14:textId="77777777" w:rsidR="004A7371" w:rsidRPr="003C0CF3" w:rsidRDefault="004A7371" w:rsidP="004A7371">
      <w:pPr>
        <w:pStyle w:val="Heading3"/>
        <w:spacing w:before="40"/>
      </w:pPr>
      <w:r>
        <w:rPr>
          <w:lang w:val="en-US"/>
        </w:rPr>
        <w:t>JavaScript</w:t>
      </w:r>
      <w:r w:rsidRPr="004A7371">
        <w:rPr>
          <w:lang w:val="ru-RU"/>
        </w:rPr>
        <w:t xml:space="preserve"> - </w:t>
      </w:r>
      <w:r w:rsidRPr="00B57630">
        <w:t>Примерен вход и изход</w:t>
      </w:r>
    </w:p>
    <w:tbl>
      <w:tblPr>
        <w:tblStyle w:val="TableGrid"/>
        <w:tblpPr w:leftFromText="180" w:rightFromText="180" w:vertAnchor="text" w:horzAnchor="margin" w:tblpX="-365" w:tblpY="24"/>
        <w:tblW w:w="10710" w:type="dxa"/>
        <w:tblLook w:val="04A0" w:firstRow="1" w:lastRow="0" w:firstColumn="1" w:lastColumn="0" w:noHBand="0" w:noVBand="1"/>
      </w:tblPr>
      <w:tblGrid>
        <w:gridCol w:w="2120"/>
        <w:gridCol w:w="4296"/>
        <w:gridCol w:w="4294"/>
      </w:tblGrid>
      <w:tr w:rsidR="004A7371" w14:paraId="0AF88F1E" w14:textId="77777777" w:rsidTr="000342B6">
        <w:trPr>
          <w:trHeight w:val="372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E27656" w14:textId="77777777" w:rsidR="004A7371" w:rsidRDefault="004A7371" w:rsidP="000342B6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Вход</w:t>
            </w:r>
          </w:p>
        </w:tc>
        <w:tc>
          <w:tcPr>
            <w:tcW w:w="4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E28294" w14:textId="77777777" w:rsidR="004A7371" w:rsidRDefault="004A7371" w:rsidP="000342B6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Изход</w:t>
            </w: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B85098" w14:textId="77777777" w:rsidR="004A7371" w:rsidRDefault="004A7371" w:rsidP="000342B6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Обяснения</w:t>
            </w:r>
          </w:p>
        </w:tc>
      </w:tr>
      <w:tr w:rsidR="004A7371" w14:paraId="06B6B95E" w14:textId="77777777" w:rsidTr="000342B6">
        <w:trPr>
          <w:trHeight w:val="1035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738B4" w14:textId="77777777" w:rsidR="004A7371" w:rsidRPr="00C21A89" w:rsidRDefault="004A7371" w:rsidP="000342B6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3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5067442E" w14:textId="77777777" w:rsidR="004A7371" w:rsidRPr="00C21A89" w:rsidRDefault="004A7371" w:rsidP="000342B6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76454552">
              <w:rPr>
                <w:rFonts w:ascii="Consolas" w:eastAsia="Calibri" w:hAnsi="Consolas" w:cs="Times New Roman"/>
                <w:lang w:val="en-US"/>
              </w:rPr>
              <w:t xml:space="preserve">Chef </w:t>
            </w:r>
            <w:proofErr w:type="spellStart"/>
            <w:r w:rsidRPr="76454552">
              <w:rPr>
                <w:rFonts w:ascii="Consolas" w:eastAsia="Calibri" w:hAnsi="Consolas" w:cs="Times New Roman"/>
                <w:lang w:val="en-US"/>
              </w:rPr>
              <w:t>Manchev</w:t>
            </w:r>
            <w:proofErr w:type="spellEnd"/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  <w:r>
              <w:br/>
            </w:r>
            <w:r w:rsidRPr="00604494">
              <w:rPr>
                <w:rFonts w:ascii="Consolas" w:hAnsi="Consolas" w:cs="Consolas"/>
                <w:noProof/>
              </w:rPr>
              <w:t>"</w:t>
            </w:r>
            <w:r w:rsidRPr="76454552">
              <w:rPr>
                <w:rFonts w:ascii="Consolas" w:eastAsia="Calibri" w:hAnsi="Consolas" w:cs="Times New Roman"/>
                <w:lang w:val="en-US"/>
              </w:rPr>
              <w:t>1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24AF7D0B" w14:textId="77777777" w:rsidR="004A7371" w:rsidRPr="00C21A89" w:rsidRDefault="004A7371" w:rsidP="000342B6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1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7B5CCAC9" w14:textId="77777777" w:rsidR="004A7371" w:rsidRPr="00C21A89" w:rsidRDefault="004A7371" w:rsidP="000342B6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1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31DC7F46" w14:textId="77777777" w:rsidR="004A7371" w:rsidRPr="00C21A89" w:rsidRDefault="004A7371" w:rsidP="000342B6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1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730B7CD0" w14:textId="77777777" w:rsidR="004A7371" w:rsidRPr="00C21A89" w:rsidRDefault="004A7371" w:rsidP="000342B6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Stop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1AC03658" w14:textId="77777777" w:rsidR="004A7371" w:rsidRDefault="004A7371" w:rsidP="000342B6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3CDE640A">
              <w:rPr>
                <w:rFonts w:ascii="Consolas" w:eastAsia="Calibri" w:hAnsi="Consolas" w:cs="Times New Roman"/>
                <w:lang w:val="en-US"/>
              </w:rPr>
              <w:t>Natalie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5AF18E55" w14:textId="77777777" w:rsidR="004A7371" w:rsidRPr="00C21A89" w:rsidRDefault="004A7371" w:rsidP="000342B6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3CDE640A">
              <w:rPr>
                <w:rFonts w:ascii="Consolas" w:eastAsia="Calibri" w:hAnsi="Consolas" w:cs="Times New Roman"/>
                <w:lang w:val="en-US"/>
              </w:rPr>
              <w:t>8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7FEE2DD7" w14:textId="77777777" w:rsidR="004A7371" w:rsidRPr="00C21A89" w:rsidRDefault="004A7371" w:rsidP="000342B6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2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6F617E93" w14:textId="77777777" w:rsidR="004A7371" w:rsidRPr="00C21A89" w:rsidRDefault="004A7371" w:rsidP="000342B6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9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0A41B5C8" w14:textId="77777777" w:rsidR="004A7371" w:rsidRPr="00C21A89" w:rsidRDefault="004A7371" w:rsidP="000342B6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Stop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15E76E2F" w14:textId="77777777" w:rsidR="004A7371" w:rsidRPr="00C21A89" w:rsidRDefault="004A7371" w:rsidP="000342B6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George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6A7AC136" w14:textId="77777777" w:rsidR="004A7371" w:rsidRPr="00C21A89" w:rsidRDefault="004A7371" w:rsidP="000342B6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9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0253210B" w14:textId="77777777" w:rsidR="004A7371" w:rsidRPr="00C21A89" w:rsidRDefault="004A7371" w:rsidP="000342B6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2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4A27501A" w14:textId="77777777" w:rsidR="004A7371" w:rsidRPr="00C21A89" w:rsidRDefault="004A7371" w:rsidP="000342B6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4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6138DC9F" w14:textId="77777777" w:rsidR="004A7371" w:rsidRPr="00C21A89" w:rsidRDefault="004A7371" w:rsidP="000342B6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2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5D74B52C" w14:textId="77777777" w:rsidR="004A7371" w:rsidRPr="004A7371" w:rsidRDefault="004A7371" w:rsidP="000342B6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Stop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])</w:t>
            </w:r>
          </w:p>
        </w:tc>
        <w:tc>
          <w:tcPr>
            <w:tcW w:w="4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74B06" w14:textId="77777777" w:rsidR="004A7371" w:rsidRPr="00C21A89" w:rsidRDefault="004A7371" w:rsidP="000342B6">
            <w:pPr>
              <w:jc w:val="both"/>
              <w:rPr>
                <w:rFonts w:ascii="Consolas" w:hAnsi="Consolas"/>
                <w:lang w:val="en-US"/>
              </w:rPr>
            </w:pPr>
            <w:r w:rsidRPr="00C21A89">
              <w:rPr>
                <w:rFonts w:ascii="Consolas" w:hAnsi="Consolas"/>
                <w:lang w:val="en-US"/>
              </w:rPr>
              <w:t xml:space="preserve">Chef </w:t>
            </w:r>
            <w:proofErr w:type="spellStart"/>
            <w:r w:rsidRPr="00C21A89">
              <w:rPr>
                <w:rFonts w:ascii="Consolas" w:hAnsi="Consolas"/>
                <w:lang w:val="en-US"/>
              </w:rPr>
              <w:t>Manchev</w:t>
            </w:r>
            <w:proofErr w:type="spellEnd"/>
            <w:r w:rsidRPr="00C21A89">
              <w:rPr>
                <w:rFonts w:ascii="Consolas" w:hAnsi="Consolas"/>
                <w:lang w:val="en-US"/>
              </w:rPr>
              <w:t xml:space="preserve"> has 40 points.</w:t>
            </w:r>
          </w:p>
          <w:p w14:paraId="6CE6108D" w14:textId="77777777" w:rsidR="004A7371" w:rsidRPr="00C21A89" w:rsidRDefault="004A7371" w:rsidP="000342B6">
            <w:pPr>
              <w:jc w:val="both"/>
              <w:rPr>
                <w:rFonts w:ascii="Consolas" w:hAnsi="Consolas"/>
                <w:lang w:val="en-US"/>
              </w:rPr>
            </w:pPr>
            <w:r w:rsidRPr="00C21A89">
              <w:rPr>
                <w:rFonts w:ascii="Consolas" w:hAnsi="Consolas"/>
                <w:lang w:val="en-US"/>
              </w:rPr>
              <w:t xml:space="preserve">Chef </w:t>
            </w:r>
            <w:proofErr w:type="spellStart"/>
            <w:r w:rsidRPr="00C21A89">
              <w:rPr>
                <w:rFonts w:ascii="Consolas" w:hAnsi="Consolas"/>
                <w:lang w:val="en-US"/>
              </w:rPr>
              <w:t>Manchev</w:t>
            </w:r>
            <w:proofErr w:type="spellEnd"/>
            <w:r w:rsidRPr="00C21A89">
              <w:rPr>
                <w:rFonts w:ascii="Consolas" w:hAnsi="Consolas"/>
                <w:lang w:val="en-US"/>
              </w:rPr>
              <w:t xml:space="preserve"> is the new number 1!</w:t>
            </w:r>
          </w:p>
          <w:p w14:paraId="5115D63A" w14:textId="77777777" w:rsidR="004A7371" w:rsidRPr="00C21A89" w:rsidRDefault="004A7371" w:rsidP="000342B6">
            <w:pPr>
              <w:jc w:val="both"/>
              <w:rPr>
                <w:rFonts w:ascii="Consolas" w:hAnsi="Consolas"/>
                <w:lang w:val="en-US"/>
              </w:rPr>
            </w:pPr>
            <w:r w:rsidRPr="00C21A89">
              <w:rPr>
                <w:rFonts w:ascii="Consolas" w:hAnsi="Consolas"/>
                <w:lang w:val="en-US"/>
              </w:rPr>
              <w:t>Natalie has 19 points.</w:t>
            </w:r>
          </w:p>
          <w:p w14:paraId="4DC84337" w14:textId="77777777" w:rsidR="004A7371" w:rsidRPr="00C21A89" w:rsidRDefault="004A7371" w:rsidP="000342B6">
            <w:pPr>
              <w:jc w:val="both"/>
              <w:rPr>
                <w:rFonts w:ascii="Consolas" w:hAnsi="Consolas"/>
                <w:lang w:val="en-US"/>
              </w:rPr>
            </w:pPr>
            <w:r w:rsidRPr="00C21A89">
              <w:rPr>
                <w:rFonts w:ascii="Consolas" w:hAnsi="Consolas"/>
                <w:lang w:val="en-US"/>
              </w:rPr>
              <w:t>George has 17 points.</w:t>
            </w:r>
          </w:p>
          <w:p w14:paraId="16C76E26" w14:textId="77777777" w:rsidR="004A7371" w:rsidRDefault="004A7371" w:rsidP="000342B6">
            <w:pPr>
              <w:jc w:val="both"/>
            </w:pPr>
            <w:r w:rsidRPr="534884A6">
              <w:rPr>
                <w:rFonts w:ascii="Consolas" w:hAnsi="Consolas"/>
                <w:lang w:val="en-US"/>
              </w:rPr>
              <w:t xml:space="preserve">Chef </w:t>
            </w:r>
            <w:proofErr w:type="spellStart"/>
            <w:r w:rsidRPr="534884A6">
              <w:rPr>
                <w:rFonts w:ascii="Consolas" w:hAnsi="Consolas"/>
                <w:lang w:val="en-US"/>
              </w:rPr>
              <w:t>Manchev</w:t>
            </w:r>
            <w:proofErr w:type="spellEnd"/>
            <w:r w:rsidRPr="534884A6">
              <w:rPr>
                <w:rFonts w:ascii="Consolas" w:hAnsi="Consolas"/>
                <w:lang w:val="en-US"/>
              </w:rPr>
              <w:t xml:space="preserve"> won competition with 40 points!</w:t>
            </w: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9611F" w14:textId="77777777" w:rsidR="004A7371" w:rsidRDefault="004A7371" w:rsidP="000342B6">
            <w:pPr>
              <w:spacing w:after="0" w:line="240" w:lineRule="auto"/>
            </w:pPr>
            <w:r>
              <w:t>В конкурса участват 3 участника.</w:t>
            </w:r>
          </w:p>
          <w:p w14:paraId="5D6FE0BD" w14:textId="77777777" w:rsidR="004A7371" w:rsidRDefault="004A7371" w:rsidP="000342B6">
            <w:pPr>
              <w:spacing w:after="0" w:line="240" w:lineRule="auto"/>
            </w:pPr>
            <w:r>
              <w:t xml:space="preserve">Първият участник е </w:t>
            </w:r>
            <w:r w:rsidRPr="772C3BE0"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proofErr w:type="spellStart"/>
            <w:r w:rsidRPr="772C3BE0">
              <w:rPr>
                <w:lang w:val="en-US"/>
              </w:rPr>
              <w:t>Manchev</w:t>
            </w:r>
            <w:proofErr w:type="spellEnd"/>
            <w:r>
              <w:t>, той получава 4 оценки по 10 точки – общо 40 т. Тъй като е първи, той оглавява класирането и той става номер 1.</w:t>
            </w:r>
          </w:p>
          <w:p w14:paraId="280DA3E1" w14:textId="77777777" w:rsidR="004A7371" w:rsidRDefault="004A7371" w:rsidP="000342B6">
            <w:pPr>
              <w:spacing w:after="0" w:line="240" w:lineRule="auto"/>
            </w:pPr>
            <w:r>
              <w:t xml:space="preserve">Вторият участник е </w:t>
            </w:r>
            <w:r>
              <w:rPr>
                <w:lang w:val="en-US"/>
              </w:rPr>
              <w:t>Natalie</w:t>
            </w:r>
            <w:r>
              <w:t>, тя получава 8, 2 и 9 точки – общо 19 точки, нейните точки са по-малки от тези на човека с най-много.</w:t>
            </w:r>
          </w:p>
          <w:p w14:paraId="2E54B3D3" w14:textId="77777777" w:rsidR="004A7371" w:rsidRDefault="004A7371" w:rsidP="000342B6">
            <w:pPr>
              <w:spacing w:after="0" w:line="240" w:lineRule="auto"/>
            </w:pPr>
            <w:r>
              <w:t xml:space="preserve">Третият участник е </w:t>
            </w:r>
            <w:r>
              <w:rPr>
                <w:lang w:val="en-US"/>
              </w:rPr>
              <w:t>George</w:t>
            </w:r>
            <w:r>
              <w:t>, той получава 9, 2, 4 и 2 точки – общо 17 точки, неговите точки са по-малки от тези на човека с най-много.</w:t>
            </w:r>
          </w:p>
          <w:p w14:paraId="02836B44" w14:textId="77777777" w:rsidR="004A7371" w:rsidRPr="00FC51E4" w:rsidRDefault="004A7371" w:rsidP="000342B6">
            <w:pPr>
              <w:spacing w:after="0" w:line="240" w:lineRule="auto"/>
            </w:pPr>
            <w:r>
              <w:t xml:space="preserve">Няма повече участници. Човека с най-много точки е </w:t>
            </w:r>
            <w:r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proofErr w:type="spellStart"/>
            <w:r>
              <w:rPr>
                <w:lang w:val="en-US"/>
              </w:rPr>
              <w:t>Manchev</w:t>
            </w:r>
            <w:proofErr w:type="spellEnd"/>
            <w:r>
              <w:t>, следователно той е победител в конкурса със 40 т.</w:t>
            </w:r>
          </w:p>
        </w:tc>
      </w:tr>
      <w:tr w:rsidR="004A7371" w14:paraId="7EDB5210" w14:textId="77777777" w:rsidTr="000342B6">
        <w:trPr>
          <w:trHeight w:val="949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1FE54" w14:textId="77777777" w:rsidR="004A7371" w:rsidRPr="00457130" w:rsidRDefault="004A7371" w:rsidP="000342B6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lang w:val="en-US"/>
              </w:rPr>
              <w:lastRenderedPageBreak/>
              <w:t>([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 w:rsidRPr="00457130">
              <w:rPr>
                <w:rFonts w:ascii="Consolas" w:eastAsia="Calibri" w:hAnsi="Consolas" w:cs="Times New Roman"/>
              </w:rPr>
              <w:t>2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20B6A94F" w14:textId="77777777" w:rsidR="004A7371" w:rsidRDefault="004A7371" w:rsidP="000342B6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3CDE640A">
              <w:rPr>
                <w:rFonts w:ascii="Consolas" w:eastAsia="Calibri" w:hAnsi="Consolas" w:cs="Times New Roman"/>
              </w:rPr>
              <w:t>Chef Angelov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1A8A0D43" w14:textId="77777777" w:rsidR="004A7371" w:rsidRPr="00457130" w:rsidRDefault="004A7371" w:rsidP="000342B6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3CDE640A">
              <w:rPr>
                <w:rFonts w:ascii="Consolas" w:eastAsia="Calibri" w:hAnsi="Consolas" w:cs="Times New Roman"/>
              </w:rPr>
              <w:t>9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3D2B7F18" w14:textId="77777777" w:rsidR="004A7371" w:rsidRPr="00457130" w:rsidRDefault="004A7371" w:rsidP="000342B6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457130">
              <w:rPr>
                <w:rFonts w:ascii="Consolas" w:eastAsia="Calibri" w:hAnsi="Consolas" w:cs="Times New Roman"/>
              </w:rPr>
              <w:t>9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48B7A34F" w14:textId="77777777" w:rsidR="004A7371" w:rsidRPr="00457130" w:rsidRDefault="004A7371" w:rsidP="000342B6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457130">
              <w:rPr>
                <w:rFonts w:ascii="Consolas" w:eastAsia="Calibri" w:hAnsi="Consolas" w:cs="Times New Roman"/>
              </w:rPr>
              <w:t>9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4800D8ED" w14:textId="77777777" w:rsidR="004A7371" w:rsidRPr="0063217E" w:rsidRDefault="004A7371" w:rsidP="000342B6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63217E">
              <w:rPr>
                <w:rFonts w:ascii="Consolas" w:eastAsia="Calibri" w:hAnsi="Consolas" w:cs="Times New Roman"/>
                <w:lang w:val="en-US"/>
              </w:rPr>
              <w:t>Stop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638EE405" w14:textId="77777777" w:rsidR="004A7371" w:rsidRPr="00457130" w:rsidRDefault="004A7371" w:rsidP="000342B6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457130">
              <w:rPr>
                <w:rFonts w:ascii="Consolas" w:eastAsia="Calibri" w:hAnsi="Consolas" w:cs="Times New Roman"/>
              </w:rPr>
              <w:t xml:space="preserve">Chef </w:t>
            </w:r>
            <w:r w:rsidRPr="0063217E">
              <w:rPr>
                <w:rFonts w:ascii="Consolas" w:eastAsia="Calibri" w:hAnsi="Consolas" w:cs="Times New Roman"/>
                <w:lang w:val="en-US"/>
              </w:rPr>
              <w:t>Rowe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7BCE918B" w14:textId="77777777" w:rsidR="004A7371" w:rsidRPr="00457130" w:rsidRDefault="004A7371" w:rsidP="000342B6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457130">
              <w:rPr>
                <w:rFonts w:ascii="Consolas" w:eastAsia="Calibri" w:hAnsi="Consolas" w:cs="Times New Roman"/>
              </w:rPr>
              <w:t>1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3EB279C2" w14:textId="77777777" w:rsidR="004A7371" w:rsidRPr="00457130" w:rsidRDefault="004A7371" w:rsidP="000342B6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457130">
              <w:rPr>
                <w:rFonts w:ascii="Consolas" w:eastAsia="Calibri" w:hAnsi="Consolas" w:cs="Times New Roman"/>
              </w:rPr>
              <w:t>1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5FF5CF7B" w14:textId="77777777" w:rsidR="004A7371" w:rsidRPr="00457130" w:rsidRDefault="004A7371" w:rsidP="000342B6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457130">
              <w:rPr>
                <w:rFonts w:ascii="Consolas" w:eastAsia="Calibri" w:hAnsi="Consolas" w:cs="Times New Roman"/>
              </w:rPr>
              <w:t>1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742590E0" w14:textId="77777777" w:rsidR="004A7371" w:rsidRPr="00457130" w:rsidRDefault="004A7371" w:rsidP="000342B6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457130">
              <w:rPr>
                <w:rFonts w:ascii="Consolas" w:eastAsia="Calibri" w:hAnsi="Consolas" w:cs="Times New Roman"/>
              </w:rPr>
              <w:t>1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6033D07E" w14:textId="77777777" w:rsidR="004A7371" w:rsidRPr="004A7371" w:rsidRDefault="004A7371" w:rsidP="000342B6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63217E">
              <w:rPr>
                <w:rFonts w:ascii="Consolas" w:eastAsia="Calibri" w:hAnsi="Consolas" w:cs="Times New Roman"/>
                <w:lang w:val="en-US"/>
              </w:rPr>
              <w:t>Stop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])</w:t>
            </w:r>
          </w:p>
        </w:tc>
        <w:tc>
          <w:tcPr>
            <w:tcW w:w="4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25A00" w14:textId="77777777" w:rsidR="004A7371" w:rsidRPr="00457130" w:rsidRDefault="004A7371" w:rsidP="000342B6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2BACC6E">
              <w:rPr>
                <w:rFonts w:ascii="Consolas" w:eastAsia="Consolas" w:hAnsi="Consolas" w:cs="Consolas"/>
                <w:lang w:val="en-US"/>
              </w:rPr>
              <w:t>Chef Angelov has 27 points.</w:t>
            </w:r>
          </w:p>
          <w:p w14:paraId="26D37EE1" w14:textId="77777777" w:rsidR="004A7371" w:rsidRPr="00457130" w:rsidRDefault="004A7371" w:rsidP="000342B6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2BACC6E">
              <w:rPr>
                <w:rFonts w:ascii="Consolas" w:eastAsia="Consolas" w:hAnsi="Consolas" w:cs="Consolas"/>
                <w:lang w:val="en-US"/>
              </w:rPr>
              <w:t>Chef Angelov is the new number 1!</w:t>
            </w:r>
          </w:p>
          <w:p w14:paraId="1AB73F27" w14:textId="77777777" w:rsidR="004A7371" w:rsidRPr="00457130" w:rsidRDefault="004A7371" w:rsidP="000342B6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2BACC6E">
              <w:rPr>
                <w:rFonts w:ascii="Consolas" w:eastAsia="Consolas" w:hAnsi="Consolas" w:cs="Consolas"/>
                <w:lang w:val="en-US"/>
              </w:rPr>
              <w:t>Chef Rowe has 40 points.</w:t>
            </w:r>
          </w:p>
          <w:p w14:paraId="02FE849A" w14:textId="77777777" w:rsidR="004A7371" w:rsidRPr="00457130" w:rsidRDefault="004A7371" w:rsidP="000342B6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2BACC6E">
              <w:rPr>
                <w:rFonts w:ascii="Consolas" w:eastAsia="Consolas" w:hAnsi="Consolas" w:cs="Consolas"/>
                <w:lang w:val="en-US"/>
              </w:rPr>
              <w:t>Chef Rowe is the new number 1!</w:t>
            </w:r>
          </w:p>
          <w:p w14:paraId="7931BBB8" w14:textId="77777777" w:rsidR="004A7371" w:rsidRDefault="004A7371" w:rsidP="000342B6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534884A6">
              <w:rPr>
                <w:rFonts w:ascii="Consolas" w:eastAsia="Consolas" w:hAnsi="Consolas" w:cs="Consolas"/>
                <w:lang w:val="en-US"/>
              </w:rPr>
              <w:t>Chef Rowe won competition with 40 points!</w:t>
            </w: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B6F65" w14:textId="77777777" w:rsidR="004A7371" w:rsidRDefault="004A7371" w:rsidP="000342B6">
            <w:pPr>
              <w:spacing w:after="0" w:line="240" w:lineRule="auto"/>
            </w:pPr>
            <w:r>
              <w:t>В конкурса участват 2 участника.</w:t>
            </w:r>
          </w:p>
          <w:p w14:paraId="5FED2F4F" w14:textId="77777777" w:rsidR="004A7371" w:rsidRDefault="004A7371" w:rsidP="000342B6">
            <w:pPr>
              <w:spacing w:after="0" w:line="240" w:lineRule="auto"/>
            </w:pPr>
            <w:r>
              <w:t xml:space="preserve">Първият участник е </w:t>
            </w:r>
            <w:r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r>
              <w:rPr>
                <w:lang w:val="en-US"/>
              </w:rPr>
              <w:t>Angelov</w:t>
            </w:r>
            <w:r w:rsidRPr="008248D2">
              <w:rPr>
                <w:lang w:val="ru-RU"/>
              </w:rPr>
              <w:t xml:space="preserve">, </w:t>
            </w:r>
            <w:r>
              <w:t>той получава 3 оценки по 9 точки – общо 27 т. Тъй като е първи, той оглавява класирането и той става номер 1.</w:t>
            </w:r>
          </w:p>
          <w:p w14:paraId="293CDDB1" w14:textId="77777777" w:rsidR="004A7371" w:rsidRDefault="004A7371" w:rsidP="000342B6">
            <w:pPr>
              <w:spacing w:after="0" w:line="240" w:lineRule="auto"/>
            </w:pPr>
            <w:r>
              <w:t xml:space="preserve">Вторият участник е </w:t>
            </w:r>
            <w:r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r>
              <w:rPr>
                <w:lang w:val="en-US"/>
              </w:rPr>
              <w:t>Rowe</w:t>
            </w:r>
            <w:r w:rsidRPr="008248D2">
              <w:rPr>
                <w:lang w:val="ru-RU"/>
              </w:rPr>
              <w:t xml:space="preserve">, </w:t>
            </w:r>
            <w:r>
              <w:t>тя получава 4 оценки по 10 точки – общо 40. 40 &gt; 27 следователно тя е новият номер 1 и оглавява класирането.</w:t>
            </w:r>
          </w:p>
          <w:p w14:paraId="1F1189AC" w14:textId="77777777" w:rsidR="004A7371" w:rsidRPr="005945D9" w:rsidRDefault="004A7371" w:rsidP="000342B6">
            <w:pPr>
              <w:spacing w:after="0" w:line="240" w:lineRule="auto"/>
            </w:pPr>
            <w:r>
              <w:t xml:space="preserve">Няма повече участници. Човека с най-много точки е </w:t>
            </w:r>
            <w:r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r>
              <w:rPr>
                <w:lang w:val="en-US"/>
              </w:rPr>
              <w:t>Rowe</w:t>
            </w:r>
            <w:r>
              <w:t>, следователно тя е победител в конкурса със 40 т.</w:t>
            </w:r>
          </w:p>
        </w:tc>
      </w:tr>
    </w:tbl>
    <w:p w14:paraId="3EE83410" w14:textId="77777777" w:rsidR="004A7371" w:rsidRPr="002C421A" w:rsidRDefault="004A7371" w:rsidP="004A7371">
      <w:pPr>
        <w:spacing w:before="0" w:after="160" w:line="259" w:lineRule="auto"/>
      </w:pPr>
    </w:p>
    <w:p w14:paraId="6D221437" w14:textId="77777777" w:rsidR="004A7371" w:rsidRPr="00246B1A" w:rsidRDefault="004A7371" w:rsidP="004A7371">
      <w:pPr>
        <w:spacing w:before="0" w:after="0"/>
      </w:pPr>
    </w:p>
    <w:p w14:paraId="4F6E69FB" w14:textId="77777777" w:rsidR="004A7371" w:rsidRPr="00AB253F" w:rsidRDefault="004A7371" w:rsidP="004A7371"/>
    <w:p w14:paraId="59E4A084" w14:textId="77777777" w:rsidR="004A7371" w:rsidRPr="00AB253F" w:rsidRDefault="004A7371" w:rsidP="004A7371"/>
    <w:p w14:paraId="32EEDC18" w14:textId="77777777" w:rsidR="00AB253F" w:rsidRPr="00AB253F" w:rsidRDefault="00AB253F" w:rsidP="00AB253F"/>
    <w:p w14:paraId="107E4D07" w14:textId="77777777" w:rsidR="00AB253F" w:rsidRPr="00AB253F" w:rsidRDefault="00AB253F" w:rsidP="00597DD1"/>
    <w:sectPr w:rsidR="00AB253F" w:rsidRPr="00AB253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B99832" w14:textId="77777777" w:rsidR="00DC343D" w:rsidRDefault="00DC343D" w:rsidP="00597DD1">
      <w:pPr>
        <w:spacing w:before="0" w:after="0" w:line="240" w:lineRule="auto"/>
      </w:pPr>
      <w:r>
        <w:separator/>
      </w:r>
    </w:p>
  </w:endnote>
  <w:endnote w:type="continuationSeparator" w:id="0">
    <w:p w14:paraId="33E8FD9F" w14:textId="77777777" w:rsidR="00DC343D" w:rsidRDefault="00DC343D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F02E1" w14:textId="77777777" w:rsidR="000342B6" w:rsidRDefault="000342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374199" w14:textId="77777777" w:rsidR="000342B6" w:rsidRDefault="000342B6" w:rsidP="00AB253F">
    <w:pPr>
      <w:pStyle w:val="Footer"/>
      <w:spacing w:before="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80C39F5" wp14:editId="38184EFC">
          <wp:simplePos x="0" y="0"/>
          <wp:positionH relativeFrom="margin">
            <wp:posOffset>38100</wp:posOffset>
          </wp:positionH>
          <wp:positionV relativeFrom="paragraph">
            <wp:posOffset>200025</wp:posOffset>
          </wp:positionV>
          <wp:extent cx="1431290" cy="359410"/>
          <wp:effectExtent l="0" t="0" r="0" b="2540"/>
          <wp:wrapSquare wrapText="bothSides"/>
          <wp:docPr id="1" name="Picture 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9AF15E" wp14:editId="2E2A522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23BE572B" id="Straight Connector 26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" strokecolor="#f37123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89D918F" wp14:editId="3FE5DF0F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16AE7" w14:textId="77777777" w:rsidR="000342B6" w:rsidRPr="006D038E" w:rsidRDefault="000342B6" w:rsidP="00AB253F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 w:rsidRPr="006D038E"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 w:rsidRPr="006D038E"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692F1D45" w14:textId="77777777" w:rsidR="000342B6" w:rsidRDefault="000342B6" w:rsidP="00AB253F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2FB55E5" wp14:editId="5F1B1A6A">
                                <wp:extent cx="201930" cy="201930"/>
                                <wp:effectExtent l="0" t="0" r="7620" b="7620"/>
                                <wp:docPr id="139" name="Picture 13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2DD147C0" wp14:editId="50BA5229">
                                <wp:extent cx="201930" cy="201930"/>
                                <wp:effectExtent l="0" t="0" r="7620" b="7620"/>
                                <wp:docPr id="140" name="Picture 140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16EEDEB1" wp14:editId="64E1E013">
                                <wp:extent cx="201930" cy="201930"/>
                                <wp:effectExtent l="0" t="0" r="7620" b="7620"/>
                                <wp:docPr id="141" name="Picture 141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485E2673" wp14:editId="5EF5D2AE">
                                <wp:extent cx="201930" cy="201930"/>
                                <wp:effectExtent l="0" t="0" r="7620" b="7620"/>
                                <wp:docPr id="142" name="Picture 14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17A0534D" wp14:editId="7CA86EA3">
                                <wp:extent cx="201930" cy="201930"/>
                                <wp:effectExtent l="0" t="0" r="7620" b="7620"/>
                                <wp:docPr id="143" name="Picture 143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4A94FDC" wp14:editId="4E699372">
                                <wp:extent cx="201930" cy="201930"/>
                                <wp:effectExtent l="0" t="0" r="7620" b="7620"/>
                                <wp:docPr id="144" name="Picture 14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434A652A" wp14:editId="1817D38D">
                                <wp:extent cx="198120" cy="198120"/>
                                <wp:effectExtent l="0" t="0" r="0" b="0"/>
                                <wp:docPr id="145" name="Picture 145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51B9326" wp14:editId="6DE90B38">
                                <wp:extent cx="201930" cy="201930"/>
                                <wp:effectExtent l="0" t="0" r="7620" b="7620"/>
                                <wp:docPr id="146" name="Picture 146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20604B32" wp14:editId="29318DB7">
                                <wp:extent cx="201930" cy="201930"/>
                                <wp:effectExtent l="0" t="0" r="7620" b="7620"/>
                                <wp:docPr id="147" name="Picture 147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9D918F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margin-left:124.4pt;margin-top:6.7pt;width:396.3pt;height:40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" filled="f" stroked="f">
              <v:textbox inset=".5mm,1.2mm,.5mm,.5mm">
                <w:txbxContent>
                  <w:p w14:paraId="7AC16AE7" w14:textId="77777777" w:rsidR="000342B6" w:rsidRPr="006D038E" w:rsidRDefault="000342B6" w:rsidP="00AB253F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 w:rsidRPr="006D038E"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 w:rsidRPr="006D038E"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 w:rsidRPr="006D038E"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 w:rsidRPr="006D038E"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 w:rsidRPr="006D038E"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692F1D45" w14:textId="77777777" w:rsidR="000342B6" w:rsidRDefault="000342B6" w:rsidP="00AB253F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62FB55E5" wp14:editId="5F1B1A6A">
                          <wp:extent cx="201930" cy="201930"/>
                          <wp:effectExtent l="0" t="0" r="7620" b="7620"/>
                          <wp:docPr id="139" name="Picture 139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2DD147C0" wp14:editId="50BA5229">
                          <wp:extent cx="201930" cy="201930"/>
                          <wp:effectExtent l="0" t="0" r="7620" b="7620"/>
                          <wp:docPr id="140" name="Picture 140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16EEDEB1" wp14:editId="64E1E013">
                          <wp:extent cx="201930" cy="201930"/>
                          <wp:effectExtent l="0" t="0" r="7620" b="7620"/>
                          <wp:docPr id="141" name="Picture 141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485E2673" wp14:editId="5EF5D2AE">
                          <wp:extent cx="201930" cy="201930"/>
                          <wp:effectExtent l="0" t="0" r="7620" b="7620"/>
                          <wp:docPr id="142" name="Picture 14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17A0534D" wp14:editId="7CA86EA3">
                          <wp:extent cx="201930" cy="201930"/>
                          <wp:effectExtent l="0" t="0" r="7620" b="7620"/>
                          <wp:docPr id="143" name="Picture 143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64A94FDC" wp14:editId="4E699372">
                          <wp:extent cx="201930" cy="201930"/>
                          <wp:effectExtent l="0" t="0" r="7620" b="7620"/>
                          <wp:docPr id="144" name="Picture 14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434A652A" wp14:editId="1817D38D">
                          <wp:extent cx="198120" cy="198120"/>
                          <wp:effectExtent l="0" t="0" r="0" b="0"/>
                          <wp:docPr id="145" name="Picture 145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651B9326" wp14:editId="6DE90B38">
                          <wp:extent cx="201930" cy="201930"/>
                          <wp:effectExtent l="0" t="0" r="7620" b="7620"/>
                          <wp:docPr id="146" name="Picture 146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20604B32" wp14:editId="29318DB7">
                          <wp:extent cx="201930" cy="201930"/>
                          <wp:effectExtent l="0" t="0" r="7620" b="7620"/>
                          <wp:docPr id="147" name="Picture 147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0AB208E" wp14:editId="700CED2E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A3BD03D" w14:textId="77777777" w:rsidR="000342B6" w:rsidRPr="006D038E" w:rsidRDefault="000342B6" w:rsidP="00AB253F">
                          <w:pPr>
                            <w:spacing w:after="0" w:line="240" w:lineRule="auto"/>
                          </w:pPr>
                          <w:r w:rsidRPr="006D038E"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0AB208E" id="Text Box 29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" filled="f" stroked="f" strokeweight=".5pt">
              <v:textbox inset=".5mm,0,0,0">
                <w:txbxContent>
                  <w:p w14:paraId="6A3BD03D" w14:textId="77777777" w:rsidR="000342B6" w:rsidRPr="006D038E" w:rsidRDefault="000342B6" w:rsidP="00AB253F">
                    <w:pPr>
                      <w:spacing w:after="0" w:line="240" w:lineRule="auto"/>
                    </w:pPr>
                    <w:r w:rsidRPr="006D038E"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AF3F8D2" wp14:editId="3C9D548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86592F" w14:textId="77777777" w:rsidR="000342B6" w:rsidRPr="006D038E" w:rsidRDefault="000342B6" w:rsidP="00AB253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6D038E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F3F8D2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86592F" w14:textId="77777777" w:rsidR="000342B6" w:rsidRPr="006D038E" w:rsidRDefault="000342B6" w:rsidP="00AB253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6D038E">
                      <w:rPr>
                        <w:sz w:val="18"/>
                        <w:szCs w:val="18"/>
                      </w:rPr>
                      <w:t xml:space="preserve">Page </w:t>
                    </w:r>
                    <w:r w:rsidRPr="006D038E">
                      <w:rPr>
                        <w:sz w:val="18"/>
                        <w:szCs w:val="18"/>
                      </w:rPr>
                      <w:fldChar w:fldCharType="begin"/>
                    </w:r>
                    <w:r w:rsidRPr="006D038E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6D038E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6D038E">
                      <w:rPr>
                        <w:sz w:val="18"/>
                        <w:szCs w:val="18"/>
                      </w:rPr>
                      <w:fldChar w:fldCharType="end"/>
                    </w:r>
                    <w:r w:rsidRPr="006D038E">
                      <w:rPr>
                        <w:sz w:val="18"/>
                        <w:szCs w:val="18"/>
                      </w:rPr>
                      <w:t xml:space="preserve"> of </w:t>
                    </w:r>
                    <w:r w:rsidRPr="006D038E">
                      <w:rPr>
                        <w:sz w:val="18"/>
                        <w:szCs w:val="18"/>
                      </w:rPr>
                      <w:fldChar w:fldCharType="begin"/>
                    </w:r>
                    <w:r w:rsidRPr="006D038E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6D038E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6D038E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FDC65B2" w14:textId="77777777" w:rsidR="000342B6" w:rsidRPr="00FD380D" w:rsidRDefault="000342B6" w:rsidP="00AB25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D80C24" w14:textId="77777777" w:rsidR="000342B6" w:rsidRDefault="000342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BF2106" w14:textId="77777777" w:rsidR="00DC343D" w:rsidRDefault="00DC343D" w:rsidP="00597DD1">
      <w:pPr>
        <w:spacing w:before="0" w:after="0" w:line="240" w:lineRule="auto"/>
      </w:pPr>
      <w:r>
        <w:separator/>
      </w:r>
    </w:p>
  </w:footnote>
  <w:footnote w:type="continuationSeparator" w:id="0">
    <w:p w14:paraId="2D4AE261" w14:textId="77777777" w:rsidR="00DC343D" w:rsidRDefault="00DC343D" w:rsidP="00597DD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F7AF81" w14:textId="77777777" w:rsidR="000342B6" w:rsidRDefault="000342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63930F" w14:textId="77777777" w:rsidR="000342B6" w:rsidRDefault="000342B6" w:rsidP="00AB253F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4429D1" w14:textId="77777777" w:rsidR="000342B6" w:rsidRDefault="00034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17BD9"/>
    <w:multiLevelType w:val="hybridMultilevel"/>
    <w:tmpl w:val="F9F24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2910FB"/>
    <w:multiLevelType w:val="multilevel"/>
    <w:tmpl w:val="41B4FC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3" w15:restartNumberingAfterBreak="0">
    <w:nsid w:val="33A040B8"/>
    <w:multiLevelType w:val="hybridMultilevel"/>
    <w:tmpl w:val="349CB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F8492D"/>
    <w:multiLevelType w:val="hybridMultilevel"/>
    <w:tmpl w:val="F8BE2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9A55C87"/>
    <w:multiLevelType w:val="hybridMultilevel"/>
    <w:tmpl w:val="DB8E85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8526802"/>
    <w:multiLevelType w:val="hybridMultilevel"/>
    <w:tmpl w:val="6EFA1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D47FCE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10" w15:restartNumberingAfterBreak="0">
    <w:nsid w:val="6C1C4861"/>
    <w:multiLevelType w:val="hybridMultilevel"/>
    <w:tmpl w:val="48E289C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2"/>
  </w:num>
  <w:num w:numId="4">
    <w:abstractNumId w:val="5"/>
  </w:num>
  <w:num w:numId="5">
    <w:abstractNumId w:val="9"/>
  </w:num>
  <w:num w:numId="6">
    <w:abstractNumId w:val="3"/>
  </w:num>
  <w:num w:numId="7">
    <w:abstractNumId w:val="8"/>
  </w:num>
  <w:num w:numId="8">
    <w:abstractNumId w:val="7"/>
  </w:num>
  <w:num w:numId="9">
    <w:abstractNumId w:val="1"/>
  </w:num>
  <w:num w:numId="10">
    <w:abstractNumId w:val="10"/>
  </w:num>
  <w:num w:numId="11">
    <w:abstractNumId w:val="4"/>
  </w:num>
  <w:num w:numId="12">
    <w:abstractNumId w:val="0"/>
  </w:num>
  <w:num w:numId="13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NzA3tDQ2Njc0MDFQ0lEKTi0uzszPAykwrgUArau8KywAAAA="/>
  </w:docVars>
  <w:rsids>
    <w:rsidRoot w:val="00597DD1"/>
    <w:rsid w:val="0000557F"/>
    <w:rsid w:val="000342B6"/>
    <w:rsid w:val="000B4A92"/>
    <w:rsid w:val="000C2AAE"/>
    <w:rsid w:val="000F1CCF"/>
    <w:rsid w:val="00197BA4"/>
    <w:rsid w:val="001A6119"/>
    <w:rsid w:val="001B058E"/>
    <w:rsid w:val="001E46BD"/>
    <w:rsid w:val="00213908"/>
    <w:rsid w:val="00232B03"/>
    <w:rsid w:val="00241A77"/>
    <w:rsid w:val="00361DC7"/>
    <w:rsid w:val="003B5C7D"/>
    <w:rsid w:val="003E3FF3"/>
    <w:rsid w:val="003F3E0F"/>
    <w:rsid w:val="00426449"/>
    <w:rsid w:val="00435279"/>
    <w:rsid w:val="00442B1E"/>
    <w:rsid w:val="00476960"/>
    <w:rsid w:val="00490CEF"/>
    <w:rsid w:val="004A7371"/>
    <w:rsid w:val="004D0705"/>
    <w:rsid w:val="004D4829"/>
    <w:rsid w:val="004E6498"/>
    <w:rsid w:val="0051759E"/>
    <w:rsid w:val="00596250"/>
    <w:rsid w:val="00597DD1"/>
    <w:rsid w:val="00743375"/>
    <w:rsid w:val="007459B3"/>
    <w:rsid w:val="008248D2"/>
    <w:rsid w:val="008B0129"/>
    <w:rsid w:val="00967757"/>
    <w:rsid w:val="00A84BBE"/>
    <w:rsid w:val="00A978DE"/>
    <w:rsid w:val="00AB253F"/>
    <w:rsid w:val="00AB4855"/>
    <w:rsid w:val="00BA78AB"/>
    <w:rsid w:val="00BC0A40"/>
    <w:rsid w:val="00C87BF0"/>
    <w:rsid w:val="00D40EA8"/>
    <w:rsid w:val="00D52278"/>
    <w:rsid w:val="00DC343D"/>
    <w:rsid w:val="00E43F62"/>
    <w:rsid w:val="00F41C30"/>
    <w:rsid w:val="00F5379B"/>
    <w:rsid w:val="00F72B3D"/>
    <w:rsid w:val="00FE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EE38F38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7DD1"/>
    <w:pPr>
      <w:spacing w:before="80" w:after="120" w:line="276" w:lineRule="auto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97DD1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7DD1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C0A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97DD1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597DD1"/>
    <w:rPr>
      <w:rFonts w:eastAsiaTheme="majorEastAsia" w:cstheme="majorBidi"/>
      <w:b/>
      <w:color w:val="8F400B"/>
      <w:sz w:val="32"/>
      <w:szCs w:val="32"/>
      <w:lang w:val="bg-BG"/>
    </w:rPr>
  </w:style>
  <w:style w:type="character" w:styleId="Hyperlink">
    <w:name w:val="Hyperlink"/>
    <w:basedOn w:val="DefaultParagraphFont"/>
    <w:uiPriority w:val="99"/>
    <w:unhideWhenUsed/>
    <w:rsid w:val="00597DD1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597DD1"/>
    <w:rPr>
      <w:b/>
      <w:bCs/>
    </w:rPr>
  </w:style>
  <w:style w:type="paragraph" w:customStyle="1" w:styleId="Code">
    <w:name w:val="Code"/>
    <w:basedOn w:val="Normal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sid w:val="00597DD1"/>
    <w:rPr>
      <w:rFonts w:ascii="Consolas" w:hAnsi="Consolas"/>
      <w:b/>
      <w:lang w:val="bg-BG"/>
    </w:rPr>
  </w:style>
  <w:style w:type="table" w:styleId="TableGrid">
    <w:name w:val="Table Grid"/>
    <w:basedOn w:val="TableNormal"/>
    <w:uiPriority w:val="3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97DD1"/>
  </w:style>
  <w:style w:type="paragraph" w:customStyle="1" w:styleId="Index">
    <w:name w:val="Index"/>
    <w:basedOn w:val="Normal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Normal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21390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978DE"/>
  </w:style>
  <w:style w:type="paragraph" w:styleId="Footer">
    <w:name w:val="footer"/>
    <w:basedOn w:val="Normal"/>
    <w:link w:val="Foot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978DE"/>
  </w:style>
  <w:style w:type="table" w:customStyle="1" w:styleId="TableGrid1">
    <w:name w:val="Table Grid1"/>
    <w:basedOn w:val="TableNormal"/>
    <w:next w:val="TableGrid"/>
    <w:uiPriority w:val="39"/>
    <w:rsid w:val="00AB2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85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judge.softuni.bg/Contests/Practice/Index/2275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judge.softuni.bg/Contests/Compete/Index/2507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bg/Contests/Practice/Index/1637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judge.softuni.bg/Contests/Practice/Index/1538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699" TargetMode="External"/><Relationship Id="rId14" Type="http://schemas.openxmlformats.org/officeDocument/2006/relationships/hyperlink" Target="https://judge.softuni.bg/Contests/Practice/Index/1637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E03524-FE02-4703-8B0B-D73F3E7D1F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2639</Words>
  <Characters>15044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Admin</cp:lastModifiedBy>
  <cp:revision>4</cp:revision>
  <cp:lastPrinted>2022-06-18T05:42:00Z</cp:lastPrinted>
  <dcterms:created xsi:type="dcterms:W3CDTF">2023-05-28T06:41:00Z</dcterms:created>
  <dcterms:modified xsi:type="dcterms:W3CDTF">2023-05-28T16:04:00Z</dcterms:modified>
</cp:coreProperties>
</file>